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0BF62" w14:textId="5C410819" w:rsidR="00947EF0" w:rsidRDefault="00BD3BBE" w:rsidP="00947EF0">
      <w:pPr>
        <w:pStyle w:val="Heading1"/>
      </w:pPr>
      <w:r>
        <w:t>Beautiful Collision</w:t>
      </w:r>
    </w:p>
    <w:p w14:paraId="7308A265" w14:textId="088E7487" w:rsidR="00947EF0" w:rsidRDefault="00B46D74" w:rsidP="00947EF0">
      <w:pPr>
        <w:pStyle w:val="Heading2"/>
      </w:pPr>
      <w:r>
        <w:t>Tori Alvarez</w:t>
      </w:r>
    </w:p>
    <w:p w14:paraId="04F86640" w14:textId="3948A0E0" w:rsidR="00B46D74" w:rsidRDefault="00947EF0" w:rsidP="00B46D74">
      <w:pPr>
        <w:spacing w:after="200" w:line="276" w:lineRule="auto"/>
        <w:ind w:firstLine="0"/>
      </w:pPr>
      <w:r>
        <w:br w:type="page"/>
      </w:r>
    </w:p>
    <w:p w14:paraId="30BEC00C" w14:textId="77777777" w:rsidR="00B46D74" w:rsidRDefault="00B46D74" w:rsidP="00B46D74">
      <w:pPr>
        <w:pStyle w:val="Heading1"/>
      </w:pPr>
      <w:r>
        <w:lastRenderedPageBreak/>
        <w:t>Copyright</w:t>
      </w:r>
    </w:p>
    <w:p w14:paraId="20DA4814" w14:textId="12847EA5" w:rsidR="00B46D74" w:rsidRDefault="00B46D74" w:rsidP="00B46D74">
      <w:pPr>
        <w:spacing w:after="200" w:line="276" w:lineRule="auto"/>
        <w:ind w:firstLine="0"/>
      </w:pPr>
      <w:r>
        <w:t xml:space="preserve">Copyright © 2021 by Tori Alvarez. </w:t>
      </w:r>
    </w:p>
    <w:p w14:paraId="5CC88A6B" w14:textId="269B9951" w:rsidR="00B46D74" w:rsidRPr="00B46D74" w:rsidRDefault="00B46D74" w:rsidP="00B46D74">
      <w:pPr>
        <w:spacing w:after="200" w:line="276" w:lineRule="auto"/>
        <w:ind w:firstLine="0"/>
        <w:rPr>
          <w:color w:val="0000FF" w:themeColor="hyperlink"/>
          <w:u w:val="single"/>
        </w:rPr>
      </w:pPr>
      <w:r w:rsidRPr="00B46D74">
        <w:rPr>
          <w:rFonts w:cs="Times New Roman"/>
          <w:szCs w:val="24"/>
        </w:rPr>
        <w:t>All rights reserved.</w:t>
      </w:r>
    </w:p>
    <w:p w14:paraId="61B48D8D" w14:textId="6DA769A4" w:rsidR="00B46D74" w:rsidRDefault="00B46D74" w:rsidP="00B46D74">
      <w:pPr>
        <w:autoSpaceDE w:val="0"/>
        <w:autoSpaceDN w:val="0"/>
        <w:adjustRightInd w:val="0"/>
        <w:spacing w:line="240" w:lineRule="auto"/>
        <w:ind w:firstLine="0"/>
        <w:rPr>
          <w:rFonts w:cs="Times New Roman"/>
          <w:szCs w:val="24"/>
        </w:rPr>
      </w:pPr>
      <w:r w:rsidRPr="00B46D74">
        <w:rPr>
          <w:rFonts w:cs="Times New Roman"/>
          <w:szCs w:val="24"/>
        </w:rPr>
        <w:t>No part of this book may be reproduced in any form or by any</w:t>
      </w:r>
      <w:r>
        <w:rPr>
          <w:rFonts w:cs="Times New Roman"/>
          <w:szCs w:val="24"/>
        </w:rPr>
        <w:t xml:space="preserve"> </w:t>
      </w:r>
      <w:r w:rsidRPr="00B46D74">
        <w:rPr>
          <w:rFonts w:cs="Times New Roman"/>
          <w:szCs w:val="24"/>
        </w:rPr>
        <w:t>electronic or mechanical means, including information storage and</w:t>
      </w:r>
      <w:r>
        <w:rPr>
          <w:rFonts w:cs="Times New Roman"/>
          <w:szCs w:val="24"/>
        </w:rPr>
        <w:t xml:space="preserve"> </w:t>
      </w:r>
      <w:r w:rsidRPr="00B46D74">
        <w:rPr>
          <w:rFonts w:cs="Times New Roman"/>
          <w:szCs w:val="24"/>
        </w:rPr>
        <w:t>retrieval systems, without written permission from the author, except for</w:t>
      </w:r>
      <w:r>
        <w:rPr>
          <w:rFonts w:cs="Times New Roman"/>
          <w:szCs w:val="24"/>
        </w:rPr>
        <w:t xml:space="preserve"> </w:t>
      </w:r>
      <w:r w:rsidRPr="00B46D74">
        <w:rPr>
          <w:rFonts w:cs="Times New Roman"/>
          <w:szCs w:val="24"/>
        </w:rPr>
        <w:t>the use of brief quotations in a book review.</w:t>
      </w:r>
    </w:p>
    <w:p w14:paraId="4083FF78" w14:textId="77777777" w:rsidR="00B46D74" w:rsidRPr="00B46D74" w:rsidRDefault="00B46D74" w:rsidP="00B46D74">
      <w:pPr>
        <w:autoSpaceDE w:val="0"/>
        <w:autoSpaceDN w:val="0"/>
        <w:adjustRightInd w:val="0"/>
        <w:spacing w:line="240" w:lineRule="auto"/>
        <w:ind w:firstLine="0"/>
        <w:rPr>
          <w:rFonts w:cs="Times New Roman"/>
          <w:szCs w:val="24"/>
        </w:rPr>
      </w:pPr>
    </w:p>
    <w:p w14:paraId="7C8E5C56" w14:textId="27E3F5B0" w:rsidR="00B46D74" w:rsidRPr="00B46D74" w:rsidRDefault="00B46D74" w:rsidP="00B46D74">
      <w:pPr>
        <w:autoSpaceDE w:val="0"/>
        <w:autoSpaceDN w:val="0"/>
        <w:adjustRightInd w:val="0"/>
        <w:spacing w:line="240" w:lineRule="auto"/>
        <w:ind w:firstLine="0"/>
        <w:rPr>
          <w:rFonts w:cs="Times New Roman"/>
          <w:szCs w:val="24"/>
        </w:rPr>
      </w:pPr>
      <w:r w:rsidRPr="00B46D74">
        <w:rPr>
          <w:rFonts w:cs="Times New Roman"/>
          <w:szCs w:val="24"/>
        </w:rPr>
        <w:t>This book is a work of fiction. Names, characters, businesses, places,</w:t>
      </w:r>
      <w:r>
        <w:rPr>
          <w:rFonts w:cs="Times New Roman"/>
          <w:szCs w:val="24"/>
        </w:rPr>
        <w:t xml:space="preserve"> </w:t>
      </w:r>
      <w:r w:rsidRPr="00B46D74">
        <w:rPr>
          <w:rFonts w:cs="Times New Roman"/>
          <w:szCs w:val="24"/>
        </w:rPr>
        <w:t>events, locales, and incidents are either the products of the author’s</w:t>
      </w:r>
      <w:r>
        <w:rPr>
          <w:rFonts w:cs="Times New Roman"/>
          <w:szCs w:val="24"/>
        </w:rPr>
        <w:t xml:space="preserve"> </w:t>
      </w:r>
      <w:r w:rsidRPr="00B46D74">
        <w:rPr>
          <w:rFonts w:cs="Times New Roman"/>
          <w:szCs w:val="24"/>
        </w:rPr>
        <w:t>imagination or used in a fictitious manner. Any resemblance to an actual</w:t>
      </w:r>
      <w:r>
        <w:rPr>
          <w:rFonts w:cs="Times New Roman"/>
          <w:szCs w:val="24"/>
        </w:rPr>
        <w:t xml:space="preserve"> </w:t>
      </w:r>
      <w:r w:rsidRPr="00B46D74">
        <w:rPr>
          <w:rFonts w:cs="Times New Roman"/>
          <w:szCs w:val="24"/>
        </w:rPr>
        <w:t>person living or dead is entirely coincidental.</w:t>
      </w:r>
    </w:p>
    <w:p w14:paraId="317AEFF6" w14:textId="3A557D83" w:rsidR="00B46D74" w:rsidRDefault="00B46D74" w:rsidP="00B46D74">
      <w:pPr>
        <w:spacing w:after="200" w:line="276" w:lineRule="auto"/>
        <w:ind w:firstLine="0"/>
        <w:jc w:val="center"/>
      </w:pPr>
    </w:p>
    <w:p w14:paraId="728C048C" w14:textId="507112E6" w:rsidR="00B46D74" w:rsidRDefault="00B46D74" w:rsidP="00B46D74">
      <w:pPr>
        <w:ind w:firstLine="0"/>
      </w:pPr>
      <w:r>
        <w:t xml:space="preserve">Editor: </w:t>
      </w:r>
    </w:p>
    <w:p w14:paraId="1CEED720" w14:textId="3246B382" w:rsidR="00BD3BBE" w:rsidRDefault="00BD3BBE" w:rsidP="00B46D74">
      <w:pPr>
        <w:ind w:firstLine="0"/>
      </w:pPr>
      <w:r>
        <w:t>Formatter: Tori Alvarez, Eternal Daydreamer Publishing</w:t>
      </w:r>
    </w:p>
    <w:p w14:paraId="5D614C54" w14:textId="7F47EE18" w:rsidR="00BD3BBE" w:rsidRDefault="00BD3BBE" w:rsidP="00B46D74">
      <w:pPr>
        <w:ind w:firstLine="0"/>
      </w:pPr>
      <w:r>
        <w:t xml:space="preserve">Cover Design: </w:t>
      </w:r>
    </w:p>
    <w:p w14:paraId="7CBCD032" w14:textId="77777777" w:rsidR="00B46D74" w:rsidRDefault="00B46D74" w:rsidP="00B46D74">
      <w:pPr>
        <w:spacing w:after="200" w:line="276" w:lineRule="auto"/>
        <w:ind w:firstLine="0"/>
      </w:pPr>
    </w:p>
    <w:p w14:paraId="6133E912" w14:textId="276EEF2A" w:rsidR="00B46D74" w:rsidRDefault="00B46D74" w:rsidP="00B46D74">
      <w:pPr>
        <w:spacing w:after="200" w:line="276" w:lineRule="auto"/>
        <w:ind w:firstLine="0"/>
        <w:jc w:val="center"/>
      </w:pPr>
      <w:r>
        <w:t>Visit my website at</w:t>
      </w:r>
      <w:r>
        <w:br/>
      </w:r>
      <w:hyperlink r:id="rId6" w:history="1">
        <w:r w:rsidRPr="00E20868">
          <w:rPr>
            <w:rStyle w:val="Hyperlink"/>
          </w:rPr>
          <w:t>https://www.torialvarez.com/</w:t>
        </w:r>
      </w:hyperlink>
    </w:p>
    <w:p w14:paraId="59190BB4" w14:textId="77777777" w:rsidR="00B46D74" w:rsidRDefault="00B46D74" w:rsidP="00B46D74">
      <w:pPr>
        <w:spacing w:after="200" w:line="276" w:lineRule="auto"/>
        <w:ind w:firstLine="0"/>
      </w:pPr>
    </w:p>
    <w:p w14:paraId="3CBD57C8" w14:textId="77777777" w:rsidR="00B46D74" w:rsidRDefault="00B46D74">
      <w:pPr>
        <w:spacing w:after="200" w:line="276" w:lineRule="auto"/>
        <w:ind w:firstLine="0"/>
      </w:pPr>
    </w:p>
    <w:p w14:paraId="35882C49" w14:textId="77777777" w:rsidR="00B46D74" w:rsidRDefault="00B46D74">
      <w:pPr>
        <w:spacing w:after="200" w:line="276" w:lineRule="auto"/>
        <w:ind w:firstLine="0"/>
      </w:pPr>
    </w:p>
    <w:p w14:paraId="030F9684" w14:textId="18CC4B92" w:rsidR="000D6F1A" w:rsidRDefault="00B46D74" w:rsidP="000D6F1A">
      <w:pPr>
        <w:spacing w:after="200" w:line="276" w:lineRule="auto"/>
        <w:ind w:firstLine="0"/>
      </w:pPr>
      <w:r>
        <w:br w:type="page"/>
      </w:r>
    </w:p>
    <w:p w14:paraId="41EC37C3" w14:textId="77777777" w:rsidR="000D6F1A" w:rsidRDefault="000D6F1A" w:rsidP="000D6F1A">
      <w:pPr>
        <w:pStyle w:val="Heading1"/>
      </w:pPr>
      <w:r>
        <w:lastRenderedPageBreak/>
        <w:t>TOC</w:t>
      </w:r>
    </w:p>
    <w:p w14:paraId="6E44E487" w14:textId="77777777" w:rsidR="000D6F1A" w:rsidRDefault="000D6F1A" w:rsidP="000D6F1A">
      <w:r>
        <w:t>Can leave blank.</w:t>
      </w:r>
    </w:p>
    <w:p w14:paraId="5FBC416C" w14:textId="77777777" w:rsidR="000D6F1A" w:rsidRDefault="000D6F1A" w:rsidP="000D6F1A">
      <w:r>
        <w:t xml:space="preserve">Vellum loads this information. </w:t>
      </w:r>
    </w:p>
    <w:p w14:paraId="707BD66F" w14:textId="4B463717" w:rsidR="000D6F1A" w:rsidRDefault="000D6F1A" w:rsidP="000D6F1A">
      <w:r>
        <w:br w:type="page"/>
      </w:r>
    </w:p>
    <w:p w14:paraId="341EB32B" w14:textId="77777777" w:rsidR="00695953" w:rsidRDefault="00695953" w:rsidP="000D6F1A">
      <w:pPr>
        <w:spacing w:after="200" w:line="276" w:lineRule="auto"/>
        <w:ind w:firstLine="0"/>
      </w:pPr>
    </w:p>
    <w:p w14:paraId="5CFA2512" w14:textId="356CA6AA" w:rsidR="00695953" w:rsidRPr="000D6F1A" w:rsidRDefault="00695953" w:rsidP="000D6F1A">
      <w:pPr>
        <w:pStyle w:val="Heading1"/>
        <w:ind w:firstLine="0"/>
        <w:rPr>
          <w:sz w:val="32"/>
        </w:rPr>
      </w:pPr>
      <w:proofErr w:type="gramStart"/>
      <w:r w:rsidRPr="000D6F1A">
        <w:rPr>
          <w:sz w:val="32"/>
        </w:rPr>
        <w:t>Also</w:t>
      </w:r>
      <w:proofErr w:type="gramEnd"/>
      <w:r w:rsidRPr="000D6F1A">
        <w:rPr>
          <w:sz w:val="32"/>
        </w:rPr>
        <w:t xml:space="preserve"> by </w:t>
      </w:r>
      <w:r w:rsidR="000D6F1A" w:rsidRPr="000D6F1A">
        <w:rPr>
          <w:sz w:val="32"/>
        </w:rPr>
        <w:t>Tori Alvarez</w:t>
      </w:r>
    </w:p>
    <w:p w14:paraId="7C66249F" w14:textId="0608D6D1" w:rsidR="002F4310" w:rsidRPr="000D6F1A" w:rsidRDefault="00695953" w:rsidP="00447617">
      <w:pPr>
        <w:spacing w:line="240" w:lineRule="auto"/>
        <w:ind w:firstLine="0"/>
        <w:jc w:val="center"/>
        <w:rPr>
          <w:sz w:val="28"/>
          <w:szCs w:val="28"/>
        </w:rPr>
      </w:pPr>
      <w:r w:rsidRPr="000D6F1A">
        <w:rPr>
          <w:sz w:val="28"/>
          <w:szCs w:val="28"/>
        </w:rPr>
        <w:t>The G</w:t>
      </w:r>
      <w:r w:rsidR="000D6F1A" w:rsidRPr="000D6F1A">
        <w:rPr>
          <w:sz w:val="28"/>
          <w:szCs w:val="28"/>
        </w:rPr>
        <w:t>raffiti Hearts</w:t>
      </w:r>
      <w:r w:rsidRPr="000D6F1A">
        <w:rPr>
          <w:sz w:val="28"/>
          <w:szCs w:val="28"/>
        </w:rPr>
        <w:t xml:space="preserve"> Series</w:t>
      </w:r>
    </w:p>
    <w:p w14:paraId="1C25CC9F" w14:textId="77777777" w:rsidR="000D6F1A" w:rsidRDefault="000D6F1A" w:rsidP="00447617">
      <w:pPr>
        <w:spacing w:line="240" w:lineRule="auto"/>
        <w:ind w:firstLine="0"/>
        <w:jc w:val="center"/>
      </w:pPr>
    </w:p>
    <w:p w14:paraId="32BB8787" w14:textId="0ED94866" w:rsidR="00CF4EFA" w:rsidRDefault="00BD3BBE" w:rsidP="00695953">
      <w:pPr>
        <w:ind w:firstLine="0"/>
        <w:jc w:val="center"/>
        <w:rPr>
          <w:i/>
        </w:rPr>
      </w:pPr>
      <w:hyperlink r:id="rId7" w:history="1">
        <w:r w:rsidR="000D6F1A" w:rsidRPr="000D6F1A">
          <w:rPr>
            <w:rStyle w:val="Hyperlink"/>
            <w:i/>
          </w:rPr>
          <w:t>Beautiful Collision</w:t>
        </w:r>
      </w:hyperlink>
    </w:p>
    <w:p w14:paraId="196BE44D" w14:textId="47CDEB09" w:rsidR="000D6F1A" w:rsidRDefault="00BD3BBE" w:rsidP="00695953">
      <w:pPr>
        <w:ind w:firstLine="0"/>
        <w:jc w:val="center"/>
        <w:rPr>
          <w:i/>
        </w:rPr>
      </w:pPr>
      <w:hyperlink r:id="rId8" w:history="1">
        <w:r w:rsidR="000D6F1A" w:rsidRPr="000D6F1A">
          <w:rPr>
            <w:rStyle w:val="Hyperlink"/>
            <w:i/>
          </w:rPr>
          <w:t>Tragically Beautiful</w:t>
        </w:r>
      </w:hyperlink>
    </w:p>
    <w:p w14:paraId="41BEA5E4" w14:textId="4E479DC8" w:rsidR="000D6F1A" w:rsidRDefault="000D6F1A" w:rsidP="00695953">
      <w:pPr>
        <w:ind w:firstLine="0"/>
        <w:jc w:val="center"/>
        <w:rPr>
          <w:iCs/>
          <w:sz w:val="28"/>
          <w:szCs w:val="28"/>
        </w:rPr>
      </w:pPr>
      <w:r>
        <w:rPr>
          <w:iCs/>
          <w:sz w:val="28"/>
          <w:szCs w:val="28"/>
        </w:rPr>
        <w:t>Stand Alone Novel</w:t>
      </w:r>
    </w:p>
    <w:p w14:paraId="2C7CF14D" w14:textId="37F5C38B" w:rsidR="000D6F1A" w:rsidRPr="000D6F1A" w:rsidRDefault="00BD3BBE" w:rsidP="00695953">
      <w:pPr>
        <w:ind w:firstLine="0"/>
        <w:jc w:val="center"/>
        <w:rPr>
          <w:i/>
          <w:szCs w:val="24"/>
        </w:rPr>
      </w:pPr>
      <w:hyperlink r:id="rId9" w:history="1">
        <w:r w:rsidR="000D6F1A" w:rsidRPr="000D6F1A">
          <w:rPr>
            <w:rStyle w:val="Hyperlink"/>
            <w:i/>
            <w:szCs w:val="24"/>
          </w:rPr>
          <w:t>Naïve in Love</w:t>
        </w:r>
      </w:hyperlink>
    </w:p>
    <w:p w14:paraId="5EA31851" w14:textId="1D3093A0" w:rsidR="00695953" w:rsidRDefault="00695953">
      <w:pPr>
        <w:spacing w:after="200" w:line="276" w:lineRule="auto"/>
        <w:ind w:firstLine="0"/>
      </w:pPr>
      <w:r>
        <w:br w:type="page"/>
      </w:r>
    </w:p>
    <w:p w14:paraId="0B1A0692" w14:textId="5A3BB7DF" w:rsidR="008447E7" w:rsidRDefault="008447E7" w:rsidP="000D6F1A">
      <w:pPr>
        <w:pStyle w:val="Heading1"/>
        <w:spacing w:line="240" w:lineRule="auto"/>
        <w:ind w:firstLine="0"/>
      </w:pPr>
      <w:r>
        <w:lastRenderedPageBreak/>
        <w:t>Dedication</w:t>
      </w:r>
    </w:p>
    <w:p w14:paraId="20257B59" w14:textId="77777777" w:rsidR="00695953" w:rsidRDefault="00695953" w:rsidP="000D6F1A">
      <w:pPr>
        <w:spacing w:after="200" w:line="240" w:lineRule="auto"/>
        <w:ind w:firstLine="0"/>
      </w:pPr>
    </w:p>
    <w:p w14:paraId="3498C5F6" w14:textId="77777777" w:rsidR="00947EF0" w:rsidRDefault="00947EF0" w:rsidP="000D6F1A">
      <w:pPr>
        <w:spacing w:after="200" w:line="240" w:lineRule="auto"/>
        <w:ind w:firstLine="0"/>
      </w:pPr>
    </w:p>
    <w:p w14:paraId="20B2667B" w14:textId="5BCF7D0F" w:rsidR="000D6F1A" w:rsidRDefault="007B5FAE">
      <w:pPr>
        <w:spacing w:after="200" w:line="276" w:lineRule="auto"/>
        <w:ind w:firstLine="0"/>
      </w:pPr>
      <w:r>
        <w:br w:type="page"/>
      </w:r>
    </w:p>
    <w:p w14:paraId="7A336035" w14:textId="63027896" w:rsidR="000D6F1A" w:rsidRPr="009F4BA9" w:rsidRDefault="000D6F1A" w:rsidP="000D6F1A">
      <w:pPr>
        <w:spacing w:after="200" w:line="276" w:lineRule="auto"/>
        <w:ind w:firstLine="0"/>
        <w:jc w:val="center"/>
        <w:rPr>
          <w:b/>
          <w:bCs/>
          <w:sz w:val="36"/>
          <w:szCs w:val="36"/>
        </w:rPr>
      </w:pPr>
      <w:r w:rsidRPr="009F4BA9">
        <w:rPr>
          <w:b/>
          <w:bCs/>
          <w:sz w:val="36"/>
          <w:szCs w:val="36"/>
        </w:rPr>
        <w:lastRenderedPageBreak/>
        <w:t>STORY</w:t>
      </w:r>
    </w:p>
    <w:p w14:paraId="70D9038E" w14:textId="506A6276" w:rsidR="000D6F1A" w:rsidRDefault="000D6F1A" w:rsidP="000D6F1A">
      <w:pPr>
        <w:spacing w:after="200" w:line="276" w:lineRule="auto"/>
        <w:ind w:firstLine="0"/>
        <w:jc w:val="center"/>
      </w:pPr>
    </w:p>
    <w:p w14:paraId="1C5016B8" w14:textId="3F7BC08C" w:rsidR="000D6F1A" w:rsidRDefault="000D6F1A" w:rsidP="000D6F1A">
      <w:pPr>
        <w:spacing w:after="200" w:line="276" w:lineRule="auto"/>
        <w:ind w:firstLine="0"/>
      </w:pPr>
      <w:proofErr w:type="gramStart"/>
      <w:r>
        <w:t>Chapter</w:t>
      </w:r>
      <w:r w:rsidR="009F4BA9">
        <w:t>s</w:t>
      </w:r>
      <w:r w:rsidR="000F3578">
        <w:t xml:space="preserve">  -</w:t>
      </w:r>
      <w:proofErr w:type="gramEnd"/>
      <w:r w:rsidR="000F3578">
        <w:t xml:space="preserve"> Use Heading 1</w:t>
      </w:r>
    </w:p>
    <w:p w14:paraId="2804CF90" w14:textId="5B9B8D72" w:rsidR="000F3578" w:rsidRDefault="000F3578" w:rsidP="000D6F1A">
      <w:pPr>
        <w:spacing w:after="200" w:line="276" w:lineRule="auto"/>
        <w:ind w:firstLine="0"/>
      </w:pPr>
    </w:p>
    <w:p w14:paraId="798E28D9" w14:textId="2E3D0AAF" w:rsidR="000F3578" w:rsidRDefault="000F3578" w:rsidP="000D6F1A">
      <w:pPr>
        <w:spacing w:after="200" w:line="276" w:lineRule="auto"/>
        <w:ind w:firstLine="0"/>
      </w:pPr>
      <w:r>
        <w:t xml:space="preserve">Formatting paragraphs – I’m not sure if we all use a different indention space if it will look different when uploaded into Vellum. </w:t>
      </w:r>
    </w:p>
    <w:p w14:paraId="382A3504" w14:textId="384F2805" w:rsidR="000F3578" w:rsidRDefault="000F3578" w:rsidP="000F3578">
      <w:pPr>
        <w:spacing w:after="200" w:line="276" w:lineRule="auto"/>
        <w:ind w:firstLine="288"/>
      </w:pPr>
      <w:r>
        <w:rPr>
          <w:noProof/>
        </w:rPr>
        <w:drawing>
          <wp:inline distT="0" distB="0" distL="0" distR="0" wp14:anchorId="4FBF233A" wp14:editId="7620CB6B">
            <wp:extent cx="5943600" cy="2154555"/>
            <wp:effectExtent l="0" t="0" r="0" b="444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154555"/>
                    </a:xfrm>
                    <a:prstGeom prst="rect">
                      <a:avLst/>
                    </a:prstGeom>
                  </pic:spPr>
                </pic:pic>
              </a:graphicData>
            </a:graphic>
          </wp:inline>
        </w:drawing>
      </w:r>
    </w:p>
    <w:p w14:paraId="2AB09F58" w14:textId="76CFA680" w:rsidR="000F3578" w:rsidRDefault="000F3578">
      <w:pPr>
        <w:spacing w:after="200" w:line="276" w:lineRule="auto"/>
        <w:ind w:firstLine="0"/>
      </w:pPr>
    </w:p>
    <w:p w14:paraId="17336EEB" w14:textId="77777777" w:rsidR="000F3578" w:rsidRDefault="000F3578">
      <w:pPr>
        <w:spacing w:after="200" w:line="276" w:lineRule="auto"/>
        <w:ind w:firstLine="0"/>
      </w:pPr>
    </w:p>
    <w:p w14:paraId="41FD82D0" w14:textId="6328AE39" w:rsidR="000D6F1A" w:rsidRDefault="000D6F1A">
      <w:pPr>
        <w:spacing w:after="200" w:line="276" w:lineRule="auto"/>
        <w:ind w:firstLine="0"/>
      </w:pPr>
      <w:r>
        <w:br w:type="page"/>
      </w:r>
    </w:p>
    <w:p w14:paraId="0C66B8E2" w14:textId="77777777" w:rsidR="007B5FAE" w:rsidRDefault="007B5FAE">
      <w:pPr>
        <w:spacing w:after="200" w:line="276" w:lineRule="auto"/>
        <w:ind w:firstLine="0"/>
        <w:rPr>
          <w:rFonts w:eastAsiaTheme="majorEastAsia" w:cstheme="majorBidi"/>
          <w:b/>
          <w:sz w:val="28"/>
          <w:szCs w:val="32"/>
        </w:rPr>
      </w:pPr>
    </w:p>
    <w:p w14:paraId="0AEF3A60" w14:textId="2D50C1ED" w:rsidR="007B5FAE" w:rsidRDefault="007B5FAE" w:rsidP="009F4BA9">
      <w:pPr>
        <w:pStyle w:val="Heading1"/>
        <w:ind w:firstLine="0"/>
      </w:pPr>
      <w:r>
        <w:t>About the Author</w:t>
      </w:r>
    </w:p>
    <w:p w14:paraId="0E2C5D0B" w14:textId="3F46E3F9" w:rsidR="000F3578" w:rsidRPr="000F3578" w:rsidRDefault="000F3578" w:rsidP="009F4BA9">
      <w:pPr>
        <w:pStyle w:val="Heading2"/>
        <w:ind w:firstLine="0"/>
      </w:pPr>
      <w:r>
        <w:t>Tori Alvarez</w:t>
      </w:r>
    </w:p>
    <w:p w14:paraId="743E730F" w14:textId="1700FBE3" w:rsidR="000F3578" w:rsidRPr="000F3578" w:rsidRDefault="000F3578" w:rsidP="000F3578">
      <w:pPr>
        <w:autoSpaceDE w:val="0"/>
        <w:autoSpaceDN w:val="0"/>
        <w:adjustRightInd w:val="0"/>
        <w:spacing w:line="240" w:lineRule="auto"/>
        <w:ind w:firstLine="288"/>
        <w:rPr>
          <w:rFonts w:cs="Times New Roman"/>
          <w:szCs w:val="24"/>
        </w:rPr>
      </w:pPr>
      <w:r w:rsidRPr="000F3578">
        <w:rPr>
          <w:rFonts w:cs="Times New Roman"/>
          <w:szCs w:val="24"/>
        </w:rPr>
        <w:t>Tori Alvarez is an educator by day and author by night. She spent many days and nights daydreaming different stories and scenes, so she finally took the plunge and began putting them down on paper.</w:t>
      </w:r>
    </w:p>
    <w:p w14:paraId="0B625520" w14:textId="73ED0DD6" w:rsidR="000F3578" w:rsidRPr="000F3578" w:rsidRDefault="000F3578" w:rsidP="000F3578">
      <w:pPr>
        <w:autoSpaceDE w:val="0"/>
        <w:autoSpaceDN w:val="0"/>
        <w:adjustRightInd w:val="0"/>
        <w:spacing w:line="240" w:lineRule="auto"/>
        <w:ind w:firstLine="288"/>
        <w:rPr>
          <w:rFonts w:cs="Times New Roman"/>
          <w:szCs w:val="24"/>
        </w:rPr>
      </w:pPr>
      <w:r w:rsidRPr="000F3578">
        <w:rPr>
          <w:rFonts w:cs="Times New Roman"/>
          <w:szCs w:val="24"/>
        </w:rPr>
        <w:t xml:space="preserve">Tori writes real, honest romance with a hint of steam. She is a sucker for happily ever </w:t>
      </w:r>
      <w:proofErr w:type="spellStart"/>
      <w:r w:rsidRPr="000F3578">
        <w:rPr>
          <w:rFonts w:cs="Times New Roman"/>
          <w:szCs w:val="24"/>
        </w:rPr>
        <w:t>afters</w:t>
      </w:r>
      <w:proofErr w:type="spellEnd"/>
      <w:r w:rsidRPr="000F3578">
        <w:rPr>
          <w:rFonts w:cs="Times New Roman"/>
          <w:szCs w:val="24"/>
        </w:rPr>
        <w:t xml:space="preserve">, so you will always find them in her books. She has three </w:t>
      </w:r>
      <w:r w:rsidR="00606033">
        <w:rPr>
          <w:rFonts w:cs="Times New Roman"/>
          <w:szCs w:val="24"/>
        </w:rPr>
        <w:t xml:space="preserve">published </w:t>
      </w:r>
      <w:proofErr w:type="gramStart"/>
      <w:r w:rsidR="00606033">
        <w:rPr>
          <w:rFonts w:cs="Times New Roman"/>
          <w:szCs w:val="24"/>
        </w:rPr>
        <w:t>books;</w:t>
      </w:r>
      <w:proofErr w:type="gramEnd"/>
      <w:r w:rsidRPr="000F3578">
        <w:rPr>
          <w:rFonts w:cs="Times New Roman"/>
          <w:szCs w:val="24"/>
        </w:rPr>
        <w:t xml:space="preserve"> Naive in Love, Beautiful Collision &amp; Tragically Beautiful.</w:t>
      </w:r>
    </w:p>
    <w:p w14:paraId="7E83485F" w14:textId="34DA21DC" w:rsidR="000F3578" w:rsidRPr="000F3578" w:rsidRDefault="000F3578" w:rsidP="000F3578">
      <w:pPr>
        <w:autoSpaceDE w:val="0"/>
        <w:autoSpaceDN w:val="0"/>
        <w:adjustRightInd w:val="0"/>
        <w:spacing w:line="240" w:lineRule="auto"/>
        <w:ind w:firstLine="288"/>
        <w:rPr>
          <w:rFonts w:cs="Times New Roman"/>
          <w:szCs w:val="24"/>
        </w:rPr>
      </w:pPr>
      <w:r w:rsidRPr="000F3578">
        <w:rPr>
          <w:rFonts w:cs="Times New Roman"/>
          <w:szCs w:val="24"/>
        </w:rPr>
        <w:t>Tori is a Texas girl, born and raised. She lives in South</w:t>
      </w:r>
      <w:r>
        <w:rPr>
          <w:rFonts w:cs="Times New Roman"/>
          <w:szCs w:val="24"/>
        </w:rPr>
        <w:t xml:space="preserve"> </w:t>
      </w:r>
      <w:r w:rsidRPr="000F3578">
        <w:rPr>
          <w:rFonts w:cs="Times New Roman"/>
          <w:szCs w:val="24"/>
        </w:rPr>
        <w:t>Central Texas with her husband, teen daughter, dog &amp; cat.</w:t>
      </w:r>
    </w:p>
    <w:p w14:paraId="31548592" w14:textId="77777777" w:rsidR="00C65FB7" w:rsidRDefault="00C65FB7" w:rsidP="000F3578">
      <w:pPr>
        <w:autoSpaceDE w:val="0"/>
        <w:autoSpaceDN w:val="0"/>
        <w:adjustRightInd w:val="0"/>
        <w:spacing w:line="240" w:lineRule="auto"/>
        <w:ind w:firstLine="0"/>
        <w:jc w:val="center"/>
        <w:rPr>
          <w:rFonts w:cs="Times New Roman"/>
          <w:szCs w:val="24"/>
        </w:rPr>
      </w:pPr>
    </w:p>
    <w:p w14:paraId="0D7C5AD4" w14:textId="2D0B9B60" w:rsidR="000F3578" w:rsidRPr="00C65FB7" w:rsidRDefault="000F3578" w:rsidP="000F3578">
      <w:pPr>
        <w:autoSpaceDE w:val="0"/>
        <w:autoSpaceDN w:val="0"/>
        <w:adjustRightInd w:val="0"/>
        <w:spacing w:line="240" w:lineRule="auto"/>
        <w:ind w:firstLine="0"/>
        <w:jc w:val="center"/>
        <w:rPr>
          <w:rFonts w:cs="Times New Roman"/>
          <w:b/>
          <w:bCs/>
          <w:szCs w:val="24"/>
        </w:rPr>
      </w:pPr>
      <w:r w:rsidRPr="00C65FB7">
        <w:rPr>
          <w:rFonts w:cs="Times New Roman"/>
          <w:b/>
          <w:bCs/>
          <w:szCs w:val="24"/>
        </w:rPr>
        <w:t>You can follow her at:</w:t>
      </w:r>
    </w:p>
    <w:p w14:paraId="76B5234C" w14:textId="77777777" w:rsidR="000F3578" w:rsidRPr="000F3578" w:rsidRDefault="000F3578" w:rsidP="000F3578">
      <w:pPr>
        <w:autoSpaceDE w:val="0"/>
        <w:autoSpaceDN w:val="0"/>
        <w:adjustRightInd w:val="0"/>
        <w:spacing w:line="240" w:lineRule="auto"/>
        <w:ind w:firstLine="0"/>
        <w:jc w:val="center"/>
        <w:rPr>
          <w:rFonts w:cs="Times New Roman"/>
          <w:szCs w:val="24"/>
        </w:rPr>
      </w:pPr>
      <w:r w:rsidRPr="000F3578">
        <w:rPr>
          <w:rFonts w:cs="Times New Roman"/>
          <w:szCs w:val="24"/>
        </w:rPr>
        <w:t>Website &amp; Newsletter Sign up:</w:t>
      </w:r>
    </w:p>
    <w:p w14:paraId="1E1801DD" w14:textId="2B0DE8F9" w:rsidR="000F3578" w:rsidRDefault="00BD3BBE" w:rsidP="000F3578">
      <w:pPr>
        <w:autoSpaceDE w:val="0"/>
        <w:autoSpaceDN w:val="0"/>
        <w:adjustRightInd w:val="0"/>
        <w:spacing w:line="240" w:lineRule="auto"/>
        <w:ind w:firstLine="0"/>
        <w:jc w:val="center"/>
        <w:rPr>
          <w:rFonts w:cs="Times New Roman"/>
          <w:szCs w:val="24"/>
        </w:rPr>
      </w:pPr>
      <w:hyperlink r:id="rId11" w:history="1">
        <w:r w:rsidR="000F3578" w:rsidRPr="00E20868">
          <w:rPr>
            <w:rStyle w:val="Hyperlink"/>
            <w:rFonts w:cs="Times New Roman"/>
            <w:szCs w:val="24"/>
          </w:rPr>
          <w:t>http://www.torialvarez.com</w:t>
        </w:r>
      </w:hyperlink>
    </w:p>
    <w:p w14:paraId="44E658F8" w14:textId="77777777" w:rsidR="009F4BA9" w:rsidRDefault="009F4BA9" w:rsidP="000F3578">
      <w:pPr>
        <w:autoSpaceDE w:val="0"/>
        <w:autoSpaceDN w:val="0"/>
        <w:adjustRightInd w:val="0"/>
        <w:spacing w:line="240" w:lineRule="auto"/>
        <w:ind w:firstLine="0"/>
        <w:jc w:val="center"/>
        <w:rPr>
          <w:rFonts w:cs="Times New Roman"/>
          <w:szCs w:val="24"/>
        </w:rPr>
      </w:pPr>
    </w:p>
    <w:p w14:paraId="364E7BFA" w14:textId="77777777" w:rsidR="009F4BA9" w:rsidRDefault="000F3578" w:rsidP="000F3578">
      <w:pPr>
        <w:autoSpaceDE w:val="0"/>
        <w:autoSpaceDN w:val="0"/>
        <w:adjustRightInd w:val="0"/>
        <w:spacing w:line="240" w:lineRule="auto"/>
        <w:ind w:firstLine="0"/>
        <w:jc w:val="center"/>
        <w:rPr>
          <w:rFonts w:cs="Times New Roman"/>
          <w:szCs w:val="24"/>
        </w:rPr>
      </w:pPr>
      <w:r>
        <w:rPr>
          <w:rFonts w:cs="Times New Roman"/>
          <w:szCs w:val="24"/>
        </w:rPr>
        <w:t>Amazon:</w:t>
      </w:r>
      <w:r w:rsidR="009F4BA9">
        <w:rPr>
          <w:rFonts w:cs="Times New Roman"/>
          <w:szCs w:val="24"/>
        </w:rPr>
        <w:t xml:space="preserve"> </w:t>
      </w:r>
    </w:p>
    <w:p w14:paraId="4FAF5273" w14:textId="08E01797" w:rsidR="000F3578" w:rsidRDefault="009F4BA9" w:rsidP="000F3578">
      <w:pPr>
        <w:autoSpaceDE w:val="0"/>
        <w:autoSpaceDN w:val="0"/>
        <w:adjustRightInd w:val="0"/>
        <w:spacing w:line="240" w:lineRule="auto"/>
        <w:ind w:firstLine="0"/>
        <w:jc w:val="center"/>
        <w:rPr>
          <w:rFonts w:cs="Times New Roman"/>
          <w:szCs w:val="24"/>
        </w:rPr>
      </w:pPr>
      <w:r>
        <w:rPr>
          <w:rFonts w:cs="Times New Roman"/>
          <w:szCs w:val="24"/>
        </w:rPr>
        <w:t>**NOTE</w:t>
      </w:r>
      <w:r w:rsidR="00BD3BBE">
        <w:rPr>
          <w:rFonts w:cs="Times New Roman"/>
          <w:szCs w:val="24"/>
        </w:rPr>
        <w:t xml:space="preserve">: </w:t>
      </w:r>
      <w:r>
        <w:rPr>
          <w:rFonts w:cs="Times New Roman"/>
          <w:szCs w:val="24"/>
        </w:rPr>
        <w:t>If you do not have a shortened Amazon link it will need to be a separate</w:t>
      </w:r>
      <w:r w:rsidR="00BD3BBE">
        <w:rPr>
          <w:rFonts w:cs="Times New Roman"/>
          <w:szCs w:val="24"/>
        </w:rPr>
        <w:t xml:space="preserve"> line</w:t>
      </w:r>
      <w:r>
        <w:rPr>
          <w:rFonts w:cs="Times New Roman"/>
          <w:szCs w:val="24"/>
        </w:rPr>
        <w:t xml:space="preserve"> like website and not below</w:t>
      </w:r>
      <w:r w:rsidR="00BD3BBE">
        <w:rPr>
          <w:rFonts w:cs="Times New Roman"/>
          <w:szCs w:val="24"/>
        </w:rPr>
        <w:t xml:space="preserve"> with icons</w:t>
      </w:r>
      <w:r>
        <w:rPr>
          <w:rFonts w:cs="Times New Roman"/>
          <w:szCs w:val="24"/>
        </w:rPr>
        <w:t xml:space="preserve">. With the new Amazon Author Central it no longer allows you to create a shortened link. If you have one it can be with all the links below. </w:t>
      </w:r>
    </w:p>
    <w:p w14:paraId="4903CDBC" w14:textId="0BAF3D77" w:rsidR="000F3578" w:rsidRDefault="00BD3BBE" w:rsidP="000F3578">
      <w:pPr>
        <w:autoSpaceDE w:val="0"/>
        <w:autoSpaceDN w:val="0"/>
        <w:adjustRightInd w:val="0"/>
        <w:spacing w:line="240" w:lineRule="auto"/>
        <w:ind w:firstLine="0"/>
        <w:jc w:val="center"/>
        <w:rPr>
          <w:rFonts w:cs="Times New Roman"/>
          <w:szCs w:val="24"/>
        </w:rPr>
      </w:pPr>
      <w:r>
        <w:fldChar w:fldCharType="begin"/>
      </w:r>
      <w:r>
        <w:instrText xml:space="preserve"> HYPERLINK "https://www.amazon.com/Tori-Alvarez/e/B079HDK15T" </w:instrText>
      </w:r>
      <w:r>
        <w:fldChar w:fldCharType="separate"/>
      </w:r>
      <w:r w:rsidR="000F3578" w:rsidRPr="00E20868">
        <w:rPr>
          <w:rStyle w:val="Hyperlink"/>
          <w:rFonts w:cs="Times New Roman"/>
          <w:szCs w:val="24"/>
        </w:rPr>
        <w:t>https://www.amazon.com/Tori-Alvarez/e/B079HDK15T</w:t>
      </w:r>
      <w:r>
        <w:rPr>
          <w:rStyle w:val="Hyperlink"/>
          <w:rFonts w:cs="Times New Roman"/>
          <w:szCs w:val="24"/>
        </w:rPr>
        <w:fldChar w:fldCharType="end"/>
      </w:r>
    </w:p>
    <w:p w14:paraId="3A701796" w14:textId="5CD5B0F5" w:rsidR="000F3578" w:rsidRDefault="000F3578" w:rsidP="000F3578">
      <w:pPr>
        <w:autoSpaceDE w:val="0"/>
        <w:autoSpaceDN w:val="0"/>
        <w:adjustRightInd w:val="0"/>
        <w:spacing w:line="240" w:lineRule="auto"/>
        <w:ind w:firstLine="0"/>
        <w:jc w:val="center"/>
        <w:rPr>
          <w:rFonts w:cs="Times New Roman"/>
          <w:szCs w:val="24"/>
        </w:rPr>
      </w:pPr>
    </w:p>
    <w:p w14:paraId="0CF27FB9" w14:textId="6F602545" w:rsidR="000F3578" w:rsidRDefault="000F3578" w:rsidP="000F3578">
      <w:pPr>
        <w:autoSpaceDE w:val="0"/>
        <w:autoSpaceDN w:val="0"/>
        <w:adjustRightInd w:val="0"/>
        <w:spacing w:line="240" w:lineRule="auto"/>
        <w:ind w:firstLine="0"/>
        <w:jc w:val="center"/>
        <w:rPr>
          <w:rFonts w:cs="Times New Roman"/>
          <w:szCs w:val="24"/>
        </w:rPr>
      </w:pPr>
      <w:r>
        <w:rPr>
          <w:rFonts w:cs="Times New Roman"/>
          <w:szCs w:val="24"/>
        </w:rPr>
        <w:t xml:space="preserve">Please add all social links you would like me to </w:t>
      </w:r>
      <w:r w:rsidR="00606033">
        <w:rPr>
          <w:rFonts w:cs="Times New Roman"/>
          <w:szCs w:val="24"/>
        </w:rPr>
        <w:t>include</w:t>
      </w:r>
      <w:r>
        <w:rPr>
          <w:rFonts w:cs="Times New Roman"/>
          <w:szCs w:val="24"/>
        </w:rPr>
        <w:t>.</w:t>
      </w:r>
      <w:r w:rsidR="00EA2832">
        <w:rPr>
          <w:rFonts w:cs="Times New Roman"/>
          <w:szCs w:val="24"/>
        </w:rPr>
        <w:t xml:space="preserve"> </w:t>
      </w:r>
      <w:r w:rsidR="00EA2832" w:rsidRPr="009F4BA9">
        <w:rPr>
          <w:rFonts w:cs="Times New Roman"/>
          <w:szCs w:val="24"/>
          <w:highlight w:val="yellow"/>
        </w:rPr>
        <w:t>All links have to be the SHORTENED URL</w:t>
      </w:r>
      <w:r w:rsidR="00606033">
        <w:rPr>
          <w:rFonts w:cs="Times New Roman"/>
          <w:szCs w:val="24"/>
          <w:highlight w:val="yellow"/>
        </w:rPr>
        <w:t xml:space="preserve"> (for print edition)</w:t>
      </w:r>
      <w:r w:rsidR="00EA2832" w:rsidRPr="009F4BA9">
        <w:rPr>
          <w:rFonts w:cs="Times New Roman"/>
          <w:szCs w:val="24"/>
          <w:highlight w:val="yellow"/>
        </w:rPr>
        <w:t>. Vellum will not accept the URL link to add it to symbol if it is not shortened</w:t>
      </w:r>
      <w:r w:rsidR="00EA2832">
        <w:rPr>
          <w:rFonts w:cs="Times New Roman"/>
          <w:szCs w:val="24"/>
        </w:rPr>
        <w:t xml:space="preserve">. </w:t>
      </w:r>
      <w:r w:rsidR="00C65FB7">
        <w:rPr>
          <w:rFonts w:cs="Times New Roman"/>
          <w:szCs w:val="24"/>
        </w:rPr>
        <w:t xml:space="preserve">Of course you don’t need all these. I just added everything Vellum will upload if you want. </w:t>
      </w:r>
    </w:p>
    <w:p w14:paraId="36D2CC4D" w14:textId="20E51195" w:rsidR="000F3578" w:rsidRDefault="000F3578" w:rsidP="000F3578">
      <w:pPr>
        <w:autoSpaceDE w:val="0"/>
        <w:autoSpaceDN w:val="0"/>
        <w:adjustRightInd w:val="0"/>
        <w:spacing w:line="240" w:lineRule="auto"/>
        <w:ind w:firstLine="0"/>
        <w:jc w:val="center"/>
        <w:rPr>
          <w:rFonts w:cs="Times New Roman"/>
          <w:szCs w:val="24"/>
        </w:rPr>
      </w:pPr>
      <w:r>
        <w:rPr>
          <w:rFonts w:cs="Times New Roman"/>
          <w:szCs w:val="24"/>
        </w:rPr>
        <w:t>Facebook</w:t>
      </w:r>
    </w:p>
    <w:p w14:paraId="0EE03DD3" w14:textId="3F8CAB72" w:rsidR="000F3578" w:rsidRDefault="000F3578" w:rsidP="000F3578">
      <w:pPr>
        <w:autoSpaceDE w:val="0"/>
        <w:autoSpaceDN w:val="0"/>
        <w:adjustRightInd w:val="0"/>
        <w:spacing w:line="240" w:lineRule="auto"/>
        <w:ind w:firstLine="0"/>
        <w:jc w:val="center"/>
        <w:rPr>
          <w:rFonts w:cs="Times New Roman"/>
          <w:szCs w:val="24"/>
        </w:rPr>
      </w:pPr>
      <w:r>
        <w:rPr>
          <w:rFonts w:cs="Times New Roman"/>
          <w:szCs w:val="24"/>
        </w:rPr>
        <w:t>Twitter</w:t>
      </w:r>
    </w:p>
    <w:p w14:paraId="1299F993" w14:textId="6396E0CD" w:rsidR="000F3578" w:rsidRDefault="000F3578" w:rsidP="000F3578">
      <w:pPr>
        <w:autoSpaceDE w:val="0"/>
        <w:autoSpaceDN w:val="0"/>
        <w:adjustRightInd w:val="0"/>
        <w:spacing w:line="240" w:lineRule="auto"/>
        <w:ind w:firstLine="0"/>
        <w:jc w:val="center"/>
        <w:rPr>
          <w:rFonts w:cs="Times New Roman"/>
          <w:szCs w:val="24"/>
        </w:rPr>
      </w:pPr>
      <w:proofErr w:type="spellStart"/>
      <w:r>
        <w:rPr>
          <w:rFonts w:cs="Times New Roman"/>
          <w:szCs w:val="24"/>
        </w:rPr>
        <w:t>BookBub</w:t>
      </w:r>
      <w:proofErr w:type="spellEnd"/>
    </w:p>
    <w:p w14:paraId="2E3AFA2E" w14:textId="418C066A" w:rsidR="000F3578" w:rsidRDefault="00EA2832" w:rsidP="000F3578">
      <w:pPr>
        <w:autoSpaceDE w:val="0"/>
        <w:autoSpaceDN w:val="0"/>
        <w:adjustRightInd w:val="0"/>
        <w:spacing w:line="240" w:lineRule="auto"/>
        <w:ind w:firstLine="0"/>
        <w:jc w:val="center"/>
        <w:rPr>
          <w:rFonts w:cs="Times New Roman"/>
          <w:szCs w:val="24"/>
        </w:rPr>
      </w:pPr>
      <w:proofErr w:type="spellStart"/>
      <w:r>
        <w:rPr>
          <w:rFonts w:cs="Times New Roman"/>
          <w:szCs w:val="24"/>
        </w:rPr>
        <w:t>GoodReads</w:t>
      </w:r>
      <w:proofErr w:type="spellEnd"/>
    </w:p>
    <w:p w14:paraId="33DEEBC6" w14:textId="6ECC56D3" w:rsidR="00EA2832" w:rsidRDefault="00EA2832" w:rsidP="000F3578">
      <w:pPr>
        <w:autoSpaceDE w:val="0"/>
        <w:autoSpaceDN w:val="0"/>
        <w:adjustRightInd w:val="0"/>
        <w:spacing w:line="240" w:lineRule="auto"/>
        <w:ind w:firstLine="0"/>
        <w:jc w:val="center"/>
        <w:rPr>
          <w:rFonts w:cs="Times New Roman"/>
          <w:szCs w:val="24"/>
        </w:rPr>
      </w:pPr>
      <w:r>
        <w:rPr>
          <w:rFonts w:cs="Times New Roman"/>
          <w:szCs w:val="24"/>
        </w:rPr>
        <w:t>Instagram</w:t>
      </w:r>
    </w:p>
    <w:p w14:paraId="302BC926" w14:textId="63333EDB" w:rsidR="00EA2832" w:rsidRDefault="00EA2832" w:rsidP="000F3578">
      <w:pPr>
        <w:autoSpaceDE w:val="0"/>
        <w:autoSpaceDN w:val="0"/>
        <w:adjustRightInd w:val="0"/>
        <w:spacing w:line="240" w:lineRule="auto"/>
        <w:ind w:firstLine="0"/>
        <w:jc w:val="center"/>
        <w:rPr>
          <w:rFonts w:cs="Times New Roman"/>
          <w:szCs w:val="24"/>
        </w:rPr>
      </w:pPr>
      <w:r>
        <w:rPr>
          <w:rFonts w:cs="Times New Roman"/>
          <w:szCs w:val="24"/>
        </w:rPr>
        <w:t>Pinterest</w:t>
      </w:r>
    </w:p>
    <w:p w14:paraId="3FFF397D" w14:textId="75AA46D2" w:rsidR="00EA2832" w:rsidRDefault="00EA2832" w:rsidP="000F3578">
      <w:pPr>
        <w:autoSpaceDE w:val="0"/>
        <w:autoSpaceDN w:val="0"/>
        <w:adjustRightInd w:val="0"/>
        <w:spacing w:line="240" w:lineRule="auto"/>
        <w:ind w:firstLine="0"/>
        <w:jc w:val="center"/>
        <w:rPr>
          <w:rFonts w:cs="Times New Roman"/>
          <w:szCs w:val="24"/>
        </w:rPr>
      </w:pPr>
      <w:r>
        <w:rPr>
          <w:rFonts w:cs="Times New Roman"/>
          <w:szCs w:val="24"/>
        </w:rPr>
        <w:t>LinkedIn</w:t>
      </w:r>
    </w:p>
    <w:p w14:paraId="206BEC57" w14:textId="1912B81B" w:rsidR="00EA2832" w:rsidRDefault="00EA2832" w:rsidP="000F3578">
      <w:pPr>
        <w:autoSpaceDE w:val="0"/>
        <w:autoSpaceDN w:val="0"/>
        <w:adjustRightInd w:val="0"/>
        <w:spacing w:line="240" w:lineRule="auto"/>
        <w:ind w:firstLine="0"/>
        <w:jc w:val="center"/>
        <w:rPr>
          <w:rFonts w:cs="Times New Roman"/>
          <w:szCs w:val="24"/>
        </w:rPr>
      </w:pPr>
      <w:proofErr w:type="spellStart"/>
      <w:r>
        <w:rPr>
          <w:rFonts w:cs="Times New Roman"/>
          <w:szCs w:val="24"/>
        </w:rPr>
        <w:t>Youtube</w:t>
      </w:r>
      <w:proofErr w:type="spellEnd"/>
    </w:p>
    <w:p w14:paraId="40323C3D" w14:textId="77777777" w:rsidR="00D13052" w:rsidRDefault="00D13052" w:rsidP="008C3493">
      <w:pPr>
        <w:jc w:val="center"/>
      </w:pPr>
    </w:p>
    <w:p w14:paraId="73263886" w14:textId="77777777" w:rsidR="00CC6F20" w:rsidRDefault="00CC6F20" w:rsidP="00DA7C7E">
      <w:pPr>
        <w:pStyle w:val="NoSpacing"/>
        <w:spacing w:line="240" w:lineRule="auto"/>
        <w:ind w:firstLine="0"/>
        <w:rPr>
          <w:rStyle w:val="x-el"/>
        </w:rPr>
      </w:pPr>
    </w:p>
    <w:p w14:paraId="3CE8714D" w14:textId="54120A63" w:rsidR="00680513" w:rsidRDefault="00680513" w:rsidP="00CC6F20">
      <w:pPr>
        <w:spacing w:after="200" w:line="276" w:lineRule="auto"/>
        <w:ind w:firstLine="0"/>
        <w:jc w:val="center"/>
        <w:rPr>
          <w:rStyle w:val="Hyperlink"/>
        </w:rPr>
      </w:pPr>
      <w:r>
        <w:rPr>
          <w:rStyle w:val="Hyperlink"/>
        </w:rPr>
        <w:br w:type="page"/>
      </w:r>
    </w:p>
    <w:p w14:paraId="4D79DAD0" w14:textId="75000A5F" w:rsidR="00680513" w:rsidRPr="00680513" w:rsidRDefault="00680513" w:rsidP="009F4BA9">
      <w:pPr>
        <w:pStyle w:val="Heading1"/>
        <w:ind w:firstLine="0"/>
      </w:pPr>
      <w:r w:rsidRPr="00680513">
        <w:lastRenderedPageBreak/>
        <w:t>Acknowledgements</w:t>
      </w:r>
    </w:p>
    <w:p w14:paraId="208E6537" w14:textId="722F9C26" w:rsidR="009F4BA9" w:rsidRDefault="009F4BA9" w:rsidP="009F4BA9">
      <w:pPr>
        <w:spacing w:after="200" w:line="276" w:lineRule="auto"/>
        <w:ind w:firstLine="0"/>
        <w:rPr>
          <w:rFonts w:eastAsiaTheme="majorEastAsia" w:cstheme="majorBidi"/>
          <w:szCs w:val="24"/>
        </w:rPr>
      </w:pPr>
      <w:r>
        <w:rPr>
          <w:rFonts w:eastAsiaTheme="majorEastAsia" w:cstheme="majorBidi"/>
          <w:szCs w:val="24"/>
        </w:rPr>
        <w:t>Blah, blah, blah</w:t>
      </w:r>
      <w:proofErr w:type="gramStart"/>
      <w:r>
        <w:rPr>
          <w:rFonts w:eastAsiaTheme="majorEastAsia" w:cstheme="majorBidi"/>
          <w:szCs w:val="24"/>
        </w:rPr>
        <w:t>….I</w:t>
      </w:r>
      <w:proofErr w:type="gramEnd"/>
      <w:r>
        <w:rPr>
          <w:rFonts w:eastAsiaTheme="majorEastAsia" w:cstheme="majorBidi"/>
          <w:szCs w:val="24"/>
        </w:rPr>
        <w:t xml:space="preserve"> haven’t done this yet. </w:t>
      </w:r>
    </w:p>
    <w:p w14:paraId="6ED79EFE" w14:textId="25DD80F9" w:rsidR="007B5FAE" w:rsidRPr="00680513" w:rsidRDefault="00680513" w:rsidP="00680513">
      <w:pPr>
        <w:spacing w:after="200" w:line="276" w:lineRule="auto"/>
        <w:ind w:firstLine="0"/>
        <w:rPr>
          <w:rFonts w:eastAsiaTheme="majorEastAsia" w:cstheme="majorBidi"/>
          <w:szCs w:val="24"/>
        </w:rPr>
      </w:pPr>
      <w:r>
        <w:rPr>
          <w:rFonts w:eastAsiaTheme="majorEastAsia" w:cstheme="majorBidi"/>
          <w:szCs w:val="24"/>
        </w:rPr>
        <w:t>.</w:t>
      </w:r>
    </w:p>
    <w:sectPr w:rsidR="007B5FAE" w:rsidRPr="006805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1B6AB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531471"/>
    <w:multiLevelType w:val="hybridMultilevel"/>
    <w:tmpl w:val="5EA66DDE"/>
    <w:lvl w:ilvl="0" w:tplc="5EDA5FAA">
      <w:start w:val="1"/>
      <w:numFmt w:val="upp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9332925"/>
    <w:multiLevelType w:val="hybridMultilevel"/>
    <w:tmpl w:val="CC44C0BA"/>
    <w:lvl w:ilvl="0" w:tplc="DD489F68">
      <w:numFmt w:val="bullet"/>
      <w:lvlText w:val=""/>
      <w:lvlJc w:val="left"/>
      <w:pPr>
        <w:ind w:left="1080" w:hanging="360"/>
      </w:pPr>
      <w:rPr>
        <w:rFonts w:ascii="Symbol" w:eastAsiaTheme="minorHAnsi" w:hAnsi="Symbol" w:cs="Arial" w:hint="default"/>
        <w:color w:val="333333"/>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9D45BB"/>
    <w:multiLevelType w:val="hybridMultilevel"/>
    <w:tmpl w:val="90325AE0"/>
    <w:lvl w:ilvl="0" w:tplc="10090001">
      <w:start w:val="1"/>
      <w:numFmt w:val="bullet"/>
      <w:lvlText w:val=""/>
      <w:lvlJc w:val="left"/>
      <w:pPr>
        <w:ind w:left="1504" w:hanging="360"/>
      </w:pPr>
      <w:rPr>
        <w:rFonts w:ascii="Symbol" w:hAnsi="Symbol" w:hint="default"/>
      </w:rPr>
    </w:lvl>
    <w:lvl w:ilvl="1" w:tplc="10090003" w:tentative="1">
      <w:start w:val="1"/>
      <w:numFmt w:val="bullet"/>
      <w:lvlText w:val="o"/>
      <w:lvlJc w:val="left"/>
      <w:pPr>
        <w:ind w:left="2224" w:hanging="360"/>
      </w:pPr>
      <w:rPr>
        <w:rFonts w:ascii="Courier New" w:hAnsi="Courier New" w:cs="Courier New" w:hint="default"/>
      </w:rPr>
    </w:lvl>
    <w:lvl w:ilvl="2" w:tplc="10090005" w:tentative="1">
      <w:start w:val="1"/>
      <w:numFmt w:val="bullet"/>
      <w:lvlText w:val=""/>
      <w:lvlJc w:val="left"/>
      <w:pPr>
        <w:ind w:left="2944" w:hanging="360"/>
      </w:pPr>
      <w:rPr>
        <w:rFonts w:ascii="Wingdings" w:hAnsi="Wingdings" w:hint="default"/>
      </w:rPr>
    </w:lvl>
    <w:lvl w:ilvl="3" w:tplc="10090001" w:tentative="1">
      <w:start w:val="1"/>
      <w:numFmt w:val="bullet"/>
      <w:lvlText w:val=""/>
      <w:lvlJc w:val="left"/>
      <w:pPr>
        <w:ind w:left="3664" w:hanging="360"/>
      </w:pPr>
      <w:rPr>
        <w:rFonts w:ascii="Symbol" w:hAnsi="Symbol" w:hint="default"/>
      </w:rPr>
    </w:lvl>
    <w:lvl w:ilvl="4" w:tplc="10090003" w:tentative="1">
      <w:start w:val="1"/>
      <w:numFmt w:val="bullet"/>
      <w:lvlText w:val="o"/>
      <w:lvlJc w:val="left"/>
      <w:pPr>
        <w:ind w:left="4384" w:hanging="360"/>
      </w:pPr>
      <w:rPr>
        <w:rFonts w:ascii="Courier New" w:hAnsi="Courier New" w:cs="Courier New" w:hint="default"/>
      </w:rPr>
    </w:lvl>
    <w:lvl w:ilvl="5" w:tplc="10090005" w:tentative="1">
      <w:start w:val="1"/>
      <w:numFmt w:val="bullet"/>
      <w:lvlText w:val=""/>
      <w:lvlJc w:val="left"/>
      <w:pPr>
        <w:ind w:left="5104" w:hanging="360"/>
      </w:pPr>
      <w:rPr>
        <w:rFonts w:ascii="Wingdings" w:hAnsi="Wingdings" w:hint="default"/>
      </w:rPr>
    </w:lvl>
    <w:lvl w:ilvl="6" w:tplc="10090001" w:tentative="1">
      <w:start w:val="1"/>
      <w:numFmt w:val="bullet"/>
      <w:lvlText w:val=""/>
      <w:lvlJc w:val="left"/>
      <w:pPr>
        <w:ind w:left="5824" w:hanging="360"/>
      </w:pPr>
      <w:rPr>
        <w:rFonts w:ascii="Symbol" w:hAnsi="Symbol" w:hint="default"/>
      </w:rPr>
    </w:lvl>
    <w:lvl w:ilvl="7" w:tplc="10090003" w:tentative="1">
      <w:start w:val="1"/>
      <w:numFmt w:val="bullet"/>
      <w:lvlText w:val="o"/>
      <w:lvlJc w:val="left"/>
      <w:pPr>
        <w:ind w:left="6544" w:hanging="360"/>
      </w:pPr>
      <w:rPr>
        <w:rFonts w:ascii="Courier New" w:hAnsi="Courier New" w:cs="Courier New" w:hint="default"/>
      </w:rPr>
    </w:lvl>
    <w:lvl w:ilvl="8" w:tplc="10090005" w:tentative="1">
      <w:start w:val="1"/>
      <w:numFmt w:val="bullet"/>
      <w:lvlText w:val=""/>
      <w:lvlJc w:val="left"/>
      <w:pPr>
        <w:ind w:left="7264"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t7A0MjOxMDUAMpR0lIJTi4sz8/NACgxNagHWitvNLQAAAA=="/>
  </w:docVars>
  <w:rsids>
    <w:rsidRoot w:val="008D1E0A"/>
    <w:rsid w:val="000002A6"/>
    <w:rsid w:val="00001517"/>
    <w:rsid w:val="00001B76"/>
    <w:rsid w:val="00002CAD"/>
    <w:rsid w:val="00004808"/>
    <w:rsid w:val="000049ED"/>
    <w:rsid w:val="00004AA1"/>
    <w:rsid w:val="00005681"/>
    <w:rsid w:val="00007190"/>
    <w:rsid w:val="000074F0"/>
    <w:rsid w:val="00007685"/>
    <w:rsid w:val="000100A6"/>
    <w:rsid w:val="00011B4E"/>
    <w:rsid w:val="000135A1"/>
    <w:rsid w:val="00013919"/>
    <w:rsid w:val="00013C7B"/>
    <w:rsid w:val="00014518"/>
    <w:rsid w:val="00014DA5"/>
    <w:rsid w:val="0001578D"/>
    <w:rsid w:val="00015EBD"/>
    <w:rsid w:val="00016558"/>
    <w:rsid w:val="000174FA"/>
    <w:rsid w:val="0002130C"/>
    <w:rsid w:val="00021FD3"/>
    <w:rsid w:val="000235BE"/>
    <w:rsid w:val="000236CB"/>
    <w:rsid w:val="0002383E"/>
    <w:rsid w:val="000251DC"/>
    <w:rsid w:val="00025585"/>
    <w:rsid w:val="00025684"/>
    <w:rsid w:val="00026B7D"/>
    <w:rsid w:val="00026D21"/>
    <w:rsid w:val="00030C24"/>
    <w:rsid w:val="00030F50"/>
    <w:rsid w:val="00031546"/>
    <w:rsid w:val="000354FC"/>
    <w:rsid w:val="00035549"/>
    <w:rsid w:val="00036EBA"/>
    <w:rsid w:val="00041D6A"/>
    <w:rsid w:val="00042268"/>
    <w:rsid w:val="00043CA3"/>
    <w:rsid w:val="00047420"/>
    <w:rsid w:val="000506FF"/>
    <w:rsid w:val="00053C44"/>
    <w:rsid w:val="00053FB0"/>
    <w:rsid w:val="0005451F"/>
    <w:rsid w:val="0005468B"/>
    <w:rsid w:val="00054CC1"/>
    <w:rsid w:val="000557B5"/>
    <w:rsid w:val="00056EA7"/>
    <w:rsid w:val="00057354"/>
    <w:rsid w:val="000574CA"/>
    <w:rsid w:val="00060491"/>
    <w:rsid w:val="00061A3B"/>
    <w:rsid w:val="00061C26"/>
    <w:rsid w:val="0006233A"/>
    <w:rsid w:val="00063607"/>
    <w:rsid w:val="0006636D"/>
    <w:rsid w:val="00067217"/>
    <w:rsid w:val="0006732A"/>
    <w:rsid w:val="00067691"/>
    <w:rsid w:val="00067A53"/>
    <w:rsid w:val="000718CF"/>
    <w:rsid w:val="00071A5C"/>
    <w:rsid w:val="000720AB"/>
    <w:rsid w:val="00072CDF"/>
    <w:rsid w:val="00073007"/>
    <w:rsid w:val="00073E13"/>
    <w:rsid w:val="000743B4"/>
    <w:rsid w:val="00074B8A"/>
    <w:rsid w:val="0007684D"/>
    <w:rsid w:val="00080586"/>
    <w:rsid w:val="00080CEB"/>
    <w:rsid w:val="000811FD"/>
    <w:rsid w:val="00081F76"/>
    <w:rsid w:val="00082160"/>
    <w:rsid w:val="000826F1"/>
    <w:rsid w:val="00082752"/>
    <w:rsid w:val="00083F1B"/>
    <w:rsid w:val="00084044"/>
    <w:rsid w:val="0008411E"/>
    <w:rsid w:val="000842AB"/>
    <w:rsid w:val="000844E1"/>
    <w:rsid w:val="000849D9"/>
    <w:rsid w:val="00084B34"/>
    <w:rsid w:val="00084CA5"/>
    <w:rsid w:val="00084DEB"/>
    <w:rsid w:val="00085EFF"/>
    <w:rsid w:val="00086479"/>
    <w:rsid w:val="000865EF"/>
    <w:rsid w:val="00087BE1"/>
    <w:rsid w:val="00090BCC"/>
    <w:rsid w:val="00091298"/>
    <w:rsid w:val="000917BD"/>
    <w:rsid w:val="000928EB"/>
    <w:rsid w:val="00093E0D"/>
    <w:rsid w:val="00093FC4"/>
    <w:rsid w:val="000940DC"/>
    <w:rsid w:val="00094612"/>
    <w:rsid w:val="000A0330"/>
    <w:rsid w:val="000A0B06"/>
    <w:rsid w:val="000A1E6B"/>
    <w:rsid w:val="000A2EA8"/>
    <w:rsid w:val="000A3179"/>
    <w:rsid w:val="000A4581"/>
    <w:rsid w:val="000A52D0"/>
    <w:rsid w:val="000A6A0D"/>
    <w:rsid w:val="000A7772"/>
    <w:rsid w:val="000B0283"/>
    <w:rsid w:val="000B0845"/>
    <w:rsid w:val="000B0B01"/>
    <w:rsid w:val="000B0E26"/>
    <w:rsid w:val="000B11F8"/>
    <w:rsid w:val="000B17C3"/>
    <w:rsid w:val="000B17FE"/>
    <w:rsid w:val="000B21AF"/>
    <w:rsid w:val="000B221F"/>
    <w:rsid w:val="000B24B4"/>
    <w:rsid w:val="000B26A0"/>
    <w:rsid w:val="000B4EB0"/>
    <w:rsid w:val="000B6D50"/>
    <w:rsid w:val="000B7DD2"/>
    <w:rsid w:val="000C0BF2"/>
    <w:rsid w:val="000C0D6C"/>
    <w:rsid w:val="000C0D83"/>
    <w:rsid w:val="000C18A6"/>
    <w:rsid w:val="000C2A1B"/>
    <w:rsid w:val="000C2D3E"/>
    <w:rsid w:val="000C3973"/>
    <w:rsid w:val="000C41DE"/>
    <w:rsid w:val="000C48E5"/>
    <w:rsid w:val="000C56C8"/>
    <w:rsid w:val="000C5BFB"/>
    <w:rsid w:val="000C68C9"/>
    <w:rsid w:val="000C740B"/>
    <w:rsid w:val="000C7901"/>
    <w:rsid w:val="000C7CBF"/>
    <w:rsid w:val="000C7D3B"/>
    <w:rsid w:val="000D03B5"/>
    <w:rsid w:val="000D04EF"/>
    <w:rsid w:val="000D118D"/>
    <w:rsid w:val="000D127C"/>
    <w:rsid w:val="000D26ED"/>
    <w:rsid w:val="000D2F5F"/>
    <w:rsid w:val="000D392C"/>
    <w:rsid w:val="000D4B37"/>
    <w:rsid w:val="000D4CCF"/>
    <w:rsid w:val="000D5F69"/>
    <w:rsid w:val="000D6F1A"/>
    <w:rsid w:val="000E2625"/>
    <w:rsid w:val="000E2C18"/>
    <w:rsid w:val="000E5408"/>
    <w:rsid w:val="000E6624"/>
    <w:rsid w:val="000E695D"/>
    <w:rsid w:val="000E7651"/>
    <w:rsid w:val="000E7C31"/>
    <w:rsid w:val="000F0FCE"/>
    <w:rsid w:val="000F2953"/>
    <w:rsid w:val="000F2A2A"/>
    <w:rsid w:val="000F2E7A"/>
    <w:rsid w:val="000F3578"/>
    <w:rsid w:val="000F3D93"/>
    <w:rsid w:val="000F454E"/>
    <w:rsid w:val="000F4E7D"/>
    <w:rsid w:val="000F5204"/>
    <w:rsid w:val="000F5A52"/>
    <w:rsid w:val="000F6B55"/>
    <w:rsid w:val="000F6B7B"/>
    <w:rsid w:val="001005DC"/>
    <w:rsid w:val="001021A0"/>
    <w:rsid w:val="001045A2"/>
    <w:rsid w:val="001045C1"/>
    <w:rsid w:val="00105DAF"/>
    <w:rsid w:val="00107038"/>
    <w:rsid w:val="00107208"/>
    <w:rsid w:val="001075F8"/>
    <w:rsid w:val="00107D7E"/>
    <w:rsid w:val="00110983"/>
    <w:rsid w:val="00112D1A"/>
    <w:rsid w:val="00112E20"/>
    <w:rsid w:val="001130AE"/>
    <w:rsid w:val="0011395B"/>
    <w:rsid w:val="00113EF0"/>
    <w:rsid w:val="0011442B"/>
    <w:rsid w:val="00114DE5"/>
    <w:rsid w:val="00116DE8"/>
    <w:rsid w:val="00116FF7"/>
    <w:rsid w:val="00117447"/>
    <w:rsid w:val="00117CB6"/>
    <w:rsid w:val="001204C1"/>
    <w:rsid w:val="00120BB0"/>
    <w:rsid w:val="00121069"/>
    <w:rsid w:val="00121728"/>
    <w:rsid w:val="001220E0"/>
    <w:rsid w:val="00122D4B"/>
    <w:rsid w:val="00123058"/>
    <w:rsid w:val="00124598"/>
    <w:rsid w:val="001248AC"/>
    <w:rsid w:val="00125CF6"/>
    <w:rsid w:val="001267C0"/>
    <w:rsid w:val="00126AE8"/>
    <w:rsid w:val="001273F3"/>
    <w:rsid w:val="001304CE"/>
    <w:rsid w:val="001304D2"/>
    <w:rsid w:val="00130753"/>
    <w:rsid w:val="001307E8"/>
    <w:rsid w:val="00130819"/>
    <w:rsid w:val="00131331"/>
    <w:rsid w:val="0013176C"/>
    <w:rsid w:val="0013188F"/>
    <w:rsid w:val="001325EE"/>
    <w:rsid w:val="00134C20"/>
    <w:rsid w:val="00134DC9"/>
    <w:rsid w:val="00134E8E"/>
    <w:rsid w:val="0013535C"/>
    <w:rsid w:val="00135CA8"/>
    <w:rsid w:val="00136595"/>
    <w:rsid w:val="00137852"/>
    <w:rsid w:val="00137E5A"/>
    <w:rsid w:val="0014083F"/>
    <w:rsid w:val="00140C48"/>
    <w:rsid w:val="001421FC"/>
    <w:rsid w:val="001429CC"/>
    <w:rsid w:val="00144DF1"/>
    <w:rsid w:val="00145329"/>
    <w:rsid w:val="0014543E"/>
    <w:rsid w:val="001459AD"/>
    <w:rsid w:val="00145C33"/>
    <w:rsid w:val="00146C0E"/>
    <w:rsid w:val="00147B75"/>
    <w:rsid w:val="00147C00"/>
    <w:rsid w:val="00150686"/>
    <w:rsid w:val="001519DE"/>
    <w:rsid w:val="00152CA6"/>
    <w:rsid w:val="0015394F"/>
    <w:rsid w:val="001545D0"/>
    <w:rsid w:val="00154AD3"/>
    <w:rsid w:val="00154B52"/>
    <w:rsid w:val="001551BC"/>
    <w:rsid w:val="0015582D"/>
    <w:rsid w:val="001562A3"/>
    <w:rsid w:val="0015692F"/>
    <w:rsid w:val="00156B6F"/>
    <w:rsid w:val="001576F5"/>
    <w:rsid w:val="00157B6F"/>
    <w:rsid w:val="00157CC3"/>
    <w:rsid w:val="00157FE3"/>
    <w:rsid w:val="00160AF2"/>
    <w:rsid w:val="00161B25"/>
    <w:rsid w:val="00162110"/>
    <w:rsid w:val="001626E5"/>
    <w:rsid w:val="00163872"/>
    <w:rsid w:val="00163A93"/>
    <w:rsid w:val="00163C15"/>
    <w:rsid w:val="0016418C"/>
    <w:rsid w:val="00166D7A"/>
    <w:rsid w:val="0016754B"/>
    <w:rsid w:val="001704AD"/>
    <w:rsid w:val="0017130E"/>
    <w:rsid w:val="001744F5"/>
    <w:rsid w:val="00174D92"/>
    <w:rsid w:val="00176B54"/>
    <w:rsid w:val="001771E5"/>
    <w:rsid w:val="00177D8F"/>
    <w:rsid w:val="001803F1"/>
    <w:rsid w:val="001807F3"/>
    <w:rsid w:val="00180B09"/>
    <w:rsid w:val="00180D75"/>
    <w:rsid w:val="00180DD2"/>
    <w:rsid w:val="0018145D"/>
    <w:rsid w:val="00181FCD"/>
    <w:rsid w:val="0018210D"/>
    <w:rsid w:val="001824DC"/>
    <w:rsid w:val="0018362E"/>
    <w:rsid w:val="001869BA"/>
    <w:rsid w:val="00186DCB"/>
    <w:rsid w:val="00187059"/>
    <w:rsid w:val="0019241F"/>
    <w:rsid w:val="001937E3"/>
    <w:rsid w:val="00193E00"/>
    <w:rsid w:val="00194C50"/>
    <w:rsid w:val="00195B61"/>
    <w:rsid w:val="00196223"/>
    <w:rsid w:val="00196B63"/>
    <w:rsid w:val="00197BE0"/>
    <w:rsid w:val="001A0A47"/>
    <w:rsid w:val="001A176B"/>
    <w:rsid w:val="001A2290"/>
    <w:rsid w:val="001A2E0A"/>
    <w:rsid w:val="001A51AA"/>
    <w:rsid w:val="001A5E77"/>
    <w:rsid w:val="001A5EFD"/>
    <w:rsid w:val="001A5FC5"/>
    <w:rsid w:val="001A6CF0"/>
    <w:rsid w:val="001A7589"/>
    <w:rsid w:val="001A7C7C"/>
    <w:rsid w:val="001B07C7"/>
    <w:rsid w:val="001B164D"/>
    <w:rsid w:val="001B1690"/>
    <w:rsid w:val="001B1B0E"/>
    <w:rsid w:val="001B311A"/>
    <w:rsid w:val="001B33D6"/>
    <w:rsid w:val="001B3406"/>
    <w:rsid w:val="001B3987"/>
    <w:rsid w:val="001B3FD9"/>
    <w:rsid w:val="001B530D"/>
    <w:rsid w:val="001B5AF5"/>
    <w:rsid w:val="001B5BCC"/>
    <w:rsid w:val="001B5D05"/>
    <w:rsid w:val="001B70AB"/>
    <w:rsid w:val="001B71A7"/>
    <w:rsid w:val="001B7421"/>
    <w:rsid w:val="001B76D0"/>
    <w:rsid w:val="001C0018"/>
    <w:rsid w:val="001C0E3C"/>
    <w:rsid w:val="001C1799"/>
    <w:rsid w:val="001C1932"/>
    <w:rsid w:val="001C3963"/>
    <w:rsid w:val="001C3C9D"/>
    <w:rsid w:val="001C438F"/>
    <w:rsid w:val="001C5928"/>
    <w:rsid w:val="001C5C40"/>
    <w:rsid w:val="001C715D"/>
    <w:rsid w:val="001D093B"/>
    <w:rsid w:val="001D38D4"/>
    <w:rsid w:val="001D3A8D"/>
    <w:rsid w:val="001D5E99"/>
    <w:rsid w:val="001D6CAE"/>
    <w:rsid w:val="001D7776"/>
    <w:rsid w:val="001E012E"/>
    <w:rsid w:val="001E1F5E"/>
    <w:rsid w:val="001E36AB"/>
    <w:rsid w:val="001E4409"/>
    <w:rsid w:val="001E5236"/>
    <w:rsid w:val="001E52EC"/>
    <w:rsid w:val="001E5321"/>
    <w:rsid w:val="001E6D3C"/>
    <w:rsid w:val="001F25F5"/>
    <w:rsid w:val="001F3530"/>
    <w:rsid w:val="001F5BB8"/>
    <w:rsid w:val="001F6699"/>
    <w:rsid w:val="001F7ABA"/>
    <w:rsid w:val="00201779"/>
    <w:rsid w:val="00202B07"/>
    <w:rsid w:val="00203A03"/>
    <w:rsid w:val="002040D9"/>
    <w:rsid w:val="0020453C"/>
    <w:rsid w:val="0020453F"/>
    <w:rsid w:val="00204D07"/>
    <w:rsid w:val="00205560"/>
    <w:rsid w:val="00206014"/>
    <w:rsid w:val="0020759E"/>
    <w:rsid w:val="00207604"/>
    <w:rsid w:val="00207849"/>
    <w:rsid w:val="00210DA3"/>
    <w:rsid w:val="0021154F"/>
    <w:rsid w:val="00211BD2"/>
    <w:rsid w:val="0021252F"/>
    <w:rsid w:val="0021305D"/>
    <w:rsid w:val="002156B4"/>
    <w:rsid w:val="0021582D"/>
    <w:rsid w:val="00215C5A"/>
    <w:rsid w:val="002168B5"/>
    <w:rsid w:val="00216AC8"/>
    <w:rsid w:val="0021772E"/>
    <w:rsid w:val="002202FA"/>
    <w:rsid w:val="00221CED"/>
    <w:rsid w:val="0022246B"/>
    <w:rsid w:val="00222965"/>
    <w:rsid w:val="002229EF"/>
    <w:rsid w:val="002231E9"/>
    <w:rsid w:val="00223A90"/>
    <w:rsid w:val="0022487B"/>
    <w:rsid w:val="002249F2"/>
    <w:rsid w:val="002265AA"/>
    <w:rsid w:val="00226D70"/>
    <w:rsid w:val="002273FB"/>
    <w:rsid w:val="00227C9A"/>
    <w:rsid w:val="00231164"/>
    <w:rsid w:val="002315BC"/>
    <w:rsid w:val="00231C11"/>
    <w:rsid w:val="00231C72"/>
    <w:rsid w:val="00231E06"/>
    <w:rsid w:val="00233B51"/>
    <w:rsid w:val="002346DD"/>
    <w:rsid w:val="002354AD"/>
    <w:rsid w:val="00236355"/>
    <w:rsid w:val="0023707D"/>
    <w:rsid w:val="002372DE"/>
    <w:rsid w:val="002407E4"/>
    <w:rsid w:val="00240BA3"/>
    <w:rsid w:val="00242CD9"/>
    <w:rsid w:val="00242E53"/>
    <w:rsid w:val="00244993"/>
    <w:rsid w:val="00245505"/>
    <w:rsid w:val="002458F7"/>
    <w:rsid w:val="00245A4F"/>
    <w:rsid w:val="00245EC8"/>
    <w:rsid w:val="00246E73"/>
    <w:rsid w:val="00251682"/>
    <w:rsid w:val="00251B93"/>
    <w:rsid w:val="002526EC"/>
    <w:rsid w:val="002528BD"/>
    <w:rsid w:val="00252D98"/>
    <w:rsid w:val="00255125"/>
    <w:rsid w:val="00255AE4"/>
    <w:rsid w:val="00255B8F"/>
    <w:rsid w:val="002564A6"/>
    <w:rsid w:val="00256693"/>
    <w:rsid w:val="002568D6"/>
    <w:rsid w:val="00256A5A"/>
    <w:rsid w:val="00256D7A"/>
    <w:rsid w:val="00256F75"/>
    <w:rsid w:val="00257951"/>
    <w:rsid w:val="00261F48"/>
    <w:rsid w:val="00262C2C"/>
    <w:rsid w:val="00262DC2"/>
    <w:rsid w:val="00264C63"/>
    <w:rsid w:val="00265A22"/>
    <w:rsid w:val="002663B6"/>
    <w:rsid w:val="002673DF"/>
    <w:rsid w:val="00267987"/>
    <w:rsid w:val="00267C31"/>
    <w:rsid w:val="002701E5"/>
    <w:rsid w:val="00270D8D"/>
    <w:rsid w:val="002712C1"/>
    <w:rsid w:val="002712D6"/>
    <w:rsid w:val="002717C6"/>
    <w:rsid w:val="00271B2B"/>
    <w:rsid w:val="00272460"/>
    <w:rsid w:val="00273FDF"/>
    <w:rsid w:val="0027478D"/>
    <w:rsid w:val="0027573D"/>
    <w:rsid w:val="00281533"/>
    <w:rsid w:val="00281579"/>
    <w:rsid w:val="00282153"/>
    <w:rsid w:val="00282ABF"/>
    <w:rsid w:val="00283B61"/>
    <w:rsid w:val="00284970"/>
    <w:rsid w:val="0028524C"/>
    <w:rsid w:val="002854A6"/>
    <w:rsid w:val="00286AB7"/>
    <w:rsid w:val="00286DF9"/>
    <w:rsid w:val="002905AD"/>
    <w:rsid w:val="002914DD"/>
    <w:rsid w:val="00291B81"/>
    <w:rsid w:val="00292921"/>
    <w:rsid w:val="00292F6D"/>
    <w:rsid w:val="0029302E"/>
    <w:rsid w:val="0029414A"/>
    <w:rsid w:val="00294272"/>
    <w:rsid w:val="00294573"/>
    <w:rsid w:val="0029465C"/>
    <w:rsid w:val="00295102"/>
    <w:rsid w:val="002977B3"/>
    <w:rsid w:val="00297913"/>
    <w:rsid w:val="00297A57"/>
    <w:rsid w:val="002A0E7F"/>
    <w:rsid w:val="002A32B4"/>
    <w:rsid w:val="002A42E7"/>
    <w:rsid w:val="002A4A61"/>
    <w:rsid w:val="002A5BF5"/>
    <w:rsid w:val="002A5FA6"/>
    <w:rsid w:val="002A642D"/>
    <w:rsid w:val="002A6A06"/>
    <w:rsid w:val="002B0654"/>
    <w:rsid w:val="002B0CA4"/>
    <w:rsid w:val="002B1728"/>
    <w:rsid w:val="002B1B38"/>
    <w:rsid w:val="002B2B61"/>
    <w:rsid w:val="002B3419"/>
    <w:rsid w:val="002B373A"/>
    <w:rsid w:val="002B39A1"/>
    <w:rsid w:val="002B6D85"/>
    <w:rsid w:val="002C0D71"/>
    <w:rsid w:val="002C129E"/>
    <w:rsid w:val="002C251A"/>
    <w:rsid w:val="002C26D4"/>
    <w:rsid w:val="002C3D00"/>
    <w:rsid w:val="002C4702"/>
    <w:rsid w:val="002C4BDE"/>
    <w:rsid w:val="002D0D69"/>
    <w:rsid w:val="002D100C"/>
    <w:rsid w:val="002D1B45"/>
    <w:rsid w:val="002D1DF6"/>
    <w:rsid w:val="002D2E2C"/>
    <w:rsid w:val="002D34DF"/>
    <w:rsid w:val="002D3636"/>
    <w:rsid w:val="002D3EC0"/>
    <w:rsid w:val="002D41D6"/>
    <w:rsid w:val="002D4A2A"/>
    <w:rsid w:val="002D5E0D"/>
    <w:rsid w:val="002D6F3A"/>
    <w:rsid w:val="002D7578"/>
    <w:rsid w:val="002D7915"/>
    <w:rsid w:val="002D7DF6"/>
    <w:rsid w:val="002E0150"/>
    <w:rsid w:val="002E06ED"/>
    <w:rsid w:val="002E11A2"/>
    <w:rsid w:val="002E161B"/>
    <w:rsid w:val="002E3871"/>
    <w:rsid w:val="002E3A08"/>
    <w:rsid w:val="002E4831"/>
    <w:rsid w:val="002E63F4"/>
    <w:rsid w:val="002E7370"/>
    <w:rsid w:val="002E7768"/>
    <w:rsid w:val="002E7926"/>
    <w:rsid w:val="002E7B84"/>
    <w:rsid w:val="002F0372"/>
    <w:rsid w:val="002F0C6A"/>
    <w:rsid w:val="002F1E04"/>
    <w:rsid w:val="002F3899"/>
    <w:rsid w:val="002F3AEC"/>
    <w:rsid w:val="002F4310"/>
    <w:rsid w:val="002F4EC6"/>
    <w:rsid w:val="002F6A97"/>
    <w:rsid w:val="002F6BFC"/>
    <w:rsid w:val="003005B9"/>
    <w:rsid w:val="00301341"/>
    <w:rsid w:val="00301C2D"/>
    <w:rsid w:val="00301D31"/>
    <w:rsid w:val="0030364C"/>
    <w:rsid w:val="00305722"/>
    <w:rsid w:val="0030598E"/>
    <w:rsid w:val="00305DAD"/>
    <w:rsid w:val="003105D1"/>
    <w:rsid w:val="003138AB"/>
    <w:rsid w:val="00315011"/>
    <w:rsid w:val="0031503A"/>
    <w:rsid w:val="0031515E"/>
    <w:rsid w:val="00315BE3"/>
    <w:rsid w:val="00316030"/>
    <w:rsid w:val="00317AF2"/>
    <w:rsid w:val="0032003C"/>
    <w:rsid w:val="00321257"/>
    <w:rsid w:val="0032197B"/>
    <w:rsid w:val="00321DAF"/>
    <w:rsid w:val="00322264"/>
    <w:rsid w:val="003244FD"/>
    <w:rsid w:val="00324CB8"/>
    <w:rsid w:val="003258A4"/>
    <w:rsid w:val="00327D16"/>
    <w:rsid w:val="00333AC9"/>
    <w:rsid w:val="00334BFB"/>
    <w:rsid w:val="00337B84"/>
    <w:rsid w:val="00337BB0"/>
    <w:rsid w:val="00337BC9"/>
    <w:rsid w:val="00337DFA"/>
    <w:rsid w:val="0034007F"/>
    <w:rsid w:val="003404F4"/>
    <w:rsid w:val="00340F9B"/>
    <w:rsid w:val="00341945"/>
    <w:rsid w:val="003419DA"/>
    <w:rsid w:val="003434E2"/>
    <w:rsid w:val="00343BAC"/>
    <w:rsid w:val="00343FAC"/>
    <w:rsid w:val="00345BED"/>
    <w:rsid w:val="00346EB4"/>
    <w:rsid w:val="00346FF6"/>
    <w:rsid w:val="003471D3"/>
    <w:rsid w:val="00347766"/>
    <w:rsid w:val="0034779C"/>
    <w:rsid w:val="00347BC0"/>
    <w:rsid w:val="00347DD6"/>
    <w:rsid w:val="00350B2A"/>
    <w:rsid w:val="00351A6F"/>
    <w:rsid w:val="00353FF7"/>
    <w:rsid w:val="0035412F"/>
    <w:rsid w:val="00354A15"/>
    <w:rsid w:val="003550B0"/>
    <w:rsid w:val="00355E3C"/>
    <w:rsid w:val="003561AA"/>
    <w:rsid w:val="003561FD"/>
    <w:rsid w:val="00357029"/>
    <w:rsid w:val="00357222"/>
    <w:rsid w:val="003575F8"/>
    <w:rsid w:val="00357FB9"/>
    <w:rsid w:val="00360FFF"/>
    <w:rsid w:val="00361043"/>
    <w:rsid w:val="00361787"/>
    <w:rsid w:val="0036202B"/>
    <w:rsid w:val="00363434"/>
    <w:rsid w:val="00366F30"/>
    <w:rsid w:val="0036739F"/>
    <w:rsid w:val="003675CB"/>
    <w:rsid w:val="003701AB"/>
    <w:rsid w:val="00370776"/>
    <w:rsid w:val="00370B94"/>
    <w:rsid w:val="00371A10"/>
    <w:rsid w:val="00371FAA"/>
    <w:rsid w:val="0037259E"/>
    <w:rsid w:val="00373530"/>
    <w:rsid w:val="00373979"/>
    <w:rsid w:val="00373C03"/>
    <w:rsid w:val="00375B5C"/>
    <w:rsid w:val="0037646F"/>
    <w:rsid w:val="0037659E"/>
    <w:rsid w:val="00376C63"/>
    <w:rsid w:val="003801E1"/>
    <w:rsid w:val="00380F84"/>
    <w:rsid w:val="00381AA5"/>
    <w:rsid w:val="00382671"/>
    <w:rsid w:val="003827D3"/>
    <w:rsid w:val="00382C38"/>
    <w:rsid w:val="0038449F"/>
    <w:rsid w:val="00384B00"/>
    <w:rsid w:val="003857F9"/>
    <w:rsid w:val="00386870"/>
    <w:rsid w:val="003870BA"/>
    <w:rsid w:val="00387DF9"/>
    <w:rsid w:val="0039007A"/>
    <w:rsid w:val="0039013F"/>
    <w:rsid w:val="0039174C"/>
    <w:rsid w:val="00391ECD"/>
    <w:rsid w:val="00392DA4"/>
    <w:rsid w:val="00393BC3"/>
    <w:rsid w:val="00394404"/>
    <w:rsid w:val="00394D7A"/>
    <w:rsid w:val="00394E5A"/>
    <w:rsid w:val="00395C12"/>
    <w:rsid w:val="00396D04"/>
    <w:rsid w:val="003977FE"/>
    <w:rsid w:val="00397B43"/>
    <w:rsid w:val="00397BCC"/>
    <w:rsid w:val="003A0991"/>
    <w:rsid w:val="003A09ED"/>
    <w:rsid w:val="003A19E6"/>
    <w:rsid w:val="003A1E9A"/>
    <w:rsid w:val="003A3246"/>
    <w:rsid w:val="003A4087"/>
    <w:rsid w:val="003A4FE0"/>
    <w:rsid w:val="003A597A"/>
    <w:rsid w:val="003A5AFC"/>
    <w:rsid w:val="003A6028"/>
    <w:rsid w:val="003A6204"/>
    <w:rsid w:val="003A6331"/>
    <w:rsid w:val="003A6B0C"/>
    <w:rsid w:val="003A6F2A"/>
    <w:rsid w:val="003A729E"/>
    <w:rsid w:val="003B08BB"/>
    <w:rsid w:val="003B0A17"/>
    <w:rsid w:val="003B1B5C"/>
    <w:rsid w:val="003B1F11"/>
    <w:rsid w:val="003B220B"/>
    <w:rsid w:val="003B23B6"/>
    <w:rsid w:val="003B2F03"/>
    <w:rsid w:val="003B30DD"/>
    <w:rsid w:val="003B460D"/>
    <w:rsid w:val="003B47C2"/>
    <w:rsid w:val="003B4A96"/>
    <w:rsid w:val="003B56DB"/>
    <w:rsid w:val="003B5C19"/>
    <w:rsid w:val="003B5E5A"/>
    <w:rsid w:val="003B60AD"/>
    <w:rsid w:val="003C09B2"/>
    <w:rsid w:val="003C0E39"/>
    <w:rsid w:val="003C2ADA"/>
    <w:rsid w:val="003C2F17"/>
    <w:rsid w:val="003C4295"/>
    <w:rsid w:val="003C59B5"/>
    <w:rsid w:val="003C5D34"/>
    <w:rsid w:val="003C6428"/>
    <w:rsid w:val="003C64A3"/>
    <w:rsid w:val="003C6FDA"/>
    <w:rsid w:val="003C7570"/>
    <w:rsid w:val="003C7C6B"/>
    <w:rsid w:val="003D0117"/>
    <w:rsid w:val="003D248D"/>
    <w:rsid w:val="003D265C"/>
    <w:rsid w:val="003D6589"/>
    <w:rsid w:val="003D672B"/>
    <w:rsid w:val="003E05D2"/>
    <w:rsid w:val="003E0A3F"/>
    <w:rsid w:val="003E2B35"/>
    <w:rsid w:val="003E35D7"/>
    <w:rsid w:val="003E37FF"/>
    <w:rsid w:val="003E4D41"/>
    <w:rsid w:val="003E6EBA"/>
    <w:rsid w:val="003F17E4"/>
    <w:rsid w:val="003F1DE8"/>
    <w:rsid w:val="003F27A7"/>
    <w:rsid w:val="003F3892"/>
    <w:rsid w:val="003F59C3"/>
    <w:rsid w:val="003F5D1B"/>
    <w:rsid w:val="003F635B"/>
    <w:rsid w:val="003F6794"/>
    <w:rsid w:val="003F69EB"/>
    <w:rsid w:val="003F6A25"/>
    <w:rsid w:val="003F7845"/>
    <w:rsid w:val="00401E03"/>
    <w:rsid w:val="00402EA3"/>
    <w:rsid w:val="00403748"/>
    <w:rsid w:val="00403B80"/>
    <w:rsid w:val="0040431B"/>
    <w:rsid w:val="004044C2"/>
    <w:rsid w:val="0040565D"/>
    <w:rsid w:val="004062FE"/>
    <w:rsid w:val="00406572"/>
    <w:rsid w:val="004118B6"/>
    <w:rsid w:val="00411BB3"/>
    <w:rsid w:val="00412966"/>
    <w:rsid w:val="00412E99"/>
    <w:rsid w:val="004138B6"/>
    <w:rsid w:val="0041492F"/>
    <w:rsid w:val="00414DC3"/>
    <w:rsid w:val="00414E29"/>
    <w:rsid w:val="004171D0"/>
    <w:rsid w:val="004175FF"/>
    <w:rsid w:val="00420998"/>
    <w:rsid w:val="00422A78"/>
    <w:rsid w:val="00422D90"/>
    <w:rsid w:val="00423A9F"/>
    <w:rsid w:val="00423CE8"/>
    <w:rsid w:val="00424628"/>
    <w:rsid w:val="00424768"/>
    <w:rsid w:val="00424E89"/>
    <w:rsid w:val="00427291"/>
    <w:rsid w:val="00427562"/>
    <w:rsid w:val="00427AFB"/>
    <w:rsid w:val="00430C13"/>
    <w:rsid w:val="00431F21"/>
    <w:rsid w:val="0043238A"/>
    <w:rsid w:val="004328AD"/>
    <w:rsid w:val="00433313"/>
    <w:rsid w:val="00433C43"/>
    <w:rsid w:val="0043476C"/>
    <w:rsid w:val="00434A3A"/>
    <w:rsid w:val="004353C7"/>
    <w:rsid w:val="00437983"/>
    <w:rsid w:val="004402ED"/>
    <w:rsid w:val="00440840"/>
    <w:rsid w:val="00440FB7"/>
    <w:rsid w:val="00441518"/>
    <w:rsid w:val="00442279"/>
    <w:rsid w:val="004428CE"/>
    <w:rsid w:val="00442932"/>
    <w:rsid w:val="00444C7F"/>
    <w:rsid w:val="00444DA6"/>
    <w:rsid w:val="0044540D"/>
    <w:rsid w:val="004455A0"/>
    <w:rsid w:val="00445E6E"/>
    <w:rsid w:val="00446191"/>
    <w:rsid w:val="00446500"/>
    <w:rsid w:val="00447617"/>
    <w:rsid w:val="0044768C"/>
    <w:rsid w:val="00447C8F"/>
    <w:rsid w:val="004502EF"/>
    <w:rsid w:val="00452159"/>
    <w:rsid w:val="00452BC5"/>
    <w:rsid w:val="00452C2A"/>
    <w:rsid w:val="00454AC3"/>
    <w:rsid w:val="00455283"/>
    <w:rsid w:val="00456F37"/>
    <w:rsid w:val="00460673"/>
    <w:rsid w:val="00460A52"/>
    <w:rsid w:val="00460DB9"/>
    <w:rsid w:val="004611F4"/>
    <w:rsid w:val="00461518"/>
    <w:rsid w:val="004619BB"/>
    <w:rsid w:val="004627E9"/>
    <w:rsid w:val="00463399"/>
    <w:rsid w:val="004638D8"/>
    <w:rsid w:val="00463EE9"/>
    <w:rsid w:val="00464A43"/>
    <w:rsid w:val="00464E7D"/>
    <w:rsid w:val="00465F1D"/>
    <w:rsid w:val="00466064"/>
    <w:rsid w:val="00470948"/>
    <w:rsid w:val="00470B57"/>
    <w:rsid w:val="00473FDB"/>
    <w:rsid w:val="004744DF"/>
    <w:rsid w:val="00474D9C"/>
    <w:rsid w:val="004755A8"/>
    <w:rsid w:val="004764E6"/>
    <w:rsid w:val="00476ED4"/>
    <w:rsid w:val="00477424"/>
    <w:rsid w:val="004804C1"/>
    <w:rsid w:val="004815E8"/>
    <w:rsid w:val="00481CFC"/>
    <w:rsid w:val="00481D3F"/>
    <w:rsid w:val="00482232"/>
    <w:rsid w:val="0048398B"/>
    <w:rsid w:val="0048486D"/>
    <w:rsid w:val="0048610F"/>
    <w:rsid w:val="00486833"/>
    <w:rsid w:val="00490A04"/>
    <w:rsid w:val="004917E2"/>
    <w:rsid w:val="004918D6"/>
    <w:rsid w:val="00491A42"/>
    <w:rsid w:val="00492794"/>
    <w:rsid w:val="00492E6A"/>
    <w:rsid w:val="00493458"/>
    <w:rsid w:val="00493930"/>
    <w:rsid w:val="004940FF"/>
    <w:rsid w:val="00495A49"/>
    <w:rsid w:val="00495ED7"/>
    <w:rsid w:val="00496941"/>
    <w:rsid w:val="0049700E"/>
    <w:rsid w:val="00497B8D"/>
    <w:rsid w:val="00497C31"/>
    <w:rsid w:val="004A0C7D"/>
    <w:rsid w:val="004A0E7C"/>
    <w:rsid w:val="004A1644"/>
    <w:rsid w:val="004A2C31"/>
    <w:rsid w:val="004A2D20"/>
    <w:rsid w:val="004A355E"/>
    <w:rsid w:val="004A42F4"/>
    <w:rsid w:val="004A439B"/>
    <w:rsid w:val="004A4A9B"/>
    <w:rsid w:val="004A5385"/>
    <w:rsid w:val="004B07E9"/>
    <w:rsid w:val="004B10FC"/>
    <w:rsid w:val="004B21D3"/>
    <w:rsid w:val="004B2E44"/>
    <w:rsid w:val="004B36BD"/>
    <w:rsid w:val="004B3AD0"/>
    <w:rsid w:val="004B3B21"/>
    <w:rsid w:val="004B5BB4"/>
    <w:rsid w:val="004B68D7"/>
    <w:rsid w:val="004B6D74"/>
    <w:rsid w:val="004B6DB5"/>
    <w:rsid w:val="004B765F"/>
    <w:rsid w:val="004B77D1"/>
    <w:rsid w:val="004C01C6"/>
    <w:rsid w:val="004C08AF"/>
    <w:rsid w:val="004C0E54"/>
    <w:rsid w:val="004C0FE7"/>
    <w:rsid w:val="004C10B9"/>
    <w:rsid w:val="004C1D7A"/>
    <w:rsid w:val="004C1F91"/>
    <w:rsid w:val="004C2A33"/>
    <w:rsid w:val="004C2D2F"/>
    <w:rsid w:val="004C36F7"/>
    <w:rsid w:val="004C4233"/>
    <w:rsid w:val="004C4E41"/>
    <w:rsid w:val="004C5693"/>
    <w:rsid w:val="004C57F2"/>
    <w:rsid w:val="004C5DE5"/>
    <w:rsid w:val="004C72AD"/>
    <w:rsid w:val="004D02DC"/>
    <w:rsid w:val="004D09A5"/>
    <w:rsid w:val="004D0E68"/>
    <w:rsid w:val="004D0FE8"/>
    <w:rsid w:val="004D203B"/>
    <w:rsid w:val="004D2309"/>
    <w:rsid w:val="004D3C16"/>
    <w:rsid w:val="004D60CE"/>
    <w:rsid w:val="004D7021"/>
    <w:rsid w:val="004D7C32"/>
    <w:rsid w:val="004D7FD3"/>
    <w:rsid w:val="004E198C"/>
    <w:rsid w:val="004E1BDF"/>
    <w:rsid w:val="004E3DF0"/>
    <w:rsid w:val="004E47FF"/>
    <w:rsid w:val="004E6615"/>
    <w:rsid w:val="004E7D8F"/>
    <w:rsid w:val="004F1A0D"/>
    <w:rsid w:val="004F1E48"/>
    <w:rsid w:val="004F21B9"/>
    <w:rsid w:val="004F4990"/>
    <w:rsid w:val="004F4FB8"/>
    <w:rsid w:val="004F53AC"/>
    <w:rsid w:val="004F7958"/>
    <w:rsid w:val="004F7C22"/>
    <w:rsid w:val="00500761"/>
    <w:rsid w:val="00500E55"/>
    <w:rsid w:val="00501017"/>
    <w:rsid w:val="005049F3"/>
    <w:rsid w:val="005051C7"/>
    <w:rsid w:val="00505321"/>
    <w:rsid w:val="00505393"/>
    <w:rsid w:val="005054A5"/>
    <w:rsid w:val="005065DF"/>
    <w:rsid w:val="00506C93"/>
    <w:rsid w:val="005100AE"/>
    <w:rsid w:val="00511B6C"/>
    <w:rsid w:val="00511CCF"/>
    <w:rsid w:val="0051234C"/>
    <w:rsid w:val="00513B19"/>
    <w:rsid w:val="00514156"/>
    <w:rsid w:val="005147C3"/>
    <w:rsid w:val="00514BAA"/>
    <w:rsid w:val="00516417"/>
    <w:rsid w:val="00516A6E"/>
    <w:rsid w:val="00516ABB"/>
    <w:rsid w:val="00516FFA"/>
    <w:rsid w:val="005173AE"/>
    <w:rsid w:val="00517954"/>
    <w:rsid w:val="00520521"/>
    <w:rsid w:val="0052173B"/>
    <w:rsid w:val="00522AEC"/>
    <w:rsid w:val="00522F96"/>
    <w:rsid w:val="00523C3F"/>
    <w:rsid w:val="00523D8E"/>
    <w:rsid w:val="00523DCF"/>
    <w:rsid w:val="00523F00"/>
    <w:rsid w:val="00524090"/>
    <w:rsid w:val="005254FF"/>
    <w:rsid w:val="00525909"/>
    <w:rsid w:val="0052676F"/>
    <w:rsid w:val="00526827"/>
    <w:rsid w:val="00526A36"/>
    <w:rsid w:val="00526FE2"/>
    <w:rsid w:val="00527092"/>
    <w:rsid w:val="005300A3"/>
    <w:rsid w:val="00531F59"/>
    <w:rsid w:val="005321C9"/>
    <w:rsid w:val="0053360B"/>
    <w:rsid w:val="00533DB9"/>
    <w:rsid w:val="00533E1D"/>
    <w:rsid w:val="00534713"/>
    <w:rsid w:val="005353E6"/>
    <w:rsid w:val="005377B8"/>
    <w:rsid w:val="00537B7B"/>
    <w:rsid w:val="00540236"/>
    <w:rsid w:val="00540625"/>
    <w:rsid w:val="00540B99"/>
    <w:rsid w:val="0054213B"/>
    <w:rsid w:val="0054276A"/>
    <w:rsid w:val="00543CE8"/>
    <w:rsid w:val="005442BA"/>
    <w:rsid w:val="005442C9"/>
    <w:rsid w:val="005451C6"/>
    <w:rsid w:val="00546DC3"/>
    <w:rsid w:val="00547542"/>
    <w:rsid w:val="00547735"/>
    <w:rsid w:val="00547A9E"/>
    <w:rsid w:val="00547DA6"/>
    <w:rsid w:val="005500B3"/>
    <w:rsid w:val="0055018F"/>
    <w:rsid w:val="0055067C"/>
    <w:rsid w:val="0055217B"/>
    <w:rsid w:val="00553949"/>
    <w:rsid w:val="00554743"/>
    <w:rsid w:val="00554771"/>
    <w:rsid w:val="00554841"/>
    <w:rsid w:val="005559EE"/>
    <w:rsid w:val="00555ED0"/>
    <w:rsid w:val="005560EB"/>
    <w:rsid w:val="00557296"/>
    <w:rsid w:val="00560796"/>
    <w:rsid w:val="0056282A"/>
    <w:rsid w:val="00564C21"/>
    <w:rsid w:val="00565AE1"/>
    <w:rsid w:val="0056613F"/>
    <w:rsid w:val="00566784"/>
    <w:rsid w:val="00566914"/>
    <w:rsid w:val="00567A9B"/>
    <w:rsid w:val="00567B1F"/>
    <w:rsid w:val="00570740"/>
    <w:rsid w:val="005708E6"/>
    <w:rsid w:val="005722F0"/>
    <w:rsid w:val="00572352"/>
    <w:rsid w:val="00572768"/>
    <w:rsid w:val="00573022"/>
    <w:rsid w:val="00574AF7"/>
    <w:rsid w:val="00574FA8"/>
    <w:rsid w:val="00575611"/>
    <w:rsid w:val="00575C6C"/>
    <w:rsid w:val="00575F85"/>
    <w:rsid w:val="00581AB5"/>
    <w:rsid w:val="00581E91"/>
    <w:rsid w:val="005820A3"/>
    <w:rsid w:val="0058223F"/>
    <w:rsid w:val="00582BDB"/>
    <w:rsid w:val="00583605"/>
    <w:rsid w:val="005843AC"/>
    <w:rsid w:val="00586000"/>
    <w:rsid w:val="0058657E"/>
    <w:rsid w:val="00587F42"/>
    <w:rsid w:val="00590715"/>
    <w:rsid w:val="0059124C"/>
    <w:rsid w:val="00597B61"/>
    <w:rsid w:val="00597CC6"/>
    <w:rsid w:val="005A0AC3"/>
    <w:rsid w:val="005A23A8"/>
    <w:rsid w:val="005A2A3A"/>
    <w:rsid w:val="005A49F6"/>
    <w:rsid w:val="005A6B3F"/>
    <w:rsid w:val="005A7F8A"/>
    <w:rsid w:val="005B0785"/>
    <w:rsid w:val="005B0790"/>
    <w:rsid w:val="005B14D2"/>
    <w:rsid w:val="005B403B"/>
    <w:rsid w:val="005B42C3"/>
    <w:rsid w:val="005B4B45"/>
    <w:rsid w:val="005B4D49"/>
    <w:rsid w:val="005B5930"/>
    <w:rsid w:val="005B6C31"/>
    <w:rsid w:val="005B6EF2"/>
    <w:rsid w:val="005B712D"/>
    <w:rsid w:val="005B72CA"/>
    <w:rsid w:val="005B7AB6"/>
    <w:rsid w:val="005C07B1"/>
    <w:rsid w:val="005C0BE4"/>
    <w:rsid w:val="005C1730"/>
    <w:rsid w:val="005C1D11"/>
    <w:rsid w:val="005C1E1C"/>
    <w:rsid w:val="005C2510"/>
    <w:rsid w:val="005C28EC"/>
    <w:rsid w:val="005C324B"/>
    <w:rsid w:val="005C3B63"/>
    <w:rsid w:val="005C3DFA"/>
    <w:rsid w:val="005C4495"/>
    <w:rsid w:val="005C55D7"/>
    <w:rsid w:val="005C5DD9"/>
    <w:rsid w:val="005C5E0C"/>
    <w:rsid w:val="005C6584"/>
    <w:rsid w:val="005C6BB8"/>
    <w:rsid w:val="005C6D86"/>
    <w:rsid w:val="005C6FDE"/>
    <w:rsid w:val="005D02DB"/>
    <w:rsid w:val="005D08F2"/>
    <w:rsid w:val="005D0C06"/>
    <w:rsid w:val="005D16BC"/>
    <w:rsid w:val="005D1AC0"/>
    <w:rsid w:val="005D5575"/>
    <w:rsid w:val="005D569C"/>
    <w:rsid w:val="005D575C"/>
    <w:rsid w:val="005D6B03"/>
    <w:rsid w:val="005D6D56"/>
    <w:rsid w:val="005E08E6"/>
    <w:rsid w:val="005E0E98"/>
    <w:rsid w:val="005E19E6"/>
    <w:rsid w:val="005E1A31"/>
    <w:rsid w:val="005E343B"/>
    <w:rsid w:val="005E38DE"/>
    <w:rsid w:val="005E3F69"/>
    <w:rsid w:val="005E4DA5"/>
    <w:rsid w:val="005E5632"/>
    <w:rsid w:val="005E5767"/>
    <w:rsid w:val="005E5D40"/>
    <w:rsid w:val="005E65BB"/>
    <w:rsid w:val="005F141F"/>
    <w:rsid w:val="005F226C"/>
    <w:rsid w:val="005F2450"/>
    <w:rsid w:val="005F3484"/>
    <w:rsid w:val="005F3EC7"/>
    <w:rsid w:val="005F4527"/>
    <w:rsid w:val="005F5368"/>
    <w:rsid w:val="005F5590"/>
    <w:rsid w:val="005F5693"/>
    <w:rsid w:val="005F5A15"/>
    <w:rsid w:val="005F73C2"/>
    <w:rsid w:val="0060116E"/>
    <w:rsid w:val="00603128"/>
    <w:rsid w:val="00603B1D"/>
    <w:rsid w:val="00603E97"/>
    <w:rsid w:val="0060430D"/>
    <w:rsid w:val="006059A0"/>
    <w:rsid w:val="00605A84"/>
    <w:rsid w:val="00605C6A"/>
    <w:rsid w:val="00606033"/>
    <w:rsid w:val="00606287"/>
    <w:rsid w:val="00606CB3"/>
    <w:rsid w:val="00607C47"/>
    <w:rsid w:val="006117C2"/>
    <w:rsid w:val="00611C6D"/>
    <w:rsid w:val="006128EE"/>
    <w:rsid w:val="00614E3A"/>
    <w:rsid w:val="0061542A"/>
    <w:rsid w:val="0061554C"/>
    <w:rsid w:val="006169A6"/>
    <w:rsid w:val="006176B3"/>
    <w:rsid w:val="00620748"/>
    <w:rsid w:val="00620A39"/>
    <w:rsid w:val="00622D52"/>
    <w:rsid w:val="00624621"/>
    <w:rsid w:val="00625247"/>
    <w:rsid w:val="00625D6C"/>
    <w:rsid w:val="00631F43"/>
    <w:rsid w:val="0063376C"/>
    <w:rsid w:val="006339DA"/>
    <w:rsid w:val="00634184"/>
    <w:rsid w:val="00634488"/>
    <w:rsid w:val="0063472D"/>
    <w:rsid w:val="00636F99"/>
    <w:rsid w:val="0063738B"/>
    <w:rsid w:val="006373E8"/>
    <w:rsid w:val="0064090F"/>
    <w:rsid w:val="006422A3"/>
    <w:rsid w:val="00642917"/>
    <w:rsid w:val="00642AE7"/>
    <w:rsid w:val="006435F7"/>
    <w:rsid w:val="00644A6E"/>
    <w:rsid w:val="00644F0E"/>
    <w:rsid w:val="006450C8"/>
    <w:rsid w:val="00645761"/>
    <w:rsid w:val="00645CEC"/>
    <w:rsid w:val="0064666B"/>
    <w:rsid w:val="006469BF"/>
    <w:rsid w:val="00647D1E"/>
    <w:rsid w:val="00650958"/>
    <w:rsid w:val="00650BCD"/>
    <w:rsid w:val="00650DCE"/>
    <w:rsid w:val="00652E07"/>
    <w:rsid w:val="00654915"/>
    <w:rsid w:val="00657EAA"/>
    <w:rsid w:val="00661F08"/>
    <w:rsid w:val="00662F51"/>
    <w:rsid w:val="0066328A"/>
    <w:rsid w:val="00663420"/>
    <w:rsid w:val="00664C61"/>
    <w:rsid w:val="00664E58"/>
    <w:rsid w:val="00665191"/>
    <w:rsid w:val="00665E13"/>
    <w:rsid w:val="0066603E"/>
    <w:rsid w:val="006660B3"/>
    <w:rsid w:val="00666820"/>
    <w:rsid w:val="00666BBF"/>
    <w:rsid w:val="00666CB3"/>
    <w:rsid w:val="00667F14"/>
    <w:rsid w:val="006704D9"/>
    <w:rsid w:val="00670637"/>
    <w:rsid w:val="00670759"/>
    <w:rsid w:val="00671AAC"/>
    <w:rsid w:val="00671E59"/>
    <w:rsid w:val="00672B84"/>
    <w:rsid w:val="00672D01"/>
    <w:rsid w:val="00672D04"/>
    <w:rsid w:val="00672EF7"/>
    <w:rsid w:val="0067491B"/>
    <w:rsid w:val="00674D27"/>
    <w:rsid w:val="00674ED2"/>
    <w:rsid w:val="0067539B"/>
    <w:rsid w:val="00675A6B"/>
    <w:rsid w:val="0067616B"/>
    <w:rsid w:val="00676EC0"/>
    <w:rsid w:val="00680513"/>
    <w:rsid w:val="00680AE8"/>
    <w:rsid w:val="00680E65"/>
    <w:rsid w:val="00680F41"/>
    <w:rsid w:val="006823BC"/>
    <w:rsid w:val="006854A2"/>
    <w:rsid w:val="00685E2E"/>
    <w:rsid w:val="00685F53"/>
    <w:rsid w:val="00686B7E"/>
    <w:rsid w:val="00686C1D"/>
    <w:rsid w:val="00687AEB"/>
    <w:rsid w:val="006917C9"/>
    <w:rsid w:val="00693D6C"/>
    <w:rsid w:val="00694A76"/>
    <w:rsid w:val="00695953"/>
    <w:rsid w:val="00696C1D"/>
    <w:rsid w:val="00696EC5"/>
    <w:rsid w:val="006A02B8"/>
    <w:rsid w:val="006A123F"/>
    <w:rsid w:val="006A1642"/>
    <w:rsid w:val="006A1EAD"/>
    <w:rsid w:val="006A2071"/>
    <w:rsid w:val="006A424D"/>
    <w:rsid w:val="006A4262"/>
    <w:rsid w:val="006A5EE6"/>
    <w:rsid w:val="006A7B18"/>
    <w:rsid w:val="006A7FBD"/>
    <w:rsid w:val="006B08EF"/>
    <w:rsid w:val="006B2071"/>
    <w:rsid w:val="006B2BE0"/>
    <w:rsid w:val="006B2F1E"/>
    <w:rsid w:val="006B2F8D"/>
    <w:rsid w:val="006B3C74"/>
    <w:rsid w:val="006B5A38"/>
    <w:rsid w:val="006B6F48"/>
    <w:rsid w:val="006B7945"/>
    <w:rsid w:val="006B7E2F"/>
    <w:rsid w:val="006C169B"/>
    <w:rsid w:val="006C18FF"/>
    <w:rsid w:val="006C1AF2"/>
    <w:rsid w:val="006C1D54"/>
    <w:rsid w:val="006C1EA4"/>
    <w:rsid w:val="006C223D"/>
    <w:rsid w:val="006C2832"/>
    <w:rsid w:val="006C2B73"/>
    <w:rsid w:val="006C2DF3"/>
    <w:rsid w:val="006C3983"/>
    <w:rsid w:val="006C4933"/>
    <w:rsid w:val="006C4B8B"/>
    <w:rsid w:val="006C5A85"/>
    <w:rsid w:val="006C698D"/>
    <w:rsid w:val="006D02AE"/>
    <w:rsid w:val="006D03AE"/>
    <w:rsid w:val="006D09D8"/>
    <w:rsid w:val="006D2964"/>
    <w:rsid w:val="006D3439"/>
    <w:rsid w:val="006D3E0E"/>
    <w:rsid w:val="006D55BB"/>
    <w:rsid w:val="006D5682"/>
    <w:rsid w:val="006D5CB1"/>
    <w:rsid w:val="006D6566"/>
    <w:rsid w:val="006E023A"/>
    <w:rsid w:val="006E155A"/>
    <w:rsid w:val="006E1571"/>
    <w:rsid w:val="006E2FBA"/>
    <w:rsid w:val="006E5CDC"/>
    <w:rsid w:val="006E657B"/>
    <w:rsid w:val="006E6CEB"/>
    <w:rsid w:val="006E752F"/>
    <w:rsid w:val="006E7EAA"/>
    <w:rsid w:val="006F07B6"/>
    <w:rsid w:val="006F1243"/>
    <w:rsid w:val="006F141D"/>
    <w:rsid w:val="006F2049"/>
    <w:rsid w:val="006F2623"/>
    <w:rsid w:val="006F787A"/>
    <w:rsid w:val="006F7A4A"/>
    <w:rsid w:val="00700124"/>
    <w:rsid w:val="00701081"/>
    <w:rsid w:val="0070141B"/>
    <w:rsid w:val="00702F89"/>
    <w:rsid w:val="00703AB6"/>
    <w:rsid w:val="00703D06"/>
    <w:rsid w:val="00705BE1"/>
    <w:rsid w:val="00705D9D"/>
    <w:rsid w:val="007060F2"/>
    <w:rsid w:val="00707D9D"/>
    <w:rsid w:val="0071104B"/>
    <w:rsid w:val="00711384"/>
    <w:rsid w:val="00711892"/>
    <w:rsid w:val="00711BE3"/>
    <w:rsid w:val="00713DCF"/>
    <w:rsid w:val="00714930"/>
    <w:rsid w:val="00714B57"/>
    <w:rsid w:val="00714BC4"/>
    <w:rsid w:val="007150F5"/>
    <w:rsid w:val="00715B7C"/>
    <w:rsid w:val="00716039"/>
    <w:rsid w:val="007178C5"/>
    <w:rsid w:val="00721DCE"/>
    <w:rsid w:val="00722495"/>
    <w:rsid w:val="00722A12"/>
    <w:rsid w:val="00723A71"/>
    <w:rsid w:val="00723E4E"/>
    <w:rsid w:val="0072478C"/>
    <w:rsid w:val="007248A4"/>
    <w:rsid w:val="00724F13"/>
    <w:rsid w:val="00726A35"/>
    <w:rsid w:val="00726BBE"/>
    <w:rsid w:val="00730370"/>
    <w:rsid w:val="0073156A"/>
    <w:rsid w:val="0073179D"/>
    <w:rsid w:val="00732E11"/>
    <w:rsid w:val="00733CAE"/>
    <w:rsid w:val="00733CE7"/>
    <w:rsid w:val="00734288"/>
    <w:rsid w:val="00736E06"/>
    <w:rsid w:val="00737ED0"/>
    <w:rsid w:val="0074031F"/>
    <w:rsid w:val="0074052B"/>
    <w:rsid w:val="00740CC7"/>
    <w:rsid w:val="007418A7"/>
    <w:rsid w:val="00741CB4"/>
    <w:rsid w:val="00742862"/>
    <w:rsid w:val="00743960"/>
    <w:rsid w:val="00743F34"/>
    <w:rsid w:val="00744970"/>
    <w:rsid w:val="007450DB"/>
    <w:rsid w:val="0074608C"/>
    <w:rsid w:val="007465CE"/>
    <w:rsid w:val="00746AD9"/>
    <w:rsid w:val="00746F53"/>
    <w:rsid w:val="00751BCC"/>
    <w:rsid w:val="00751D3D"/>
    <w:rsid w:val="00751DA2"/>
    <w:rsid w:val="00751EEF"/>
    <w:rsid w:val="007523B3"/>
    <w:rsid w:val="007532C5"/>
    <w:rsid w:val="00754761"/>
    <w:rsid w:val="00754E09"/>
    <w:rsid w:val="00755398"/>
    <w:rsid w:val="00755B3D"/>
    <w:rsid w:val="00756BE8"/>
    <w:rsid w:val="00760D60"/>
    <w:rsid w:val="007619E4"/>
    <w:rsid w:val="00761C48"/>
    <w:rsid w:val="00761C64"/>
    <w:rsid w:val="007626AF"/>
    <w:rsid w:val="007642DB"/>
    <w:rsid w:val="00765063"/>
    <w:rsid w:val="00765713"/>
    <w:rsid w:val="00765859"/>
    <w:rsid w:val="007664E9"/>
    <w:rsid w:val="007703A7"/>
    <w:rsid w:val="0077093D"/>
    <w:rsid w:val="00770DB5"/>
    <w:rsid w:val="007716E4"/>
    <w:rsid w:val="00771D2F"/>
    <w:rsid w:val="0077271E"/>
    <w:rsid w:val="007730EB"/>
    <w:rsid w:val="00773856"/>
    <w:rsid w:val="007750E9"/>
    <w:rsid w:val="00775390"/>
    <w:rsid w:val="007757C1"/>
    <w:rsid w:val="00775B59"/>
    <w:rsid w:val="00776873"/>
    <w:rsid w:val="00776FF4"/>
    <w:rsid w:val="0077709C"/>
    <w:rsid w:val="007802AA"/>
    <w:rsid w:val="00780C12"/>
    <w:rsid w:val="007810CD"/>
    <w:rsid w:val="007814CC"/>
    <w:rsid w:val="0078199F"/>
    <w:rsid w:val="00781DDD"/>
    <w:rsid w:val="007825CF"/>
    <w:rsid w:val="00782CC3"/>
    <w:rsid w:val="0078324B"/>
    <w:rsid w:val="007860E0"/>
    <w:rsid w:val="00787BA6"/>
    <w:rsid w:val="00790145"/>
    <w:rsid w:val="007903E7"/>
    <w:rsid w:val="00793346"/>
    <w:rsid w:val="007947AB"/>
    <w:rsid w:val="00795757"/>
    <w:rsid w:val="007972C3"/>
    <w:rsid w:val="0079764E"/>
    <w:rsid w:val="00797AFD"/>
    <w:rsid w:val="00797F03"/>
    <w:rsid w:val="007A0B8F"/>
    <w:rsid w:val="007A32AE"/>
    <w:rsid w:val="007A3DFB"/>
    <w:rsid w:val="007A4F13"/>
    <w:rsid w:val="007A5F7C"/>
    <w:rsid w:val="007A66D7"/>
    <w:rsid w:val="007A6A71"/>
    <w:rsid w:val="007A6DB0"/>
    <w:rsid w:val="007B06B5"/>
    <w:rsid w:val="007B09F8"/>
    <w:rsid w:val="007B0D5D"/>
    <w:rsid w:val="007B122B"/>
    <w:rsid w:val="007B1271"/>
    <w:rsid w:val="007B1A06"/>
    <w:rsid w:val="007B1C9B"/>
    <w:rsid w:val="007B3D6D"/>
    <w:rsid w:val="007B44B3"/>
    <w:rsid w:val="007B465E"/>
    <w:rsid w:val="007B4839"/>
    <w:rsid w:val="007B483F"/>
    <w:rsid w:val="007B5B7C"/>
    <w:rsid w:val="007B5EE1"/>
    <w:rsid w:val="007B5FAE"/>
    <w:rsid w:val="007B6A6C"/>
    <w:rsid w:val="007B7B07"/>
    <w:rsid w:val="007B7F85"/>
    <w:rsid w:val="007C0532"/>
    <w:rsid w:val="007C0E82"/>
    <w:rsid w:val="007C10B4"/>
    <w:rsid w:val="007C18FF"/>
    <w:rsid w:val="007C2201"/>
    <w:rsid w:val="007C4114"/>
    <w:rsid w:val="007C47FD"/>
    <w:rsid w:val="007C4B2A"/>
    <w:rsid w:val="007C53D5"/>
    <w:rsid w:val="007C65AE"/>
    <w:rsid w:val="007C69B7"/>
    <w:rsid w:val="007C7F33"/>
    <w:rsid w:val="007C7F3D"/>
    <w:rsid w:val="007D0C37"/>
    <w:rsid w:val="007D1DBD"/>
    <w:rsid w:val="007D34BF"/>
    <w:rsid w:val="007D426D"/>
    <w:rsid w:val="007D495A"/>
    <w:rsid w:val="007D4C7F"/>
    <w:rsid w:val="007D5667"/>
    <w:rsid w:val="007D5A2A"/>
    <w:rsid w:val="007D60D0"/>
    <w:rsid w:val="007D6380"/>
    <w:rsid w:val="007E01D9"/>
    <w:rsid w:val="007E0A74"/>
    <w:rsid w:val="007E0E6E"/>
    <w:rsid w:val="007E1C31"/>
    <w:rsid w:val="007E1C40"/>
    <w:rsid w:val="007E29D7"/>
    <w:rsid w:val="007E4646"/>
    <w:rsid w:val="007E4D31"/>
    <w:rsid w:val="007E4EA4"/>
    <w:rsid w:val="007F09B8"/>
    <w:rsid w:val="007F20A7"/>
    <w:rsid w:val="007F2AAD"/>
    <w:rsid w:val="007F3322"/>
    <w:rsid w:val="007F3FD8"/>
    <w:rsid w:val="007F46A2"/>
    <w:rsid w:val="007F6246"/>
    <w:rsid w:val="007F6549"/>
    <w:rsid w:val="00800D2D"/>
    <w:rsid w:val="00801F7F"/>
    <w:rsid w:val="008026CC"/>
    <w:rsid w:val="008036D1"/>
    <w:rsid w:val="00804A62"/>
    <w:rsid w:val="0080513C"/>
    <w:rsid w:val="008055C3"/>
    <w:rsid w:val="00805638"/>
    <w:rsid w:val="00805B13"/>
    <w:rsid w:val="00806336"/>
    <w:rsid w:val="00807589"/>
    <w:rsid w:val="00807FA2"/>
    <w:rsid w:val="008158ED"/>
    <w:rsid w:val="00816305"/>
    <w:rsid w:val="00816E5D"/>
    <w:rsid w:val="00817231"/>
    <w:rsid w:val="008203FA"/>
    <w:rsid w:val="008223D9"/>
    <w:rsid w:val="008223E9"/>
    <w:rsid w:val="00823F59"/>
    <w:rsid w:val="00824797"/>
    <w:rsid w:val="0082597F"/>
    <w:rsid w:val="008260D2"/>
    <w:rsid w:val="00827D41"/>
    <w:rsid w:val="00827E82"/>
    <w:rsid w:val="008300F5"/>
    <w:rsid w:val="00830A4F"/>
    <w:rsid w:val="00830C6F"/>
    <w:rsid w:val="0083280D"/>
    <w:rsid w:val="00832B02"/>
    <w:rsid w:val="00832E8D"/>
    <w:rsid w:val="008333F0"/>
    <w:rsid w:val="0083390A"/>
    <w:rsid w:val="00833E04"/>
    <w:rsid w:val="008355CF"/>
    <w:rsid w:val="0083659C"/>
    <w:rsid w:val="008369EC"/>
    <w:rsid w:val="00836FC5"/>
    <w:rsid w:val="00837DC9"/>
    <w:rsid w:val="008400B2"/>
    <w:rsid w:val="00840289"/>
    <w:rsid w:val="00840A23"/>
    <w:rsid w:val="00841140"/>
    <w:rsid w:val="0084255D"/>
    <w:rsid w:val="00842C68"/>
    <w:rsid w:val="00842F0E"/>
    <w:rsid w:val="00843A50"/>
    <w:rsid w:val="008445FE"/>
    <w:rsid w:val="008447E7"/>
    <w:rsid w:val="0084578B"/>
    <w:rsid w:val="00845C9B"/>
    <w:rsid w:val="00845FB9"/>
    <w:rsid w:val="008460C8"/>
    <w:rsid w:val="00846AFF"/>
    <w:rsid w:val="008473E8"/>
    <w:rsid w:val="00847576"/>
    <w:rsid w:val="00847694"/>
    <w:rsid w:val="008477A8"/>
    <w:rsid w:val="00847D91"/>
    <w:rsid w:val="00847DE7"/>
    <w:rsid w:val="00850850"/>
    <w:rsid w:val="00851110"/>
    <w:rsid w:val="008514DE"/>
    <w:rsid w:val="00851745"/>
    <w:rsid w:val="00854D2C"/>
    <w:rsid w:val="00854F66"/>
    <w:rsid w:val="0085558B"/>
    <w:rsid w:val="00855D79"/>
    <w:rsid w:val="00856972"/>
    <w:rsid w:val="008577E8"/>
    <w:rsid w:val="00857DA7"/>
    <w:rsid w:val="008607E2"/>
    <w:rsid w:val="00861111"/>
    <w:rsid w:val="00861409"/>
    <w:rsid w:val="00861AE6"/>
    <w:rsid w:val="00864343"/>
    <w:rsid w:val="00864F81"/>
    <w:rsid w:val="008656AF"/>
    <w:rsid w:val="008671B0"/>
    <w:rsid w:val="00867338"/>
    <w:rsid w:val="00867BD7"/>
    <w:rsid w:val="00870ADD"/>
    <w:rsid w:val="00870D75"/>
    <w:rsid w:val="0087183B"/>
    <w:rsid w:val="008735B9"/>
    <w:rsid w:val="008739BD"/>
    <w:rsid w:val="00874432"/>
    <w:rsid w:val="008753A8"/>
    <w:rsid w:val="00876DBE"/>
    <w:rsid w:val="00876E66"/>
    <w:rsid w:val="00880971"/>
    <w:rsid w:val="00881E95"/>
    <w:rsid w:val="00882375"/>
    <w:rsid w:val="0088362D"/>
    <w:rsid w:val="008852F9"/>
    <w:rsid w:val="008864B4"/>
    <w:rsid w:val="0088672F"/>
    <w:rsid w:val="00886980"/>
    <w:rsid w:val="0088737A"/>
    <w:rsid w:val="00890F3C"/>
    <w:rsid w:val="00891167"/>
    <w:rsid w:val="008918FF"/>
    <w:rsid w:val="0089192D"/>
    <w:rsid w:val="00891A40"/>
    <w:rsid w:val="00891FB4"/>
    <w:rsid w:val="0089361B"/>
    <w:rsid w:val="00893A44"/>
    <w:rsid w:val="00894E57"/>
    <w:rsid w:val="00895643"/>
    <w:rsid w:val="008960CD"/>
    <w:rsid w:val="00896255"/>
    <w:rsid w:val="00896A97"/>
    <w:rsid w:val="00896F3A"/>
    <w:rsid w:val="00897258"/>
    <w:rsid w:val="00897876"/>
    <w:rsid w:val="00897EEB"/>
    <w:rsid w:val="008A010A"/>
    <w:rsid w:val="008A0C64"/>
    <w:rsid w:val="008A2241"/>
    <w:rsid w:val="008A28E6"/>
    <w:rsid w:val="008A548F"/>
    <w:rsid w:val="008A5FA4"/>
    <w:rsid w:val="008B05FD"/>
    <w:rsid w:val="008B0B02"/>
    <w:rsid w:val="008B105F"/>
    <w:rsid w:val="008B172E"/>
    <w:rsid w:val="008B1DB7"/>
    <w:rsid w:val="008B1E72"/>
    <w:rsid w:val="008B2237"/>
    <w:rsid w:val="008B23D9"/>
    <w:rsid w:val="008B3D96"/>
    <w:rsid w:val="008B4151"/>
    <w:rsid w:val="008B4DC0"/>
    <w:rsid w:val="008B54C1"/>
    <w:rsid w:val="008B66E6"/>
    <w:rsid w:val="008B68F1"/>
    <w:rsid w:val="008B6C01"/>
    <w:rsid w:val="008B7214"/>
    <w:rsid w:val="008C3493"/>
    <w:rsid w:val="008C396B"/>
    <w:rsid w:val="008C4174"/>
    <w:rsid w:val="008C647C"/>
    <w:rsid w:val="008C6809"/>
    <w:rsid w:val="008C714F"/>
    <w:rsid w:val="008C7EA7"/>
    <w:rsid w:val="008D0EE4"/>
    <w:rsid w:val="008D12E9"/>
    <w:rsid w:val="008D1B6A"/>
    <w:rsid w:val="008D1C23"/>
    <w:rsid w:val="008D1E0A"/>
    <w:rsid w:val="008D22EA"/>
    <w:rsid w:val="008D26F9"/>
    <w:rsid w:val="008D3C1C"/>
    <w:rsid w:val="008D3D8E"/>
    <w:rsid w:val="008D40C1"/>
    <w:rsid w:val="008D412D"/>
    <w:rsid w:val="008D43F1"/>
    <w:rsid w:val="008D5093"/>
    <w:rsid w:val="008D530B"/>
    <w:rsid w:val="008D58BE"/>
    <w:rsid w:val="008D5B9C"/>
    <w:rsid w:val="008D660A"/>
    <w:rsid w:val="008D7574"/>
    <w:rsid w:val="008D7879"/>
    <w:rsid w:val="008D7A93"/>
    <w:rsid w:val="008E1072"/>
    <w:rsid w:val="008E2107"/>
    <w:rsid w:val="008E28E4"/>
    <w:rsid w:val="008E433F"/>
    <w:rsid w:val="008E4AA6"/>
    <w:rsid w:val="008E587C"/>
    <w:rsid w:val="008E5FC7"/>
    <w:rsid w:val="008E613A"/>
    <w:rsid w:val="008E7387"/>
    <w:rsid w:val="008E79D3"/>
    <w:rsid w:val="008F00FC"/>
    <w:rsid w:val="008F05F2"/>
    <w:rsid w:val="008F0A77"/>
    <w:rsid w:val="008F0CCE"/>
    <w:rsid w:val="008F2017"/>
    <w:rsid w:val="008F270F"/>
    <w:rsid w:val="008F27DC"/>
    <w:rsid w:val="008F29F7"/>
    <w:rsid w:val="008F31D2"/>
    <w:rsid w:val="008F4588"/>
    <w:rsid w:val="008F5141"/>
    <w:rsid w:val="008F5BDB"/>
    <w:rsid w:val="008F7545"/>
    <w:rsid w:val="008F7D07"/>
    <w:rsid w:val="00900070"/>
    <w:rsid w:val="0090279D"/>
    <w:rsid w:val="0090308C"/>
    <w:rsid w:val="009038D9"/>
    <w:rsid w:val="00903DD4"/>
    <w:rsid w:val="00904368"/>
    <w:rsid w:val="00904B24"/>
    <w:rsid w:val="00904D82"/>
    <w:rsid w:val="00905EE2"/>
    <w:rsid w:val="009079F1"/>
    <w:rsid w:val="00910C89"/>
    <w:rsid w:val="0091319E"/>
    <w:rsid w:val="0092150E"/>
    <w:rsid w:val="009226D5"/>
    <w:rsid w:val="009270D7"/>
    <w:rsid w:val="00927C9F"/>
    <w:rsid w:val="00930870"/>
    <w:rsid w:val="00931CBA"/>
    <w:rsid w:val="00931CDA"/>
    <w:rsid w:val="00932674"/>
    <w:rsid w:val="00932A53"/>
    <w:rsid w:val="009337DE"/>
    <w:rsid w:val="009342FE"/>
    <w:rsid w:val="00935C40"/>
    <w:rsid w:val="00936388"/>
    <w:rsid w:val="009370E3"/>
    <w:rsid w:val="00937184"/>
    <w:rsid w:val="00940663"/>
    <w:rsid w:val="0094111C"/>
    <w:rsid w:val="00941A38"/>
    <w:rsid w:val="00942C8C"/>
    <w:rsid w:val="009450D8"/>
    <w:rsid w:val="0094523F"/>
    <w:rsid w:val="00945802"/>
    <w:rsid w:val="00946C73"/>
    <w:rsid w:val="009478AF"/>
    <w:rsid w:val="00947D60"/>
    <w:rsid w:val="00947EF0"/>
    <w:rsid w:val="0095018E"/>
    <w:rsid w:val="00950490"/>
    <w:rsid w:val="00950516"/>
    <w:rsid w:val="00950929"/>
    <w:rsid w:val="00950BB5"/>
    <w:rsid w:val="00950FE5"/>
    <w:rsid w:val="009511A6"/>
    <w:rsid w:val="0095121D"/>
    <w:rsid w:val="00951249"/>
    <w:rsid w:val="0095169F"/>
    <w:rsid w:val="00953187"/>
    <w:rsid w:val="00953AFB"/>
    <w:rsid w:val="0095457E"/>
    <w:rsid w:val="009616DA"/>
    <w:rsid w:val="00962FAD"/>
    <w:rsid w:val="00963D2E"/>
    <w:rsid w:val="009649D3"/>
    <w:rsid w:val="00964B88"/>
    <w:rsid w:val="00964FC4"/>
    <w:rsid w:val="00965C03"/>
    <w:rsid w:val="0096609F"/>
    <w:rsid w:val="0096695E"/>
    <w:rsid w:val="0096746D"/>
    <w:rsid w:val="009675C8"/>
    <w:rsid w:val="00973D4B"/>
    <w:rsid w:val="00974C41"/>
    <w:rsid w:val="00980046"/>
    <w:rsid w:val="009828A3"/>
    <w:rsid w:val="0098521D"/>
    <w:rsid w:val="00985626"/>
    <w:rsid w:val="00985C68"/>
    <w:rsid w:val="00985D6F"/>
    <w:rsid w:val="00987F4B"/>
    <w:rsid w:val="0099008C"/>
    <w:rsid w:val="0099026F"/>
    <w:rsid w:val="009940F2"/>
    <w:rsid w:val="00994831"/>
    <w:rsid w:val="009954BB"/>
    <w:rsid w:val="009960DF"/>
    <w:rsid w:val="00996212"/>
    <w:rsid w:val="0099654E"/>
    <w:rsid w:val="009A1F9B"/>
    <w:rsid w:val="009A2181"/>
    <w:rsid w:val="009A64E1"/>
    <w:rsid w:val="009A696E"/>
    <w:rsid w:val="009A6F15"/>
    <w:rsid w:val="009A77C2"/>
    <w:rsid w:val="009B09B8"/>
    <w:rsid w:val="009B0B7B"/>
    <w:rsid w:val="009B1200"/>
    <w:rsid w:val="009B2142"/>
    <w:rsid w:val="009B3BEC"/>
    <w:rsid w:val="009B463C"/>
    <w:rsid w:val="009B5A14"/>
    <w:rsid w:val="009B767A"/>
    <w:rsid w:val="009B7847"/>
    <w:rsid w:val="009C1A5B"/>
    <w:rsid w:val="009C2AD1"/>
    <w:rsid w:val="009C3C74"/>
    <w:rsid w:val="009C42AA"/>
    <w:rsid w:val="009C45A9"/>
    <w:rsid w:val="009C5EE9"/>
    <w:rsid w:val="009C646E"/>
    <w:rsid w:val="009D0A11"/>
    <w:rsid w:val="009D0A23"/>
    <w:rsid w:val="009D0C45"/>
    <w:rsid w:val="009D0D35"/>
    <w:rsid w:val="009D127B"/>
    <w:rsid w:val="009D28C6"/>
    <w:rsid w:val="009D2E48"/>
    <w:rsid w:val="009D33CB"/>
    <w:rsid w:val="009D4A2A"/>
    <w:rsid w:val="009D5452"/>
    <w:rsid w:val="009D5E32"/>
    <w:rsid w:val="009D6692"/>
    <w:rsid w:val="009D6AE5"/>
    <w:rsid w:val="009D6C30"/>
    <w:rsid w:val="009D7DC4"/>
    <w:rsid w:val="009E169D"/>
    <w:rsid w:val="009E1CAA"/>
    <w:rsid w:val="009E1F77"/>
    <w:rsid w:val="009E21E1"/>
    <w:rsid w:val="009E2841"/>
    <w:rsid w:val="009E53FE"/>
    <w:rsid w:val="009E62A7"/>
    <w:rsid w:val="009E6692"/>
    <w:rsid w:val="009E6E32"/>
    <w:rsid w:val="009E7A82"/>
    <w:rsid w:val="009F04A0"/>
    <w:rsid w:val="009F1B13"/>
    <w:rsid w:val="009F2EAA"/>
    <w:rsid w:val="009F3283"/>
    <w:rsid w:val="009F4A52"/>
    <w:rsid w:val="009F4BA9"/>
    <w:rsid w:val="009F5B06"/>
    <w:rsid w:val="009F6130"/>
    <w:rsid w:val="009F629E"/>
    <w:rsid w:val="009F781B"/>
    <w:rsid w:val="009F7897"/>
    <w:rsid w:val="009F7C03"/>
    <w:rsid w:val="00A00CBF"/>
    <w:rsid w:val="00A02B88"/>
    <w:rsid w:val="00A0398F"/>
    <w:rsid w:val="00A03D8E"/>
    <w:rsid w:val="00A0472A"/>
    <w:rsid w:val="00A05352"/>
    <w:rsid w:val="00A0551E"/>
    <w:rsid w:val="00A0583A"/>
    <w:rsid w:val="00A05BF9"/>
    <w:rsid w:val="00A05C04"/>
    <w:rsid w:val="00A07857"/>
    <w:rsid w:val="00A07ED4"/>
    <w:rsid w:val="00A10A8D"/>
    <w:rsid w:val="00A114BE"/>
    <w:rsid w:val="00A12167"/>
    <w:rsid w:val="00A12277"/>
    <w:rsid w:val="00A1403D"/>
    <w:rsid w:val="00A166E5"/>
    <w:rsid w:val="00A17473"/>
    <w:rsid w:val="00A20805"/>
    <w:rsid w:val="00A211BE"/>
    <w:rsid w:val="00A220DB"/>
    <w:rsid w:val="00A22272"/>
    <w:rsid w:val="00A241DC"/>
    <w:rsid w:val="00A26867"/>
    <w:rsid w:val="00A2797B"/>
    <w:rsid w:val="00A2797E"/>
    <w:rsid w:val="00A27D05"/>
    <w:rsid w:val="00A27F18"/>
    <w:rsid w:val="00A30136"/>
    <w:rsid w:val="00A3063B"/>
    <w:rsid w:val="00A30CA5"/>
    <w:rsid w:val="00A311F9"/>
    <w:rsid w:val="00A31C9B"/>
    <w:rsid w:val="00A327B2"/>
    <w:rsid w:val="00A32A2B"/>
    <w:rsid w:val="00A348CA"/>
    <w:rsid w:val="00A360A6"/>
    <w:rsid w:val="00A364E0"/>
    <w:rsid w:val="00A37EDB"/>
    <w:rsid w:val="00A37FB4"/>
    <w:rsid w:val="00A408A2"/>
    <w:rsid w:val="00A4145A"/>
    <w:rsid w:val="00A41BB7"/>
    <w:rsid w:val="00A427EA"/>
    <w:rsid w:val="00A42811"/>
    <w:rsid w:val="00A44716"/>
    <w:rsid w:val="00A459F1"/>
    <w:rsid w:val="00A46401"/>
    <w:rsid w:val="00A4677C"/>
    <w:rsid w:val="00A46DBE"/>
    <w:rsid w:val="00A47FF5"/>
    <w:rsid w:val="00A52A9F"/>
    <w:rsid w:val="00A53E79"/>
    <w:rsid w:val="00A55BCF"/>
    <w:rsid w:val="00A56001"/>
    <w:rsid w:val="00A57B5D"/>
    <w:rsid w:val="00A60B50"/>
    <w:rsid w:val="00A60D98"/>
    <w:rsid w:val="00A6107E"/>
    <w:rsid w:val="00A62031"/>
    <w:rsid w:val="00A623C8"/>
    <w:rsid w:val="00A62CE5"/>
    <w:rsid w:val="00A62E5D"/>
    <w:rsid w:val="00A64D4F"/>
    <w:rsid w:val="00A6788A"/>
    <w:rsid w:val="00A678A7"/>
    <w:rsid w:val="00A70716"/>
    <w:rsid w:val="00A71012"/>
    <w:rsid w:val="00A712B1"/>
    <w:rsid w:val="00A738F6"/>
    <w:rsid w:val="00A73F7B"/>
    <w:rsid w:val="00A74134"/>
    <w:rsid w:val="00A74909"/>
    <w:rsid w:val="00A74DE1"/>
    <w:rsid w:val="00A75A60"/>
    <w:rsid w:val="00A75AC4"/>
    <w:rsid w:val="00A7622D"/>
    <w:rsid w:val="00A7753C"/>
    <w:rsid w:val="00A77987"/>
    <w:rsid w:val="00A77E8E"/>
    <w:rsid w:val="00A77FE8"/>
    <w:rsid w:val="00A82378"/>
    <w:rsid w:val="00A8241D"/>
    <w:rsid w:val="00A82AF4"/>
    <w:rsid w:val="00A830F4"/>
    <w:rsid w:val="00A8454F"/>
    <w:rsid w:val="00A8494E"/>
    <w:rsid w:val="00A861A2"/>
    <w:rsid w:val="00A86394"/>
    <w:rsid w:val="00A87E8D"/>
    <w:rsid w:val="00A90EE6"/>
    <w:rsid w:val="00A915B6"/>
    <w:rsid w:val="00A91D76"/>
    <w:rsid w:val="00A92152"/>
    <w:rsid w:val="00A92AE9"/>
    <w:rsid w:val="00A95BF6"/>
    <w:rsid w:val="00A96BB9"/>
    <w:rsid w:val="00A97F60"/>
    <w:rsid w:val="00AA11FD"/>
    <w:rsid w:val="00AA18BA"/>
    <w:rsid w:val="00AA19A2"/>
    <w:rsid w:val="00AA1B8A"/>
    <w:rsid w:val="00AA2FED"/>
    <w:rsid w:val="00AA3808"/>
    <w:rsid w:val="00AA3B04"/>
    <w:rsid w:val="00AA3EB3"/>
    <w:rsid w:val="00AA6004"/>
    <w:rsid w:val="00AB0DC2"/>
    <w:rsid w:val="00AB1027"/>
    <w:rsid w:val="00AB1499"/>
    <w:rsid w:val="00AB1786"/>
    <w:rsid w:val="00AB1A27"/>
    <w:rsid w:val="00AB1DBA"/>
    <w:rsid w:val="00AB2507"/>
    <w:rsid w:val="00AB2B4D"/>
    <w:rsid w:val="00AB2C0C"/>
    <w:rsid w:val="00AB2FAE"/>
    <w:rsid w:val="00AB3528"/>
    <w:rsid w:val="00AB396B"/>
    <w:rsid w:val="00AB6D23"/>
    <w:rsid w:val="00AB76FA"/>
    <w:rsid w:val="00AC0B8B"/>
    <w:rsid w:val="00AC165E"/>
    <w:rsid w:val="00AC19D7"/>
    <w:rsid w:val="00AC2A50"/>
    <w:rsid w:val="00AC386E"/>
    <w:rsid w:val="00AC4419"/>
    <w:rsid w:val="00AC4495"/>
    <w:rsid w:val="00AC4E4F"/>
    <w:rsid w:val="00AC5779"/>
    <w:rsid w:val="00AC6B61"/>
    <w:rsid w:val="00AC6DA4"/>
    <w:rsid w:val="00AC771C"/>
    <w:rsid w:val="00AC7D5D"/>
    <w:rsid w:val="00AD0551"/>
    <w:rsid w:val="00AD1708"/>
    <w:rsid w:val="00AD1E02"/>
    <w:rsid w:val="00AD21D2"/>
    <w:rsid w:val="00AD2472"/>
    <w:rsid w:val="00AD4BD0"/>
    <w:rsid w:val="00AD6229"/>
    <w:rsid w:val="00AD6268"/>
    <w:rsid w:val="00AD6299"/>
    <w:rsid w:val="00AD7877"/>
    <w:rsid w:val="00AD7C70"/>
    <w:rsid w:val="00AE0144"/>
    <w:rsid w:val="00AE1D2A"/>
    <w:rsid w:val="00AE1E45"/>
    <w:rsid w:val="00AE2250"/>
    <w:rsid w:val="00AE2E6F"/>
    <w:rsid w:val="00AE32C5"/>
    <w:rsid w:val="00AE44F1"/>
    <w:rsid w:val="00AE4D53"/>
    <w:rsid w:val="00AF0AC2"/>
    <w:rsid w:val="00AF102C"/>
    <w:rsid w:val="00AF1136"/>
    <w:rsid w:val="00AF163F"/>
    <w:rsid w:val="00AF1A8D"/>
    <w:rsid w:val="00AF1DAB"/>
    <w:rsid w:val="00AF2AFF"/>
    <w:rsid w:val="00AF4314"/>
    <w:rsid w:val="00AF44D2"/>
    <w:rsid w:val="00AF46F9"/>
    <w:rsid w:val="00AF6D21"/>
    <w:rsid w:val="00AF6EF0"/>
    <w:rsid w:val="00AF711E"/>
    <w:rsid w:val="00AF7AA8"/>
    <w:rsid w:val="00B00227"/>
    <w:rsid w:val="00B0109E"/>
    <w:rsid w:val="00B01504"/>
    <w:rsid w:val="00B02AA5"/>
    <w:rsid w:val="00B04664"/>
    <w:rsid w:val="00B06C0C"/>
    <w:rsid w:val="00B07597"/>
    <w:rsid w:val="00B07842"/>
    <w:rsid w:val="00B07B22"/>
    <w:rsid w:val="00B07C34"/>
    <w:rsid w:val="00B115C0"/>
    <w:rsid w:val="00B11E15"/>
    <w:rsid w:val="00B125AF"/>
    <w:rsid w:val="00B15B38"/>
    <w:rsid w:val="00B16D39"/>
    <w:rsid w:val="00B16F9F"/>
    <w:rsid w:val="00B1744C"/>
    <w:rsid w:val="00B177D3"/>
    <w:rsid w:val="00B17A0D"/>
    <w:rsid w:val="00B21E63"/>
    <w:rsid w:val="00B2325C"/>
    <w:rsid w:val="00B234EF"/>
    <w:rsid w:val="00B235EB"/>
    <w:rsid w:val="00B236BF"/>
    <w:rsid w:val="00B24405"/>
    <w:rsid w:val="00B24D7C"/>
    <w:rsid w:val="00B24F62"/>
    <w:rsid w:val="00B25460"/>
    <w:rsid w:val="00B25EE9"/>
    <w:rsid w:val="00B2694F"/>
    <w:rsid w:val="00B2795F"/>
    <w:rsid w:val="00B27DE2"/>
    <w:rsid w:val="00B31E4B"/>
    <w:rsid w:val="00B32154"/>
    <w:rsid w:val="00B334BE"/>
    <w:rsid w:val="00B349A9"/>
    <w:rsid w:val="00B349DB"/>
    <w:rsid w:val="00B3639C"/>
    <w:rsid w:val="00B371EC"/>
    <w:rsid w:val="00B37B77"/>
    <w:rsid w:val="00B4115E"/>
    <w:rsid w:val="00B4164C"/>
    <w:rsid w:val="00B42387"/>
    <w:rsid w:val="00B42F9A"/>
    <w:rsid w:val="00B43CE1"/>
    <w:rsid w:val="00B4468D"/>
    <w:rsid w:val="00B446BC"/>
    <w:rsid w:val="00B46D74"/>
    <w:rsid w:val="00B46E64"/>
    <w:rsid w:val="00B47530"/>
    <w:rsid w:val="00B507DC"/>
    <w:rsid w:val="00B517BC"/>
    <w:rsid w:val="00B523C9"/>
    <w:rsid w:val="00B52675"/>
    <w:rsid w:val="00B52724"/>
    <w:rsid w:val="00B53AEF"/>
    <w:rsid w:val="00B54AAE"/>
    <w:rsid w:val="00B54F1C"/>
    <w:rsid w:val="00B55323"/>
    <w:rsid w:val="00B55475"/>
    <w:rsid w:val="00B5583D"/>
    <w:rsid w:val="00B57515"/>
    <w:rsid w:val="00B62476"/>
    <w:rsid w:val="00B62AFD"/>
    <w:rsid w:val="00B63D45"/>
    <w:rsid w:val="00B64762"/>
    <w:rsid w:val="00B65A21"/>
    <w:rsid w:val="00B65B9B"/>
    <w:rsid w:val="00B65E1F"/>
    <w:rsid w:val="00B66266"/>
    <w:rsid w:val="00B67A10"/>
    <w:rsid w:val="00B67DD6"/>
    <w:rsid w:val="00B70E7C"/>
    <w:rsid w:val="00B71460"/>
    <w:rsid w:val="00B71972"/>
    <w:rsid w:val="00B72E1F"/>
    <w:rsid w:val="00B7321F"/>
    <w:rsid w:val="00B73479"/>
    <w:rsid w:val="00B7391D"/>
    <w:rsid w:val="00B742AA"/>
    <w:rsid w:val="00B7432B"/>
    <w:rsid w:val="00B75D57"/>
    <w:rsid w:val="00B767C8"/>
    <w:rsid w:val="00B7685D"/>
    <w:rsid w:val="00B76898"/>
    <w:rsid w:val="00B77267"/>
    <w:rsid w:val="00B80939"/>
    <w:rsid w:val="00B80BEB"/>
    <w:rsid w:val="00B81361"/>
    <w:rsid w:val="00B81744"/>
    <w:rsid w:val="00B81A2D"/>
    <w:rsid w:val="00B81B76"/>
    <w:rsid w:val="00B82018"/>
    <w:rsid w:val="00B827F7"/>
    <w:rsid w:val="00B82845"/>
    <w:rsid w:val="00B83A28"/>
    <w:rsid w:val="00B84DC4"/>
    <w:rsid w:val="00B86A8A"/>
    <w:rsid w:val="00B878D7"/>
    <w:rsid w:val="00B8795B"/>
    <w:rsid w:val="00B87EE1"/>
    <w:rsid w:val="00B908FE"/>
    <w:rsid w:val="00B9171F"/>
    <w:rsid w:val="00B91E29"/>
    <w:rsid w:val="00B92D3C"/>
    <w:rsid w:val="00B93A83"/>
    <w:rsid w:val="00B94B14"/>
    <w:rsid w:val="00B94C09"/>
    <w:rsid w:val="00B957F7"/>
    <w:rsid w:val="00B96540"/>
    <w:rsid w:val="00BA051E"/>
    <w:rsid w:val="00BA0D71"/>
    <w:rsid w:val="00BA36DF"/>
    <w:rsid w:val="00BA38EE"/>
    <w:rsid w:val="00BA39F3"/>
    <w:rsid w:val="00BA43B3"/>
    <w:rsid w:val="00BA4D2B"/>
    <w:rsid w:val="00BA528A"/>
    <w:rsid w:val="00BA58FE"/>
    <w:rsid w:val="00BA6719"/>
    <w:rsid w:val="00BB0813"/>
    <w:rsid w:val="00BB26BB"/>
    <w:rsid w:val="00BB2BBA"/>
    <w:rsid w:val="00BB3FDF"/>
    <w:rsid w:val="00BB529D"/>
    <w:rsid w:val="00BC03AF"/>
    <w:rsid w:val="00BC0BB2"/>
    <w:rsid w:val="00BC1AAB"/>
    <w:rsid w:val="00BC2FBE"/>
    <w:rsid w:val="00BC31B0"/>
    <w:rsid w:val="00BC3209"/>
    <w:rsid w:val="00BC356B"/>
    <w:rsid w:val="00BC3A1C"/>
    <w:rsid w:val="00BC45BA"/>
    <w:rsid w:val="00BC4F50"/>
    <w:rsid w:val="00BC6C8E"/>
    <w:rsid w:val="00BC716E"/>
    <w:rsid w:val="00BC76F0"/>
    <w:rsid w:val="00BC7786"/>
    <w:rsid w:val="00BC7CA2"/>
    <w:rsid w:val="00BD057A"/>
    <w:rsid w:val="00BD1127"/>
    <w:rsid w:val="00BD1A85"/>
    <w:rsid w:val="00BD29CB"/>
    <w:rsid w:val="00BD3226"/>
    <w:rsid w:val="00BD3BBE"/>
    <w:rsid w:val="00BD4749"/>
    <w:rsid w:val="00BD4805"/>
    <w:rsid w:val="00BD4A28"/>
    <w:rsid w:val="00BD5654"/>
    <w:rsid w:val="00BD6767"/>
    <w:rsid w:val="00BE0A0D"/>
    <w:rsid w:val="00BE1BEC"/>
    <w:rsid w:val="00BE21AA"/>
    <w:rsid w:val="00BE2263"/>
    <w:rsid w:val="00BE2E4D"/>
    <w:rsid w:val="00BE5113"/>
    <w:rsid w:val="00BE5756"/>
    <w:rsid w:val="00BE665A"/>
    <w:rsid w:val="00BE7042"/>
    <w:rsid w:val="00BE7F45"/>
    <w:rsid w:val="00BF1258"/>
    <w:rsid w:val="00BF204F"/>
    <w:rsid w:val="00BF2AFC"/>
    <w:rsid w:val="00BF321D"/>
    <w:rsid w:val="00BF43B3"/>
    <w:rsid w:val="00BF47F7"/>
    <w:rsid w:val="00BF4D15"/>
    <w:rsid w:val="00BF500B"/>
    <w:rsid w:val="00BF52FF"/>
    <w:rsid w:val="00BF5973"/>
    <w:rsid w:val="00BF5C97"/>
    <w:rsid w:val="00BF65E8"/>
    <w:rsid w:val="00BF6C8F"/>
    <w:rsid w:val="00BF6C98"/>
    <w:rsid w:val="00C00DD8"/>
    <w:rsid w:val="00C01BEF"/>
    <w:rsid w:val="00C0202D"/>
    <w:rsid w:val="00C03038"/>
    <w:rsid w:val="00C032FC"/>
    <w:rsid w:val="00C03F80"/>
    <w:rsid w:val="00C0406F"/>
    <w:rsid w:val="00C0459B"/>
    <w:rsid w:val="00C053F7"/>
    <w:rsid w:val="00C0546E"/>
    <w:rsid w:val="00C062F0"/>
    <w:rsid w:val="00C0681D"/>
    <w:rsid w:val="00C06C47"/>
    <w:rsid w:val="00C0791D"/>
    <w:rsid w:val="00C105A8"/>
    <w:rsid w:val="00C10A32"/>
    <w:rsid w:val="00C12FFF"/>
    <w:rsid w:val="00C13B62"/>
    <w:rsid w:val="00C13F40"/>
    <w:rsid w:val="00C153F1"/>
    <w:rsid w:val="00C16DD5"/>
    <w:rsid w:val="00C1774A"/>
    <w:rsid w:val="00C17BD0"/>
    <w:rsid w:val="00C20A91"/>
    <w:rsid w:val="00C20F15"/>
    <w:rsid w:val="00C2106C"/>
    <w:rsid w:val="00C21995"/>
    <w:rsid w:val="00C227ED"/>
    <w:rsid w:val="00C22CA0"/>
    <w:rsid w:val="00C22EA3"/>
    <w:rsid w:val="00C22F1D"/>
    <w:rsid w:val="00C258FB"/>
    <w:rsid w:val="00C25D81"/>
    <w:rsid w:val="00C266DD"/>
    <w:rsid w:val="00C2796F"/>
    <w:rsid w:val="00C27F14"/>
    <w:rsid w:val="00C30884"/>
    <w:rsid w:val="00C30D5F"/>
    <w:rsid w:val="00C34B18"/>
    <w:rsid w:val="00C36DA6"/>
    <w:rsid w:val="00C36E86"/>
    <w:rsid w:val="00C37243"/>
    <w:rsid w:val="00C37720"/>
    <w:rsid w:val="00C40012"/>
    <w:rsid w:val="00C404C0"/>
    <w:rsid w:val="00C4056F"/>
    <w:rsid w:val="00C4066D"/>
    <w:rsid w:val="00C40F53"/>
    <w:rsid w:val="00C4223E"/>
    <w:rsid w:val="00C42925"/>
    <w:rsid w:val="00C4375A"/>
    <w:rsid w:val="00C43BBD"/>
    <w:rsid w:val="00C447D9"/>
    <w:rsid w:val="00C44943"/>
    <w:rsid w:val="00C44CE6"/>
    <w:rsid w:val="00C45A31"/>
    <w:rsid w:val="00C45A41"/>
    <w:rsid w:val="00C4627E"/>
    <w:rsid w:val="00C47099"/>
    <w:rsid w:val="00C47DF5"/>
    <w:rsid w:val="00C50026"/>
    <w:rsid w:val="00C52A0F"/>
    <w:rsid w:val="00C54590"/>
    <w:rsid w:val="00C54FD9"/>
    <w:rsid w:val="00C56A4A"/>
    <w:rsid w:val="00C5749A"/>
    <w:rsid w:val="00C5793B"/>
    <w:rsid w:val="00C57EA2"/>
    <w:rsid w:val="00C60EB6"/>
    <w:rsid w:val="00C61B32"/>
    <w:rsid w:val="00C61CB8"/>
    <w:rsid w:val="00C63605"/>
    <w:rsid w:val="00C63B2E"/>
    <w:rsid w:val="00C641C1"/>
    <w:rsid w:val="00C64BC5"/>
    <w:rsid w:val="00C64FBA"/>
    <w:rsid w:val="00C65D3A"/>
    <w:rsid w:val="00C65FB7"/>
    <w:rsid w:val="00C67BA8"/>
    <w:rsid w:val="00C70338"/>
    <w:rsid w:val="00C7089F"/>
    <w:rsid w:val="00C70EBF"/>
    <w:rsid w:val="00C73C8B"/>
    <w:rsid w:val="00C73E06"/>
    <w:rsid w:val="00C745E0"/>
    <w:rsid w:val="00C76282"/>
    <w:rsid w:val="00C7629C"/>
    <w:rsid w:val="00C8032F"/>
    <w:rsid w:val="00C8170C"/>
    <w:rsid w:val="00C81915"/>
    <w:rsid w:val="00C81F1E"/>
    <w:rsid w:val="00C83BA0"/>
    <w:rsid w:val="00C83C26"/>
    <w:rsid w:val="00C86C8C"/>
    <w:rsid w:val="00C901D7"/>
    <w:rsid w:val="00C90810"/>
    <w:rsid w:val="00C94D8D"/>
    <w:rsid w:val="00C96A09"/>
    <w:rsid w:val="00C96B92"/>
    <w:rsid w:val="00CA0879"/>
    <w:rsid w:val="00CA1376"/>
    <w:rsid w:val="00CA1477"/>
    <w:rsid w:val="00CA1882"/>
    <w:rsid w:val="00CA2B74"/>
    <w:rsid w:val="00CA2BDB"/>
    <w:rsid w:val="00CA3854"/>
    <w:rsid w:val="00CA39FD"/>
    <w:rsid w:val="00CA3D6E"/>
    <w:rsid w:val="00CA4AFC"/>
    <w:rsid w:val="00CA524E"/>
    <w:rsid w:val="00CA5441"/>
    <w:rsid w:val="00CA57A0"/>
    <w:rsid w:val="00CA5984"/>
    <w:rsid w:val="00CA6294"/>
    <w:rsid w:val="00CA6F05"/>
    <w:rsid w:val="00CA77D9"/>
    <w:rsid w:val="00CA7D1F"/>
    <w:rsid w:val="00CA7FDD"/>
    <w:rsid w:val="00CB02CF"/>
    <w:rsid w:val="00CB080A"/>
    <w:rsid w:val="00CB088D"/>
    <w:rsid w:val="00CB1E24"/>
    <w:rsid w:val="00CB345C"/>
    <w:rsid w:val="00CB4023"/>
    <w:rsid w:val="00CB4EA2"/>
    <w:rsid w:val="00CB50B8"/>
    <w:rsid w:val="00CB61D7"/>
    <w:rsid w:val="00CB66AE"/>
    <w:rsid w:val="00CB6C00"/>
    <w:rsid w:val="00CB6DC9"/>
    <w:rsid w:val="00CB778A"/>
    <w:rsid w:val="00CB77DC"/>
    <w:rsid w:val="00CC109A"/>
    <w:rsid w:val="00CC1F7A"/>
    <w:rsid w:val="00CC2376"/>
    <w:rsid w:val="00CC30CC"/>
    <w:rsid w:val="00CC51F4"/>
    <w:rsid w:val="00CC5DBC"/>
    <w:rsid w:val="00CC6F20"/>
    <w:rsid w:val="00CC6F95"/>
    <w:rsid w:val="00CD100E"/>
    <w:rsid w:val="00CD175A"/>
    <w:rsid w:val="00CD1C32"/>
    <w:rsid w:val="00CD1D3F"/>
    <w:rsid w:val="00CD2232"/>
    <w:rsid w:val="00CD25DF"/>
    <w:rsid w:val="00CD5338"/>
    <w:rsid w:val="00CD56A8"/>
    <w:rsid w:val="00CD67C9"/>
    <w:rsid w:val="00CD7421"/>
    <w:rsid w:val="00CE0207"/>
    <w:rsid w:val="00CE1578"/>
    <w:rsid w:val="00CE186E"/>
    <w:rsid w:val="00CE2316"/>
    <w:rsid w:val="00CE2CFC"/>
    <w:rsid w:val="00CE401B"/>
    <w:rsid w:val="00CE4320"/>
    <w:rsid w:val="00CE62E5"/>
    <w:rsid w:val="00CE63F6"/>
    <w:rsid w:val="00CF1183"/>
    <w:rsid w:val="00CF11A8"/>
    <w:rsid w:val="00CF16A3"/>
    <w:rsid w:val="00CF194D"/>
    <w:rsid w:val="00CF1E49"/>
    <w:rsid w:val="00CF2E19"/>
    <w:rsid w:val="00CF317C"/>
    <w:rsid w:val="00CF3E29"/>
    <w:rsid w:val="00CF4DD3"/>
    <w:rsid w:val="00CF4EFA"/>
    <w:rsid w:val="00CF5B9A"/>
    <w:rsid w:val="00CF6A01"/>
    <w:rsid w:val="00CF7F80"/>
    <w:rsid w:val="00D000B3"/>
    <w:rsid w:val="00D0089E"/>
    <w:rsid w:val="00D00A02"/>
    <w:rsid w:val="00D015F9"/>
    <w:rsid w:val="00D0236B"/>
    <w:rsid w:val="00D032B7"/>
    <w:rsid w:val="00D0348D"/>
    <w:rsid w:val="00D03BE6"/>
    <w:rsid w:val="00D05106"/>
    <w:rsid w:val="00D06775"/>
    <w:rsid w:val="00D10131"/>
    <w:rsid w:val="00D107C5"/>
    <w:rsid w:val="00D108D2"/>
    <w:rsid w:val="00D10E33"/>
    <w:rsid w:val="00D11F8E"/>
    <w:rsid w:val="00D13052"/>
    <w:rsid w:val="00D13839"/>
    <w:rsid w:val="00D14B88"/>
    <w:rsid w:val="00D16CF1"/>
    <w:rsid w:val="00D16E55"/>
    <w:rsid w:val="00D17472"/>
    <w:rsid w:val="00D177D8"/>
    <w:rsid w:val="00D17E53"/>
    <w:rsid w:val="00D2034D"/>
    <w:rsid w:val="00D204CF"/>
    <w:rsid w:val="00D2055A"/>
    <w:rsid w:val="00D236F8"/>
    <w:rsid w:val="00D242D7"/>
    <w:rsid w:val="00D249B8"/>
    <w:rsid w:val="00D25BFF"/>
    <w:rsid w:val="00D26DC4"/>
    <w:rsid w:val="00D26FC6"/>
    <w:rsid w:val="00D305D9"/>
    <w:rsid w:val="00D30EFE"/>
    <w:rsid w:val="00D32144"/>
    <w:rsid w:val="00D326E5"/>
    <w:rsid w:val="00D331E9"/>
    <w:rsid w:val="00D332BC"/>
    <w:rsid w:val="00D336A6"/>
    <w:rsid w:val="00D3564D"/>
    <w:rsid w:val="00D3587C"/>
    <w:rsid w:val="00D35E87"/>
    <w:rsid w:val="00D36FB2"/>
    <w:rsid w:val="00D3762A"/>
    <w:rsid w:val="00D37CB9"/>
    <w:rsid w:val="00D37F45"/>
    <w:rsid w:val="00D43128"/>
    <w:rsid w:val="00D43AB7"/>
    <w:rsid w:val="00D43C8A"/>
    <w:rsid w:val="00D452F2"/>
    <w:rsid w:val="00D45848"/>
    <w:rsid w:val="00D45E47"/>
    <w:rsid w:val="00D46C0F"/>
    <w:rsid w:val="00D477F4"/>
    <w:rsid w:val="00D5129B"/>
    <w:rsid w:val="00D52FCC"/>
    <w:rsid w:val="00D53CC7"/>
    <w:rsid w:val="00D54B98"/>
    <w:rsid w:val="00D54E34"/>
    <w:rsid w:val="00D55372"/>
    <w:rsid w:val="00D55564"/>
    <w:rsid w:val="00D55939"/>
    <w:rsid w:val="00D57060"/>
    <w:rsid w:val="00D571A6"/>
    <w:rsid w:val="00D575E3"/>
    <w:rsid w:val="00D6195B"/>
    <w:rsid w:val="00D61D2E"/>
    <w:rsid w:val="00D6267C"/>
    <w:rsid w:val="00D63D69"/>
    <w:rsid w:val="00D6646D"/>
    <w:rsid w:val="00D669B1"/>
    <w:rsid w:val="00D67B0D"/>
    <w:rsid w:val="00D706A6"/>
    <w:rsid w:val="00D71B64"/>
    <w:rsid w:val="00D721E4"/>
    <w:rsid w:val="00D7231D"/>
    <w:rsid w:val="00D73B02"/>
    <w:rsid w:val="00D74640"/>
    <w:rsid w:val="00D75106"/>
    <w:rsid w:val="00D752D8"/>
    <w:rsid w:val="00D75A7B"/>
    <w:rsid w:val="00D76107"/>
    <w:rsid w:val="00D77296"/>
    <w:rsid w:val="00D774E7"/>
    <w:rsid w:val="00D77612"/>
    <w:rsid w:val="00D8152B"/>
    <w:rsid w:val="00D81DD6"/>
    <w:rsid w:val="00D82381"/>
    <w:rsid w:val="00D8285B"/>
    <w:rsid w:val="00D82BC2"/>
    <w:rsid w:val="00D840E1"/>
    <w:rsid w:val="00D84211"/>
    <w:rsid w:val="00D857E0"/>
    <w:rsid w:val="00D8596F"/>
    <w:rsid w:val="00D8667F"/>
    <w:rsid w:val="00D87047"/>
    <w:rsid w:val="00D87657"/>
    <w:rsid w:val="00D9024F"/>
    <w:rsid w:val="00D90981"/>
    <w:rsid w:val="00D90F67"/>
    <w:rsid w:val="00D91B37"/>
    <w:rsid w:val="00D91C62"/>
    <w:rsid w:val="00D9259A"/>
    <w:rsid w:val="00D92C83"/>
    <w:rsid w:val="00D93578"/>
    <w:rsid w:val="00D94F8A"/>
    <w:rsid w:val="00D95E49"/>
    <w:rsid w:val="00D9742E"/>
    <w:rsid w:val="00DA03DE"/>
    <w:rsid w:val="00DA0FDB"/>
    <w:rsid w:val="00DA1739"/>
    <w:rsid w:val="00DA29A9"/>
    <w:rsid w:val="00DA454B"/>
    <w:rsid w:val="00DA497D"/>
    <w:rsid w:val="00DA4B31"/>
    <w:rsid w:val="00DA5499"/>
    <w:rsid w:val="00DA6408"/>
    <w:rsid w:val="00DA6804"/>
    <w:rsid w:val="00DA69A5"/>
    <w:rsid w:val="00DA723C"/>
    <w:rsid w:val="00DA7C7E"/>
    <w:rsid w:val="00DB04D4"/>
    <w:rsid w:val="00DB0A67"/>
    <w:rsid w:val="00DB0BD1"/>
    <w:rsid w:val="00DB13A7"/>
    <w:rsid w:val="00DB3E44"/>
    <w:rsid w:val="00DB43F0"/>
    <w:rsid w:val="00DB48E2"/>
    <w:rsid w:val="00DB69D1"/>
    <w:rsid w:val="00DC0468"/>
    <w:rsid w:val="00DC0A7F"/>
    <w:rsid w:val="00DC4565"/>
    <w:rsid w:val="00DC4A8D"/>
    <w:rsid w:val="00DC4DE3"/>
    <w:rsid w:val="00DC4E60"/>
    <w:rsid w:val="00DC577A"/>
    <w:rsid w:val="00DC57A1"/>
    <w:rsid w:val="00DC6B7E"/>
    <w:rsid w:val="00DC78E5"/>
    <w:rsid w:val="00DD0121"/>
    <w:rsid w:val="00DD01F5"/>
    <w:rsid w:val="00DD1ED8"/>
    <w:rsid w:val="00DD2047"/>
    <w:rsid w:val="00DD286E"/>
    <w:rsid w:val="00DD2B99"/>
    <w:rsid w:val="00DD2C3B"/>
    <w:rsid w:val="00DD3186"/>
    <w:rsid w:val="00DD3668"/>
    <w:rsid w:val="00DD3B4C"/>
    <w:rsid w:val="00DD427C"/>
    <w:rsid w:val="00DD4E5B"/>
    <w:rsid w:val="00DD6840"/>
    <w:rsid w:val="00DD7A29"/>
    <w:rsid w:val="00DE0365"/>
    <w:rsid w:val="00DE0BD7"/>
    <w:rsid w:val="00DE139B"/>
    <w:rsid w:val="00DE21FD"/>
    <w:rsid w:val="00DE2319"/>
    <w:rsid w:val="00DE287A"/>
    <w:rsid w:val="00DE2ADE"/>
    <w:rsid w:val="00DE3B54"/>
    <w:rsid w:val="00DE3FC3"/>
    <w:rsid w:val="00DE42BB"/>
    <w:rsid w:val="00DE58FE"/>
    <w:rsid w:val="00DE67B5"/>
    <w:rsid w:val="00DE6BEA"/>
    <w:rsid w:val="00DF1CCB"/>
    <w:rsid w:val="00DF2903"/>
    <w:rsid w:val="00DF3386"/>
    <w:rsid w:val="00DF35D1"/>
    <w:rsid w:val="00DF3936"/>
    <w:rsid w:val="00DF5423"/>
    <w:rsid w:val="00DF5836"/>
    <w:rsid w:val="00DF70B2"/>
    <w:rsid w:val="00DF776A"/>
    <w:rsid w:val="00DF7D3E"/>
    <w:rsid w:val="00E001C4"/>
    <w:rsid w:val="00E004DB"/>
    <w:rsid w:val="00E0086E"/>
    <w:rsid w:val="00E009C6"/>
    <w:rsid w:val="00E00BEC"/>
    <w:rsid w:val="00E00D93"/>
    <w:rsid w:val="00E018EF"/>
    <w:rsid w:val="00E029F4"/>
    <w:rsid w:val="00E0394C"/>
    <w:rsid w:val="00E0655C"/>
    <w:rsid w:val="00E069EA"/>
    <w:rsid w:val="00E07107"/>
    <w:rsid w:val="00E0755E"/>
    <w:rsid w:val="00E100DD"/>
    <w:rsid w:val="00E12A6C"/>
    <w:rsid w:val="00E12DCB"/>
    <w:rsid w:val="00E13F5B"/>
    <w:rsid w:val="00E15AE1"/>
    <w:rsid w:val="00E163AE"/>
    <w:rsid w:val="00E253C7"/>
    <w:rsid w:val="00E25C7C"/>
    <w:rsid w:val="00E27922"/>
    <w:rsid w:val="00E325A6"/>
    <w:rsid w:val="00E354FE"/>
    <w:rsid w:val="00E362AE"/>
    <w:rsid w:val="00E372D0"/>
    <w:rsid w:val="00E37F14"/>
    <w:rsid w:val="00E4038A"/>
    <w:rsid w:val="00E428B0"/>
    <w:rsid w:val="00E435B7"/>
    <w:rsid w:val="00E43739"/>
    <w:rsid w:val="00E457D3"/>
    <w:rsid w:val="00E47452"/>
    <w:rsid w:val="00E47500"/>
    <w:rsid w:val="00E47901"/>
    <w:rsid w:val="00E50E3D"/>
    <w:rsid w:val="00E50F91"/>
    <w:rsid w:val="00E513D1"/>
    <w:rsid w:val="00E52035"/>
    <w:rsid w:val="00E53038"/>
    <w:rsid w:val="00E5335A"/>
    <w:rsid w:val="00E53B87"/>
    <w:rsid w:val="00E53D42"/>
    <w:rsid w:val="00E5585A"/>
    <w:rsid w:val="00E55869"/>
    <w:rsid w:val="00E55B9F"/>
    <w:rsid w:val="00E56084"/>
    <w:rsid w:val="00E57B45"/>
    <w:rsid w:val="00E60A3C"/>
    <w:rsid w:val="00E60E29"/>
    <w:rsid w:val="00E615AB"/>
    <w:rsid w:val="00E61712"/>
    <w:rsid w:val="00E61FB7"/>
    <w:rsid w:val="00E6507F"/>
    <w:rsid w:val="00E65AC7"/>
    <w:rsid w:val="00E678A7"/>
    <w:rsid w:val="00E67C04"/>
    <w:rsid w:val="00E67F3F"/>
    <w:rsid w:val="00E71020"/>
    <w:rsid w:val="00E7105D"/>
    <w:rsid w:val="00E71393"/>
    <w:rsid w:val="00E72B76"/>
    <w:rsid w:val="00E73152"/>
    <w:rsid w:val="00E73654"/>
    <w:rsid w:val="00E73D1A"/>
    <w:rsid w:val="00E75219"/>
    <w:rsid w:val="00E75EC0"/>
    <w:rsid w:val="00E7740C"/>
    <w:rsid w:val="00E774F1"/>
    <w:rsid w:val="00E83CE1"/>
    <w:rsid w:val="00E84BB2"/>
    <w:rsid w:val="00E855C4"/>
    <w:rsid w:val="00E85864"/>
    <w:rsid w:val="00E85F10"/>
    <w:rsid w:val="00E90D82"/>
    <w:rsid w:val="00E911D5"/>
    <w:rsid w:val="00E911F8"/>
    <w:rsid w:val="00E91624"/>
    <w:rsid w:val="00E929EB"/>
    <w:rsid w:val="00E92E06"/>
    <w:rsid w:val="00E93268"/>
    <w:rsid w:val="00E9375B"/>
    <w:rsid w:val="00E93E2C"/>
    <w:rsid w:val="00E94656"/>
    <w:rsid w:val="00E94C0E"/>
    <w:rsid w:val="00E94C78"/>
    <w:rsid w:val="00E955EA"/>
    <w:rsid w:val="00E95CFB"/>
    <w:rsid w:val="00E95F1E"/>
    <w:rsid w:val="00E96C5B"/>
    <w:rsid w:val="00E97A04"/>
    <w:rsid w:val="00E97EC1"/>
    <w:rsid w:val="00EA06F8"/>
    <w:rsid w:val="00EA0859"/>
    <w:rsid w:val="00EA0C6A"/>
    <w:rsid w:val="00EA2832"/>
    <w:rsid w:val="00EA2F82"/>
    <w:rsid w:val="00EA3A5B"/>
    <w:rsid w:val="00EA4BBF"/>
    <w:rsid w:val="00EA55D1"/>
    <w:rsid w:val="00EA5F2B"/>
    <w:rsid w:val="00EA61E3"/>
    <w:rsid w:val="00EA6BC9"/>
    <w:rsid w:val="00EA71A6"/>
    <w:rsid w:val="00EA724C"/>
    <w:rsid w:val="00EA7B61"/>
    <w:rsid w:val="00EB11B1"/>
    <w:rsid w:val="00EB16E8"/>
    <w:rsid w:val="00EB2308"/>
    <w:rsid w:val="00EB3132"/>
    <w:rsid w:val="00EB3C71"/>
    <w:rsid w:val="00EB3F5B"/>
    <w:rsid w:val="00EB4375"/>
    <w:rsid w:val="00EB4D2C"/>
    <w:rsid w:val="00EB4D78"/>
    <w:rsid w:val="00EB6A65"/>
    <w:rsid w:val="00EB6D18"/>
    <w:rsid w:val="00EB6DE4"/>
    <w:rsid w:val="00EB7994"/>
    <w:rsid w:val="00EB7A4D"/>
    <w:rsid w:val="00EC034A"/>
    <w:rsid w:val="00EC1CA8"/>
    <w:rsid w:val="00EC1DDC"/>
    <w:rsid w:val="00EC2926"/>
    <w:rsid w:val="00EC55AA"/>
    <w:rsid w:val="00EC58C8"/>
    <w:rsid w:val="00EC5D14"/>
    <w:rsid w:val="00EC6542"/>
    <w:rsid w:val="00EC7CF4"/>
    <w:rsid w:val="00ED0163"/>
    <w:rsid w:val="00ED0351"/>
    <w:rsid w:val="00ED105A"/>
    <w:rsid w:val="00ED14FC"/>
    <w:rsid w:val="00ED15D7"/>
    <w:rsid w:val="00ED1C50"/>
    <w:rsid w:val="00ED1C61"/>
    <w:rsid w:val="00ED1CD9"/>
    <w:rsid w:val="00ED2584"/>
    <w:rsid w:val="00ED2FDF"/>
    <w:rsid w:val="00ED34C3"/>
    <w:rsid w:val="00ED35FB"/>
    <w:rsid w:val="00ED36CF"/>
    <w:rsid w:val="00ED3BD2"/>
    <w:rsid w:val="00ED4174"/>
    <w:rsid w:val="00ED4534"/>
    <w:rsid w:val="00ED4B70"/>
    <w:rsid w:val="00ED4B7D"/>
    <w:rsid w:val="00ED5838"/>
    <w:rsid w:val="00ED628B"/>
    <w:rsid w:val="00ED701A"/>
    <w:rsid w:val="00EE0C90"/>
    <w:rsid w:val="00EE15C3"/>
    <w:rsid w:val="00EE5368"/>
    <w:rsid w:val="00EE59AE"/>
    <w:rsid w:val="00EE5DDE"/>
    <w:rsid w:val="00EE6156"/>
    <w:rsid w:val="00EE7D2C"/>
    <w:rsid w:val="00EF084C"/>
    <w:rsid w:val="00EF099C"/>
    <w:rsid w:val="00EF2BAA"/>
    <w:rsid w:val="00EF41D2"/>
    <w:rsid w:val="00EF5055"/>
    <w:rsid w:val="00F01851"/>
    <w:rsid w:val="00F01FBB"/>
    <w:rsid w:val="00F0290D"/>
    <w:rsid w:val="00F0300F"/>
    <w:rsid w:val="00F0461E"/>
    <w:rsid w:val="00F052B1"/>
    <w:rsid w:val="00F05B0A"/>
    <w:rsid w:val="00F064AC"/>
    <w:rsid w:val="00F068D0"/>
    <w:rsid w:val="00F06B42"/>
    <w:rsid w:val="00F06CD6"/>
    <w:rsid w:val="00F074A7"/>
    <w:rsid w:val="00F07BAB"/>
    <w:rsid w:val="00F10EED"/>
    <w:rsid w:val="00F1113B"/>
    <w:rsid w:val="00F11BC7"/>
    <w:rsid w:val="00F1317A"/>
    <w:rsid w:val="00F13615"/>
    <w:rsid w:val="00F1386F"/>
    <w:rsid w:val="00F144C8"/>
    <w:rsid w:val="00F15F81"/>
    <w:rsid w:val="00F16894"/>
    <w:rsid w:val="00F16AB5"/>
    <w:rsid w:val="00F16EA9"/>
    <w:rsid w:val="00F172D4"/>
    <w:rsid w:val="00F172D8"/>
    <w:rsid w:val="00F20321"/>
    <w:rsid w:val="00F218EC"/>
    <w:rsid w:val="00F222D5"/>
    <w:rsid w:val="00F23450"/>
    <w:rsid w:val="00F23D00"/>
    <w:rsid w:val="00F243CF"/>
    <w:rsid w:val="00F24910"/>
    <w:rsid w:val="00F25F16"/>
    <w:rsid w:val="00F267C1"/>
    <w:rsid w:val="00F26CF6"/>
    <w:rsid w:val="00F3095A"/>
    <w:rsid w:val="00F30C1F"/>
    <w:rsid w:val="00F3181B"/>
    <w:rsid w:val="00F31F6C"/>
    <w:rsid w:val="00F31F73"/>
    <w:rsid w:val="00F32A5C"/>
    <w:rsid w:val="00F3333D"/>
    <w:rsid w:val="00F33632"/>
    <w:rsid w:val="00F33CA0"/>
    <w:rsid w:val="00F35473"/>
    <w:rsid w:val="00F3588D"/>
    <w:rsid w:val="00F367CE"/>
    <w:rsid w:val="00F41426"/>
    <w:rsid w:val="00F41831"/>
    <w:rsid w:val="00F41FAB"/>
    <w:rsid w:val="00F421BB"/>
    <w:rsid w:val="00F458F9"/>
    <w:rsid w:val="00F45CB4"/>
    <w:rsid w:val="00F46174"/>
    <w:rsid w:val="00F46819"/>
    <w:rsid w:val="00F47E21"/>
    <w:rsid w:val="00F5019A"/>
    <w:rsid w:val="00F510AB"/>
    <w:rsid w:val="00F52668"/>
    <w:rsid w:val="00F53F04"/>
    <w:rsid w:val="00F54BDC"/>
    <w:rsid w:val="00F554C5"/>
    <w:rsid w:val="00F559DB"/>
    <w:rsid w:val="00F56276"/>
    <w:rsid w:val="00F562E3"/>
    <w:rsid w:val="00F57944"/>
    <w:rsid w:val="00F614DB"/>
    <w:rsid w:val="00F618C0"/>
    <w:rsid w:val="00F61BB9"/>
    <w:rsid w:val="00F6225D"/>
    <w:rsid w:val="00F63461"/>
    <w:rsid w:val="00F634A1"/>
    <w:rsid w:val="00F64193"/>
    <w:rsid w:val="00F641B2"/>
    <w:rsid w:val="00F65ECE"/>
    <w:rsid w:val="00F66B58"/>
    <w:rsid w:val="00F674FA"/>
    <w:rsid w:val="00F70012"/>
    <w:rsid w:val="00F71614"/>
    <w:rsid w:val="00F71E38"/>
    <w:rsid w:val="00F71F71"/>
    <w:rsid w:val="00F72B37"/>
    <w:rsid w:val="00F73260"/>
    <w:rsid w:val="00F736BB"/>
    <w:rsid w:val="00F74394"/>
    <w:rsid w:val="00F75C26"/>
    <w:rsid w:val="00F80225"/>
    <w:rsid w:val="00F81552"/>
    <w:rsid w:val="00F81DAB"/>
    <w:rsid w:val="00F82451"/>
    <w:rsid w:val="00F8359D"/>
    <w:rsid w:val="00F8445A"/>
    <w:rsid w:val="00F85013"/>
    <w:rsid w:val="00F85A8B"/>
    <w:rsid w:val="00F86430"/>
    <w:rsid w:val="00F86C7D"/>
    <w:rsid w:val="00F87415"/>
    <w:rsid w:val="00F874D4"/>
    <w:rsid w:val="00F87817"/>
    <w:rsid w:val="00F90616"/>
    <w:rsid w:val="00F90740"/>
    <w:rsid w:val="00F909E4"/>
    <w:rsid w:val="00F91736"/>
    <w:rsid w:val="00F91AC4"/>
    <w:rsid w:val="00F91D97"/>
    <w:rsid w:val="00F9252D"/>
    <w:rsid w:val="00F9291D"/>
    <w:rsid w:val="00F92DE3"/>
    <w:rsid w:val="00F92F63"/>
    <w:rsid w:val="00F93DBE"/>
    <w:rsid w:val="00F94371"/>
    <w:rsid w:val="00F94FF6"/>
    <w:rsid w:val="00F9698C"/>
    <w:rsid w:val="00F96D27"/>
    <w:rsid w:val="00F975CD"/>
    <w:rsid w:val="00F97A3E"/>
    <w:rsid w:val="00FA0B4A"/>
    <w:rsid w:val="00FA0BAE"/>
    <w:rsid w:val="00FA0F15"/>
    <w:rsid w:val="00FA1BDB"/>
    <w:rsid w:val="00FA2F94"/>
    <w:rsid w:val="00FA5720"/>
    <w:rsid w:val="00FA6A0C"/>
    <w:rsid w:val="00FB479A"/>
    <w:rsid w:val="00FB491B"/>
    <w:rsid w:val="00FB4C9E"/>
    <w:rsid w:val="00FB5975"/>
    <w:rsid w:val="00FB771E"/>
    <w:rsid w:val="00FC107E"/>
    <w:rsid w:val="00FC1820"/>
    <w:rsid w:val="00FC28CA"/>
    <w:rsid w:val="00FC2E6D"/>
    <w:rsid w:val="00FC35C8"/>
    <w:rsid w:val="00FC51E6"/>
    <w:rsid w:val="00FC527E"/>
    <w:rsid w:val="00FC54FB"/>
    <w:rsid w:val="00FC6039"/>
    <w:rsid w:val="00FC6912"/>
    <w:rsid w:val="00FC6A5C"/>
    <w:rsid w:val="00FC767D"/>
    <w:rsid w:val="00FC7C1E"/>
    <w:rsid w:val="00FD13FF"/>
    <w:rsid w:val="00FD2044"/>
    <w:rsid w:val="00FD261A"/>
    <w:rsid w:val="00FD40F7"/>
    <w:rsid w:val="00FD474E"/>
    <w:rsid w:val="00FD5B31"/>
    <w:rsid w:val="00FD5DE4"/>
    <w:rsid w:val="00FD67BD"/>
    <w:rsid w:val="00FD7C39"/>
    <w:rsid w:val="00FE0409"/>
    <w:rsid w:val="00FE195A"/>
    <w:rsid w:val="00FE234B"/>
    <w:rsid w:val="00FE2682"/>
    <w:rsid w:val="00FE45BF"/>
    <w:rsid w:val="00FE45CD"/>
    <w:rsid w:val="00FE4D60"/>
    <w:rsid w:val="00FE4FF3"/>
    <w:rsid w:val="00FE5457"/>
    <w:rsid w:val="00FE57BB"/>
    <w:rsid w:val="00FE5C19"/>
    <w:rsid w:val="00FF0296"/>
    <w:rsid w:val="00FF0734"/>
    <w:rsid w:val="00FF0987"/>
    <w:rsid w:val="00FF1440"/>
    <w:rsid w:val="00FF18BF"/>
    <w:rsid w:val="00FF1BE6"/>
    <w:rsid w:val="00FF2DF1"/>
    <w:rsid w:val="00FF3FAC"/>
    <w:rsid w:val="00FF5171"/>
    <w:rsid w:val="00FF5D6D"/>
    <w:rsid w:val="00FF65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B9039"/>
  <w15:docId w15:val="{0B67A1C9-1006-E440-AEDE-C78E45023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3D9"/>
    <w:pPr>
      <w:spacing w:after="0" w:line="480" w:lineRule="auto"/>
      <w:ind w:firstLine="720"/>
    </w:pPr>
    <w:rPr>
      <w:rFonts w:ascii="Times New Roman" w:hAnsi="Times New Roman"/>
      <w:sz w:val="24"/>
      <w:lang w:val="en-US"/>
    </w:rPr>
  </w:style>
  <w:style w:type="paragraph" w:styleId="Heading1">
    <w:name w:val="heading 1"/>
    <w:basedOn w:val="Normal"/>
    <w:next w:val="Normal"/>
    <w:link w:val="Heading1Char"/>
    <w:uiPriority w:val="9"/>
    <w:qFormat/>
    <w:rsid w:val="002D7578"/>
    <w:pPr>
      <w:keepNext/>
      <w:keepLines/>
      <w:spacing w:before="24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2D7578"/>
    <w:pPr>
      <w:keepNext/>
      <w:keepLines/>
      <w:spacing w:before="40" w:after="240"/>
      <w:jc w:val="center"/>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D40C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message">
    <w:name w:val="Text message"/>
    <w:basedOn w:val="NoSpacing"/>
    <w:qFormat/>
    <w:rsid w:val="00CC2376"/>
    <w:pPr>
      <w:spacing w:after="240" w:line="240" w:lineRule="auto"/>
      <w:ind w:left="1440" w:firstLine="0"/>
    </w:pPr>
    <w:rPr>
      <w:rFonts w:cs="Arial"/>
      <w:b/>
      <w:szCs w:val="24"/>
    </w:rPr>
  </w:style>
  <w:style w:type="paragraph" w:styleId="NoSpacing">
    <w:name w:val="No Spacing"/>
    <w:qFormat/>
    <w:rsid w:val="00FD7C39"/>
    <w:pPr>
      <w:spacing w:after="0" w:line="480" w:lineRule="auto"/>
      <w:ind w:firstLine="720"/>
    </w:pPr>
    <w:rPr>
      <w:rFonts w:ascii="Times New Roman" w:hAnsi="Times New Roman"/>
      <w:sz w:val="24"/>
    </w:rPr>
  </w:style>
  <w:style w:type="character" w:customStyle="1" w:styleId="Heading1Char">
    <w:name w:val="Heading 1 Char"/>
    <w:basedOn w:val="DefaultParagraphFont"/>
    <w:link w:val="Heading1"/>
    <w:uiPriority w:val="9"/>
    <w:rsid w:val="002D757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2D7578"/>
    <w:rPr>
      <w:rFonts w:ascii="Times New Roman" w:eastAsiaTheme="majorEastAsia" w:hAnsi="Times New Roman" w:cstheme="majorBidi"/>
      <w:b/>
      <w:sz w:val="24"/>
      <w:szCs w:val="26"/>
    </w:rPr>
  </w:style>
  <w:style w:type="character" w:styleId="CommentReference">
    <w:name w:val="annotation reference"/>
    <w:basedOn w:val="DefaultParagraphFont"/>
    <w:uiPriority w:val="99"/>
    <w:semiHidden/>
    <w:unhideWhenUsed/>
    <w:rsid w:val="003D6589"/>
    <w:rPr>
      <w:sz w:val="18"/>
      <w:szCs w:val="18"/>
    </w:rPr>
  </w:style>
  <w:style w:type="paragraph" w:styleId="CommentText">
    <w:name w:val="annotation text"/>
    <w:basedOn w:val="Normal"/>
    <w:link w:val="CommentTextChar"/>
    <w:uiPriority w:val="99"/>
    <w:semiHidden/>
    <w:unhideWhenUsed/>
    <w:rsid w:val="003D6589"/>
    <w:pPr>
      <w:spacing w:line="240" w:lineRule="auto"/>
    </w:pPr>
    <w:rPr>
      <w:szCs w:val="24"/>
    </w:rPr>
  </w:style>
  <w:style w:type="character" w:customStyle="1" w:styleId="CommentTextChar">
    <w:name w:val="Comment Text Char"/>
    <w:basedOn w:val="DefaultParagraphFont"/>
    <w:link w:val="CommentText"/>
    <w:uiPriority w:val="99"/>
    <w:semiHidden/>
    <w:rsid w:val="003D6589"/>
    <w:rPr>
      <w:rFonts w:ascii="Times New Roman" w:hAnsi="Times New Roman"/>
      <w:sz w:val="24"/>
      <w:szCs w:val="24"/>
      <w:lang w:val="en-US"/>
    </w:rPr>
  </w:style>
  <w:style w:type="paragraph" w:styleId="CommentSubject">
    <w:name w:val="annotation subject"/>
    <w:basedOn w:val="CommentText"/>
    <w:next w:val="CommentText"/>
    <w:link w:val="CommentSubjectChar"/>
    <w:uiPriority w:val="99"/>
    <w:semiHidden/>
    <w:unhideWhenUsed/>
    <w:rsid w:val="003D6589"/>
    <w:rPr>
      <w:b/>
      <w:bCs/>
      <w:sz w:val="20"/>
      <w:szCs w:val="20"/>
    </w:rPr>
  </w:style>
  <w:style w:type="character" w:customStyle="1" w:styleId="CommentSubjectChar">
    <w:name w:val="Comment Subject Char"/>
    <w:basedOn w:val="CommentTextChar"/>
    <w:link w:val="CommentSubject"/>
    <w:uiPriority w:val="99"/>
    <w:semiHidden/>
    <w:rsid w:val="003D6589"/>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3D6589"/>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D6589"/>
    <w:rPr>
      <w:rFonts w:ascii="Times New Roman" w:hAnsi="Times New Roman" w:cs="Times New Roman"/>
      <w:sz w:val="18"/>
      <w:szCs w:val="18"/>
      <w:lang w:val="en-US"/>
    </w:rPr>
  </w:style>
  <w:style w:type="paragraph" w:styleId="ListParagraph">
    <w:name w:val="List Paragraph"/>
    <w:basedOn w:val="Normal"/>
    <w:uiPriority w:val="34"/>
    <w:qFormat/>
    <w:rsid w:val="00273FDF"/>
    <w:pPr>
      <w:ind w:left="720"/>
      <w:contextualSpacing/>
    </w:pPr>
  </w:style>
  <w:style w:type="paragraph" w:styleId="Revision">
    <w:name w:val="Revision"/>
    <w:hidden/>
    <w:uiPriority w:val="99"/>
    <w:semiHidden/>
    <w:rsid w:val="0056282A"/>
    <w:pPr>
      <w:spacing w:after="0" w:line="240" w:lineRule="auto"/>
    </w:pPr>
    <w:rPr>
      <w:rFonts w:ascii="Times New Roman" w:hAnsi="Times New Roman"/>
      <w:sz w:val="24"/>
      <w:lang w:val="en-US"/>
    </w:rPr>
  </w:style>
  <w:style w:type="character" w:styleId="Emphasis">
    <w:name w:val="Emphasis"/>
    <w:aliases w:val="stand manuscript formatting"/>
    <w:basedOn w:val="DefaultParagraphFont"/>
    <w:uiPriority w:val="20"/>
    <w:qFormat/>
    <w:rsid w:val="00267C31"/>
    <w:rPr>
      <w:i/>
      <w:iCs/>
    </w:rPr>
  </w:style>
  <w:style w:type="character" w:customStyle="1" w:styleId="Heading3Char">
    <w:name w:val="Heading 3 Char"/>
    <w:basedOn w:val="DefaultParagraphFont"/>
    <w:link w:val="Heading3"/>
    <w:uiPriority w:val="9"/>
    <w:semiHidden/>
    <w:rsid w:val="008D40C1"/>
    <w:rPr>
      <w:rFonts w:asciiTheme="majorHAnsi" w:eastAsiaTheme="majorEastAsia" w:hAnsiTheme="majorHAnsi" w:cstheme="majorBidi"/>
      <w:b/>
      <w:bCs/>
      <w:color w:val="4F81BD" w:themeColor="accent1"/>
      <w:sz w:val="24"/>
      <w:lang w:val="en-US"/>
    </w:rPr>
  </w:style>
  <w:style w:type="character" w:styleId="Hyperlink">
    <w:name w:val="Hyperlink"/>
    <w:basedOn w:val="DefaultParagraphFont"/>
    <w:uiPriority w:val="99"/>
    <w:unhideWhenUsed/>
    <w:rsid w:val="00947EF0"/>
    <w:rPr>
      <w:color w:val="0000FF" w:themeColor="hyperlink"/>
      <w:u w:val="single"/>
    </w:rPr>
  </w:style>
  <w:style w:type="character" w:customStyle="1" w:styleId="x-el">
    <w:name w:val="x-el"/>
    <w:basedOn w:val="DefaultParagraphFont"/>
    <w:rsid w:val="00DA7C7E"/>
  </w:style>
  <w:style w:type="character" w:styleId="FollowedHyperlink">
    <w:name w:val="FollowedHyperlink"/>
    <w:basedOn w:val="DefaultParagraphFont"/>
    <w:uiPriority w:val="99"/>
    <w:semiHidden/>
    <w:unhideWhenUsed/>
    <w:rsid w:val="00CF4EFA"/>
    <w:rPr>
      <w:color w:val="800080" w:themeColor="followedHyperlink"/>
      <w:u w:val="single"/>
    </w:rPr>
  </w:style>
  <w:style w:type="character" w:styleId="UnresolvedMention">
    <w:name w:val="Unresolved Mention"/>
    <w:basedOn w:val="DefaultParagraphFont"/>
    <w:uiPriority w:val="99"/>
    <w:semiHidden/>
    <w:unhideWhenUsed/>
    <w:rsid w:val="00B46D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043301">
      <w:bodyDiv w:val="1"/>
      <w:marLeft w:val="0"/>
      <w:marRight w:val="0"/>
      <w:marTop w:val="0"/>
      <w:marBottom w:val="0"/>
      <w:divBdr>
        <w:top w:val="none" w:sz="0" w:space="0" w:color="auto"/>
        <w:left w:val="none" w:sz="0" w:space="0" w:color="auto"/>
        <w:bottom w:val="none" w:sz="0" w:space="0" w:color="auto"/>
        <w:right w:val="none" w:sz="0" w:space="0" w:color="auto"/>
      </w:divBdr>
    </w:div>
    <w:div w:id="571962759">
      <w:bodyDiv w:val="1"/>
      <w:marLeft w:val="0"/>
      <w:marRight w:val="0"/>
      <w:marTop w:val="0"/>
      <w:marBottom w:val="0"/>
      <w:divBdr>
        <w:top w:val="none" w:sz="0" w:space="0" w:color="auto"/>
        <w:left w:val="none" w:sz="0" w:space="0" w:color="auto"/>
        <w:bottom w:val="none" w:sz="0" w:space="0" w:color="auto"/>
        <w:right w:val="none" w:sz="0" w:space="0" w:color="auto"/>
      </w:divBdr>
    </w:div>
    <w:div w:id="726875457">
      <w:bodyDiv w:val="1"/>
      <w:marLeft w:val="0"/>
      <w:marRight w:val="0"/>
      <w:marTop w:val="0"/>
      <w:marBottom w:val="0"/>
      <w:divBdr>
        <w:top w:val="none" w:sz="0" w:space="0" w:color="auto"/>
        <w:left w:val="none" w:sz="0" w:space="0" w:color="auto"/>
        <w:bottom w:val="none" w:sz="0" w:space="0" w:color="auto"/>
        <w:right w:val="none" w:sz="0" w:space="0" w:color="auto"/>
      </w:divBdr>
    </w:div>
    <w:div w:id="928468215">
      <w:bodyDiv w:val="1"/>
      <w:marLeft w:val="0"/>
      <w:marRight w:val="0"/>
      <w:marTop w:val="0"/>
      <w:marBottom w:val="0"/>
      <w:divBdr>
        <w:top w:val="none" w:sz="0" w:space="0" w:color="auto"/>
        <w:left w:val="none" w:sz="0" w:space="0" w:color="auto"/>
        <w:bottom w:val="none" w:sz="0" w:space="0" w:color="auto"/>
        <w:right w:val="none" w:sz="0" w:space="0" w:color="auto"/>
      </w:divBdr>
    </w:div>
    <w:div w:id="979841345">
      <w:bodyDiv w:val="1"/>
      <w:marLeft w:val="0"/>
      <w:marRight w:val="0"/>
      <w:marTop w:val="0"/>
      <w:marBottom w:val="0"/>
      <w:divBdr>
        <w:top w:val="none" w:sz="0" w:space="0" w:color="auto"/>
        <w:left w:val="none" w:sz="0" w:space="0" w:color="auto"/>
        <w:bottom w:val="none" w:sz="0" w:space="0" w:color="auto"/>
        <w:right w:val="none" w:sz="0" w:space="0" w:color="auto"/>
      </w:divBdr>
    </w:div>
    <w:div w:id="1171528283">
      <w:bodyDiv w:val="1"/>
      <w:marLeft w:val="0"/>
      <w:marRight w:val="0"/>
      <w:marTop w:val="0"/>
      <w:marBottom w:val="0"/>
      <w:divBdr>
        <w:top w:val="none" w:sz="0" w:space="0" w:color="auto"/>
        <w:left w:val="none" w:sz="0" w:space="0" w:color="auto"/>
        <w:bottom w:val="none" w:sz="0" w:space="0" w:color="auto"/>
        <w:right w:val="none" w:sz="0" w:space="0" w:color="auto"/>
      </w:divBdr>
    </w:div>
    <w:div w:id="1819951669">
      <w:bodyDiv w:val="1"/>
      <w:marLeft w:val="0"/>
      <w:marRight w:val="0"/>
      <w:marTop w:val="0"/>
      <w:marBottom w:val="0"/>
      <w:divBdr>
        <w:top w:val="none" w:sz="0" w:space="0" w:color="auto"/>
        <w:left w:val="none" w:sz="0" w:space="0" w:color="auto"/>
        <w:bottom w:val="none" w:sz="0" w:space="0" w:color="auto"/>
        <w:right w:val="none" w:sz="0" w:space="0" w:color="auto"/>
      </w:divBdr>
      <w:divsChild>
        <w:div w:id="1603369392">
          <w:marLeft w:val="0"/>
          <w:marRight w:val="0"/>
          <w:marTop w:val="0"/>
          <w:marBottom w:val="0"/>
          <w:divBdr>
            <w:top w:val="none" w:sz="0" w:space="0" w:color="auto"/>
            <w:left w:val="none" w:sz="0" w:space="0" w:color="auto"/>
            <w:bottom w:val="none" w:sz="0" w:space="0" w:color="auto"/>
            <w:right w:val="none" w:sz="0" w:space="0" w:color="auto"/>
          </w:divBdr>
        </w:div>
        <w:div w:id="1869877493">
          <w:marLeft w:val="0"/>
          <w:marRight w:val="0"/>
          <w:marTop w:val="0"/>
          <w:marBottom w:val="0"/>
          <w:divBdr>
            <w:top w:val="none" w:sz="0" w:space="0" w:color="auto"/>
            <w:left w:val="none" w:sz="0" w:space="0" w:color="auto"/>
            <w:bottom w:val="none" w:sz="0" w:space="0" w:color="auto"/>
            <w:right w:val="none" w:sz="0" w:space="0" w:color="auto"/>
          </w:divBdr>
        </w:div>
        <w:div w:id="433210468">
          <w:marLeft w:val="0"/>
          <w:marRight w:val="0"/>
          <w:marTop w:val="0"/>
          <w:marBottom w:val="0"/>
          <w:divBdr>
            <w:top w:val="none" w:sz="0" w:space="0" w:color="auto"/>
            <w:left w:val="none" w:sz="0" w:space="0" w:color="auto"/>
            <w:bottom w:val="none" w:sz="0" w:space="0" w:color="auto"/>
            <w:right w:val="none" w:sz="0" w:space="0" w:color="auto"/>
          </w:divBdr>
        </w:div>
        <w:div w:id="1263953959">
          <w:marLeft w:val="0"/>
          <w:marRight w:val="0"/>
          <w:marTop w:val="0"/>
          <w:marBottom w:val="0"/>
          <w:divBdr>
            <w:top w:val="none" w:sz="0" w:space="0" w:color="auto"/>
            <w:left w:val="none" w:sz="0" w:space="0" w:color="auto"/>
            <w:bottom w:val="none" w:sz="0" w:space="0" w:color="auto"/>
            <w:right w:val="none" w:sz="0" w:space="0" w:color="auto"/>
          </w:divBdr>
        </w:div>
        <w:div w:id="1424959460">
          <w:marLeft w:val="0"/>
          <w:marRight w:val="0"/>
          <w:marTop w:val="0"/>
          <w:marBottom w:val="0"/>
          <w:divBdr>
            <w:top w:val="none" w:sz="0" w:space="0" w:color="auto"/>
            <w:left w:val="none" w:sz="0" w:space="0" w:color="auto"/>
            <w:bottom w:val="none" w:sz="0" w:space="0" w:color="auto"/>
            <w:right w:val="none" w:sz="0" w:space="0" w:color="auto"/>
          </w:divBdr>
        </w:div>
        <w:div w:id="1646348478">
          <w:marLeft w:val="0"/>
          <w:marRight w:val="0"/>
          <w:marTop w:val="0"/>
          <w:marBottom w:val="0"/>
          <w:divBdr>
            <w:top w:val="none" w:sz="0" w:space="0" w:color="auto"/>
            <w:left w:val="none" w:sz="0" w:space="0" w:color="auto"/>
            <w:bottom w:val="none" w:sz="0" w:space="0" w:color="auto"/>
            <w:right w:val="none" w:sz="0" w:space="0" w:color="auto"/>
          </w:divBdr>
        </w:div>
        <w:div w:id="978803267">
          <w:marLeft w:val="0"/>
          <w:marRight w:val="0"/>
          <w:marTop w:val="0"/>
          <w:marBottom w:val="0"/>
          <w:divBdr>
            <w:top w:val="none" w:sz="0" w:space="0" w:color="auto"/>
            <w:left w:val="none" w:sz="0" w:space="0" w:color="auto"/>
            <w:bottom w:val="none" w:sz="0" w:space="0" w:color="auto"/>
            <w:right w:val="none" w:sz="0" w:space="0" w:color="auto"/>
          </w:divBdr>
        </w:div>
        <w:div w:id="1854101763">
          <w:marLeft w:val="0"/>
          <w:marRight w:val="0"/>
          <w:marTop w:val="0"/>
          <w:marBottom w:val="0"/>
          <w:divBdr>
            <w:top w:val="none" w:sz="0" w:space="0" w:color="auto"/>
            <w:left w:val="none" w:sz="0" w:space="0" w:color="auto"/>
            <w:bottom w:val="none" w:sz="0" w:space="0" w:color="auto"/>
            <w:right w:val="none" w:sz="0" w:space="0" w:color="auto"/>
          </w:divBdr>
        </w:div>
        <w:div w:id="1483233664">
          <w:marLeft w:val="0"/>
          <w:marRight w:val="0"/>
          <w:marTop w:val="0"/>
          <w:marBottom w:val="0"/>
          <w:divBdr>
            <w:top w:val="none" w:sz="0" w:space="0" w:color="auto"/>
            <w:left w:val="none" w:sz="0" w:space="0" w:color="auto"/>
            <w:bottom w:val="none" w:sz="0" w:space="0" w:color="auto"/>
            <w:right w:val="none" w:sz="0" w:space="0" w:color="auto"/>
          </w:divBdr>
        </w:div>
        <w:div w:id="646663913">
          <w:marLeft w:val="0"/>
          <w:marRight w:val="0"/>
          <w:marTop w:val="0"/>
          <w:marBottom w:val="0"/>
          <w:divBdr>
            <w:top w:val="none" w:sz="0" w:space="0" w:color="auto"/>
            <w:left w:val="none" w:sz="0" w:space="0" w:color="auto"/>
            <w:bottom w:val="none" w:sz="0" w:space="0" w:color="auto"/>
            <w:right w:val="none" w:sz="0" w:space="0" w:color="auto"/>
          </w:divBdr>
        </w:div>
        <w:div w:id="1503155536">
          <w:marLeft w:val="0"/>
          <w:marRight w:val="0"/>
          <w:marTop w:val="0"/>
          <w:marBottom w:val="0"/>
          <w:divBdr>
            <w:top w:val="none" w:sz="0" w:space="0" w:color="auto"/>
            <w:left w:val="none" w:sz="0" w:space="0" w:color="auto"/>
            <w:bottom w:val="none" w:sz="0" w:space="0" w:color="auto"/>
            <w:right w:val="none" w:sz="0" w:space="0" w:color="auto"/>
          </w:divBdr>
        </w:div>
        <w:div w:id="2094086617">
          <w:marLeft w:val="0"/>
          <w:marRight w:val="0"/>
          <w:marTop w:val="0"/>
          <w:marBottom w:val="0"/>
          <w:divBdr>
            <w:top w:val="none" w:sz="0" w:space="0" w:color="auto"/>
            <w:left w:val="none" w:sz="0" w:space="0" w:color="auto"/>
            <w:bottom w:val="none" w:sz="0" w:space="0" w:color="auto"/>
            <w:right w:val="none" w:sz="0" w:space="0" w:color="auto"/>
          </w:divBdr>
        </w:div>
        <w:div w:id="1714109313">
          <w:marLeft w:val="0"/>
          <w:marRight w:val="0"/>
          <w:marTop w:val="0"/>
          <w:marBottom w:val="0"/>
          <w:divBdr>
            <w:top w:val="none" w:sz="0" w:space="0" w:color="auto"/>
            <w:left w:val="none" w:sz="0" w:space="0" w:color="auto"/>
            <w:bottom w:val="none" w:sz="0" w:space="0" w:color="auto"/>
            <w:right w:val="none" w:sz="0" w:space="0" w:color="auto"/>
          </w:divBdr>
        </w:div>
        <w:div w:id="1821728819">
          <w:marLeft w:val="0"/>
          <w:marRight w:val="0"/>
          <w:marTop w:val="0"/>
          <w:marBottom w:val="0"/>
          <w:divBdr>
            <w:top w:val="none" w:sz="0" w:space="0" w:color="auto"/>
            <w:left w:val="none" w:sz="0" w:space="0" w:color="auto"/>
            <w:bottom w:val="none" w:sz="0" w:space="0" w:color="auto"/>
            <w:right w:val="none" w:sz="0" w:space="0" w:color="auto"/>
          </w:divBdr>
        </w:div>
        <w:div w:id="832142262">
          <w:marLeft w:val="0"/>
          <w:marRight w:val="0"/>
          <w:marTop w:val="0"/>
          <w:marBottom w:val="0"/>
          <w:divBdr>
            <w:top w:val="none" w:sz="0" w:space="0" w:color="auto"/>
            <w:left w:val="none" w:sz="0" w:space="0" w:color="auto"/>
            <w:bottom w:val="none" w:sz="0" w:space="0" w:color="auto"/>
            <w:right w:val="none" w:sz="0" w:space="0" w:color="auto"/>
          </w:divBdr>
        </w:div>
        <w:div w:id="357044226">
          <w:marLeft w:val="0"/>
          <w:marRight w:val="0"/>
          <w:marTop w:val="0"/>
          <w:marBottom w:val="0"/>
          <w:divBdr>
            <w:top w:val="none" w:sz="0" w:space="0" w:color="auto"/>
            <w:left w:val="none" w:sz="0" w:space="0" w:color="auto"/>
            <w:bottom w:val="none" w:sz="0" w:space="0" w:color="auto"/>
            <w:right w:val="none" w:sz="0" w:space="0" w:color="auto"/>
          </w:divBdr>
        </w:div>
        <w:div w:id="835610585">
          <w:marLeft w:val="0"/>
          <w:marRight w:val="0"/>
          <w:marTop w:val="0"/>
          <w:marBottom w:val="0"/>
          <w:divBdr>
            <w:top w:val="none" w:sz="0" w:space="0" w:color="auto"/>
            <w:left w:val="none" w:sz="0" w:space="0" w:color="auto"/>
            <w:bottom w:val="none" w:sz="0" w:space="0" w:color="auto"/>
            <w:right w:val="none" w:sz="0" w:space="0" w:color="auto"/>
          </w:divBdr>
        </w:div>
        <w:div w:id="376778920">
          <w:marLeft w:val="0"/>
          <w:marRight w:val="0"/>
          <w:marTop w:val="0"/>
          <w:marBottom w:val="0"/>
          <w:divBdr>
            <w:top w:val="none" w:sz="0" w:space="0" w:color="auto"/>
            <w:left w:val="none" w:sz="0" w:space="0" w:color="auto"/>
            <w:bottom w:val="none" w:sz="0" w:space="0" w:color="auto"/>
            <w:right w:val="none" w:sz="0" w:space="0" w:color="auto"/>
          </w:divBdr>
        </w:div>
        <w:div w:id="737745957">
          <w:marLeft w:val="0"/>
          <w:marRight w:val="0"/>
          <w:marTop w:val="0"/>
          <w:marBottom w:val="0"/>
          <w:divBdr>
            <w:top w:val="none" w:sz="0" w:space="0" w:color="auto"/>
            <w:left w:val="none" w:sz="0" w:space="0" w:color="auto"/>
            <w:bottom w:val="none" w:sz="0" w:space="0" w:color="auto"/>
            <w:right w:val="none" w:sz="0" w:space="0" w:color="auto"/>
          </w:divBdr>
        </w:div>
        <w:div w:id="1403142206">
          <w:marLeft w:val="0"/>
          <w:marRight w:val="0"/>
          <w:marTop w:val="0"/>
          <w:marBottom w:val="0"/>
          <w:divBdr>
            <w:top w:val="none" w:sz="0" w:space="0" w:color="auto"/>
            <w:left w:val="none" w:sz="0" w:space="0" w:color="auto"/>
            <w:bottom w:val="none" w:sz="0" w:space="0" w:color="auto"/>
            <w:right w:val="none" w:sz="0" w:space="0" w:color="auto"/>
          </w:divBdr>
        </w:div>
        <w:div w:id="313415286">
          <w:marLeft w:val="0"/>
          <w:marRight w:val="0"/>
          <w:marTop w:val="0"/>
          <w:marBottom w:val="0"/>
          <w:divBdr>
            <w:top w:val="none" w:sz="0" w:space="0" w:color="auto"/>
            <w:left w:val="none" w:sz="0" w:space="0" w:color="auto"/>
            <w:bottom w:val="none" w:sz="0" w:space="0" w:color="auto"/>
            <w:right w:val="none" w:sz="0" w:space="0" w:color="auto"/>
          </w:divBdr>
        </w:div>
        <w:div w:id="144779704">
          <w:marLeft w:val="0"/>
          <w:marRight w:val="0"/>
          <w:marTop w:val="0"/>
          <w:marBottom w:val="0"/>
          <w:divBdr>
            <w:top w:val="none" w:sz="0" w:space="0" w:color="auto"/>
            <w:left w:val="none" w:sz="0" w:space="0" w:color="auto"/>
            <w:bottom w:val="none" w:sz="0" w:space="0" w:color="auto"/>
            <w:right w:val="none" w:sz="0" w:space="0" w:color="auto"/>
          </w:divBdr>
        </w:div>
        <w:div w:id="367610684">
          <w:marLeft w:val="0"/>
          <w:marRight w:val="0"/>
          <w:marTop w:val="0"/>
          <w:marBottom w:val="0"/>
          <w:divBdr>
            <w:top w:val="none" w:sz="0" w:space="0" w:color="auto"/>
            <w:left w:val="none" w:sz="0" w:space="0" w:color="auto"/>
            <w:bottom w:val="none" w:sz="0" w:space="0" w:color="auto"/>
            <w:right w:val="none" w:sz="0" w:space="0" w:color="auto"/>
          </w:divBdr>
        </w:div>
        <w:div w:id="1554581490">
          <w:marLeft w:val="0"/>
          <w:marRight w:val="0"/>
          <w:marTop w:val="0"/>
          <w:marBottom w:val="0"/>
          <w:divBdr>
            <w:top w:val="none" w:sz="0" w:space="0" w:color="auto"/>
            <w:left w:val="none" w:sz="0" w:space="0" w:color="auto"/>
            <w:bottom w:val="none" w:sz="0" w:space="0" w:color="auto"/>
            <w:right w:val="none" w:sz="0" w:space="0" w:color="auto"/>
          </w:divBdr>
        </w:div>
        <w:div w:id="1465351012">
          <w:marLeft w:val="0"/>
          <w:marRight w:val="0"/>
          <w:marTop w:val="0"/>
          <w:marBottom w:val="0"/>
          <w:divBdr>
            <w:top w:val="none" w:sz="0" w:space="0" w:color="auto"/>
            <w:left w:val="none" w:sz="0" w:space="0" w:color="auto"/>
            <w:bottom w:val="none" w:sz="0" w:space="0" w:color="auto"/>
            <w:right w:val="none" w:sz="0" w:space="0" w:color="auto"/>
          </w:divBdr>
        </w:div>
        <w:div w:id="1564289862">
          <w:marLeft w:val="0"/>
          <w:marRight w:val="0"/>
          <w:marTop w:val="0"/>
          <w:marBottom w:val="0"/>
          <w:divBdr>
            <w:top w:val="none" w:sz="0" w:space="0" w:color="auto"/>
            <w:left w:val="none" w:sz="0" w:space="0" w:color="auto"/>
            <w:bottom w:val="none" w:sz="0" w:space="0" w:color="auto"/>
            <w:right w:val="none" w:sz="0" w:space="0" w:color="auto"/>
          </w:divBdr>
        </w:div>
        <w:div w:id="535511324">
          <w:marLeft w:val="0"/>
          <w:marRight w:val="0"/>
          <w:marTop w:val="0"/>
          <w:marBottom w:val="0"/>
          <w:divBdr>
            <w:top w:val="none" w:sz="0" w:space="0" w:color="auto"/>
            <w:left w:val="none" w:sz="0" w:space="0" w:color="auto"/>
            <w:bottom w:val="none" w:sz="0" w:space="0" w:color="auto"/>
            <w:right w:val="none" w:sz="0" w:space="0" w:color="auto"/>
          </w:divBdr>
        </w:div>
        <w:div w:id="2088451192">
          <w:marLeft w:val="0"/>
          <w:marRight w:val="0"/>
          <w:marTop w:val="0"/>
          <w:marBottom w:val="0"/>
          <w:divBdr>
            <w:top w:val="none" w:sz="0" w:space="0" w:color="auto"/>
            <w:left w:val="none" w:sz="0" w:space="0" w:color="auto"/>
            <w:bottom w:val="none" w:sz="0" w:space="0" w:color="auto"/>
            <w:right w:val="none" w:sz="0" w:space="0" w:color="auto"/>
          </w:divBdr>
        </w:div>
        <w:div w:id="1618293554">
          <w:marLeft w:val="0"/>
          <w:marRight w:val="0"/>
          <w:marTop w:val="0"/>
          <w:marBottom w:val="0"/>
          <w:divBdr>
            <w:top w:val="none" w:sz="0" w:space="0" w:color="auto"/>
            <w:left w:val="none" w:sz="0" w:space="0" w:color="auto"/>
            <w:bottom w:val="none" w:sz="0" w:space="0" w:color="auto"/>
            <w:right w:val="none" w:sz="0" w:space="0" w:color="auto"/>
          </w:divBdr>
        </w:div>
        <w:div w:id="557713183">
          <w:marLeft w:val="0"/>
          <w:marRight w:val="0"/>
          <w:marTop w:val="0"/>
          <w:marBottom w:val="0"/>
          <w:divBdr>
            <w:top w:val="none" w:sz="0" w:space="0" w:color="auto"/>
            <w:left w:val="none" w:sz="0" w:space="0" w:color="auto"/>
            <w:bottom w:val="none" w:sz="0" w:space="0" w:color="auto"/>
            <w:right w:val="none" w:sz="0" w:space="0" w:color="auto"/>
          </w:divBdr>
        </w:div>
        <w:div w:id="1123112737">
          <w:marLeft w:val="0"/>
          <w:marRight w:val="0"/>
          <w:marTop w:val="0"/>
          <w:marBottom w:val="0"/>
          <w:divBdr>
            <w:top w:val="none" w:sz="0" w:space="0" w:color="auto"/>
            <w:left w:val="none" w:sz="0" w:space="0" w:color="auto"/>
            <w:bottom w:val="none" w:sz="0" w:space="0" w:color="auto"/>
            <w:right w:val="none" w:sz="0" w:space="0" w:color="auto"/>
          </w:divBdr>
        </w:div>
        <w:div w:id="850291342">
          <w:marLeft w:val="0"/>
          <w:marRight w:val="0"/>
          <w:marTop w:val="0"/>
          <w:marBottom w:val="0"/>
          <w:divBdr>
            <w:top w:val="none" w:sz="0" w:space="0" w:color="auto"/>
            <w:left w:val="none" w:sz="0" w:space="0" w:color="auto"/>
            <w:bottom w:val="none" w:sz="0" w:space="0" w:color="auto"/>
            <w:right w:val="none" w:sz="0" w:space="0" w:color="auto"/>
          </w:divBdr>
        </w:div>
        <w:div w:id="1964120050">
          <w:marLeft w:val="0"/>
          <w:marRight w:val="0"/>
          <w:marTop w:val="0"/>
          <w:marBottom w:val="0"/>
          <w:divBdr>
            <w:top w:val="none" w:sz="0" w:space="0" w:color="auto"/>
            <w:left w:val="none" w:sz="0" w:space="0" w:color="auto"/>
            <w:bottom w:val="none" w:sz="0" w:space="0" w:color="auto"/>
            <w:right w:val="none" w:sz="0" w:space="0" w:color="auto"/>
          </w:divBdr>
        </w:div>
        <w:div w:id="1004818217">
          <w:marLeft w:val="0"/>
          <w:marRight w:val="0"/>
          <w:marTop w:val="0"/>
          <w:marBottom w:val="0"/>
          <w:divBdr>
            <w:top w:val="none" w:sz="0" w:space="0" w:color="auto"/>
            <w:left w:val="none" w:sz="0" w:space="0" w:color="auto"/>
            <w:bottom w:val="none" w:sz="0" w:space="0" w:color="auto"/>
            <w:right w:val="none" w:sz="0" w:space="0" w:color="auto"/>
          </w:divBdr>
        </w:div>
        <w:div w:id="2098817745">
          <w:marLeft w:val="0"/>
          <w:marRight w:val="0"/>
          <w:marTop w:val="0"/>
          <w:marBottom w:val="0"/>
          <w:divBdr>
            <w:top w:val="none" w:sz="0" w:space="0" w:color="auto"/>
            <w:left w:val="none" w:sz="0" w:space="0" w:color="auto"/>
            <w:bottom w:val="none" w:sz="0" w:space="0" w:color="auto"/>
            <w:right w:val="none" w:sz="0" w:space="0" w:color="auto"/>
          </w:divBdr>
        </w:div>
        <w:div w:id="14041552">
          <w:marLeft w:val="0"/>
          <w:marRight w:val="0"/>
          <w:marTop w:val="0"/>
          <w:marBottom w:val="0"/>
          <w:divBdr>
            <w:top w:val="none" w:sz="0" w:space="0" w:color="auto"/>
            <w:left w:val="none" w:sz="0" w:space="0" w:color="auto"/>
            <w:bottom w:val="none" w:sz="0" w:space="0" w:color="auto"/>
            <w:right w:val="none" w:sz="0" w:space="0" w:color="auto"/>
          </w:divBdr>
        </w:div>
        <w:div w:id="1456830588">
          <w:marLeft w:val="0"/>
          <w:marRight w:val="0"/>
          <w:marTop w:val="0"/>
          <w:marBottom w:val="0"/>
          <w:divBdr>
            <w:top w:val="none" w:sz="0" w:space="0" w:color="auto"/>
            <w:left w:val="none" w:sz="0" w:space="0" w:color="auto"/>
            <w:bottom w:val="none" w:sz="0" w:space="0" w:color="auto"/>
            <w:right w:val="none" w:sz="0" w:space="0" w:color="auto"/>
          </w:divBdr>
        </w:div>
        <w:div w:id="1304387175">
          <w:marLeft w:val="0"/>
          <w:marRight w:val="0"/>
          <w:marTop w:val="0"/>
          <w:marBottom w:val="0"/>
          <w:divBdr>
            <w:top w:val="none" w:sz="0" w:space="0" w:color="auto"/>
            <w:left w:val="none" w:sz="0" w:space="0" w:color="auto"/>
            <w:bottom w:val="none" w:sz="0" w:space="0" w:color="auto"/>
            <w:right w:val="none" w:sz="0" w:space="0" w:color="auto"/>
          </w:divBdr>
        </w:div>
        <w:div w:id="1064716385">
          <w:marLeft w:val="0"/>
          <w:marRight w:val="0"/>
          <w:marTop w:val="0"/>
          <w:marBottom w:val="0"/>
          <w:divBdr>
            <w:top w:val="none" w:sz="0" w:space="0" w:color="auto"/>
            <w:left w:val="none" w:sz="0" w:space="0" w:color="auto"/>
            <w:bottom w:val="none" w:sz="0" w:space="0" w:color="auto"/>
            <w:right w:val="none" w:sz="0" w:space="0" w:color="auto"/>
          </w:divBdr>
        </w:div>
        <w:div w:id="1043291158">
          <w:marLeft w:val="0"/>
          <w:marRight w:val="0"/>
          <w:marTop w:val="0"/>
          <w:marBottom w:val="0"/>
          <w:divBdr>
            <w:top w:val="none" w:sz="0" w:space="0" w:color="auto"/>
            <w:left w:val="none" w:sz="0" w:space="0" w:color="auto"/>
            <w:bottom w:val="none" w:sz="0" w:space="0" w:color="auto"/>
            <w:right w:val="none" w:sz="0" w:space="0" w:color="auto"/>
          </w:divBdr>
        </w:div>
        <w:div w:id="1650019025">
          <w:marLeft w:val="0"/>
          <w:marRight w:val="0"/>
          <w:marTop w:val="0"/>
          <w:marBottom w:val="0"/>
          <w:divBdr>
            <w:top w:val="none" w:sz="0" w:space="0" w:color="auto"/>
            <w:left w:val="none" w:sz="0" w:space="0" w:color="auto"/>
            <w:bottom w:val="none" w:sz="0" w:space="0" w:color="auto"/>
            <w:right w:val="none" w:sz="0" w:space="0" w:color="auto"/>
          </w:divBdr>
        </w:div>
        <w:div w:id="1604419280">
          <w:marLeft w:val="0"/>
          <w:marRight w:val="0"/>
          <w:marTop w:val="0"/>
          <w:marBottom w:val="0"/>
          <w:divBdr>
            <w:top w:val="none" w:sz="0" w:space="0" w:color="auto"/>
            <w:left w:val="none" w:sz="0" w:space="0" w:color="auto"/>
            <w:bottom w:val="none" w:sz="0" w:space="0" w:color="auto"/>
            <w:right w:val="none" w:sz="0" w:space="0" w:color="auto"/>
          </w:divBdr>
        </w:div>
        <w:div w:id="647978993">
          <w:marLeft w:val="0"/>
          <w:marRight w:val="0"/>
          <w:marTop w:val="0"/>
          <w:marBottom w:val="0"/>
          <w:divBdr>
            <w:top w:val="none" w:sz="0" w:space="0" w:color="auto"/>
            <w:left w:val="none" w:sz="0" w:space="0" w:color="auto"/>
            <w:bottom w:val="none" w:sz="0" w:space="0" w:color="auto"/>
            <w:right w:val="none" w:sz="0" w:space="0" w:color="auto"/>
          </w:divBdr>
        </w:div>
        <w:div w:id="987435668">
          <w:marLeft w:val="0"/>
          <w:marRight w:val="0"/>
          <w:marTop w:val="0"/>
          <w:marBottom w:val="0"/>
          <w:divBdr>
            <w:top w:val="none" w:sz="0" w:space="0" w:color="auto"/>
            <w:left w:val="none" w:sz="0" w:space="0" w:color="auto"/>
            <w:bottom w:val="none" w:sz="0" w:space="0" w:color="auto"/>
            <w:right w:val="none" w:sz="0" w:space="0" w:color="auto"/>
          </w:divBdr>
        </w:div>
        <w:div w:id="1231427839">
          <w:marLeft w:val="0"/>
          <w:marRight w:val="0"/>
          <w:marTop w:val="0"/>
          <w:marBottom w:val="0"/>
          <w:divBdr>
            <w:top w:val="none" w:sz="0" w:space="0" w:color="auto"/>
            <w:left w:val="none" w:sz="0" w:space="0" w:color="auto"/>
            <w:bottom w:val="none" w:sz="0" w:space="0" w:color="auto"/>
            <w:right w:val="none" w:sz="0" w:space="0" w:color="auto"/>
          </w:divBdr>
        </w:div>
        <w:div w:id="135488739">
          <w:marLeft w:val="0"/>
          <w:marRight w:val="0"/>
          <w:marTop w:val="0"/>
          <w:marBottom w:val="0"/>
          <w:divBdr>
            <w:top w:val="none" w:sz="0" w:space="0" w:color="auto"/>
            <w:left w:val="none" w:sz="0" w:space="0" w:color="auto"/>
            <w:bottom w:val="none" w:sz="0" w:space="0" w:color="auto"/>
            <w:right w:val="none" w:sz="0" w:space="0" w:color="auto"/>
          </w:divBdr>
        </w:div>
        <w:div w:id="1887792877">
          <w:marLeft w:val="0"/>
          <w:marRight w:val="0"/>
          <w:marTop w:val="0"/>
          <w:marBottom w:val="0"/>
          <w:divBdr>
            <w:top w:val="none" w:sz="0" w:space="0" w:color="auto"/>
            <w:left w:val="none" w:sz="0" w:space="0" w:color="auto"/>
            <w:bottom w:val="none" w:sz="0" w:space="0" w:color="auto"/>
            <w:right w:val="none" w:sz="0" w:space="0" w:color="auto"/>
          </w:divBdr>
        </w:div>
        <w:div w:id="783771490">
          <w:marLeft w:val="0"/>
          <w:marRight w:val="0"/>
          <w:marTop w:val="0"/>
          <w:marBottom w:val="0"/>
          <w:divBdr>
            <w:top w:val="none" w:sz="0" w:space="0" w:color="auto"/>
            <w:left w:val="none" w:sz="0" w:space="0" w:color="auto"/>
            <w:bottom w:val="none" w:sz="0" w:space="0" w:color="auto"/>
            <w:right w:val="none" w:sz="0" w:space="0" w:color="auto"/>
          </w:divBdr>
        </w:div>
        <w:div w:id="1119422029">
          <w:marLeft w:val="0"/>
          <w:marRight w:val="0"/>
          <w:marTop w:val="0"/>
          <w:marBottom w:val="0"/>
          <w:divBdr>
            <w:top w:val="none" w:sz="0" w:space="0" w:color="auto"/>
            <w:left w:val="none" w:sz="0" w:space="0" w:color="auto"/>
            <w:bottom w:val="none" w:sz="0" w:space="0" w:color="auto"/>
            <w:right w:val="none" w:sz="0" w:space="0" w:color="auto"/>
          </w:divBdr>
        </w:div>
        <w:div w:id="933510253">
          <w:marLeft w:val="0"/>
          <w:marRight w:val="0"/>
          <w:marTop w:val="0"/>
          <w:marBottom w:val="0"/>
          <w:divBdr>
            <w:top w:val="none" w:sz="0" w:space="0" w:color="auto"/>
            <w:left w:val="none" w:sz="0" w:space="0" w:color="auto"/>
            <w:bottom w:val="none" w:sz="0" w:space="0" w:color="auto"/>
            <w:right w:val="none" w:sz="0" w:space="0" w:color="auto"/>
          </w:divBdr>
        </w:div>
        <w:div w:id="1094283147">
          <w:marLeft w:val="0"/>
          <w:marRight w:val="0"/>
          <w:marTop w:val="0"/>
          <w:marBottom w:val="0"/>
          <w:divBdr>
            <w:top w:val="none" w:sz="0" w:space="0" w:color="auto"/>
            <w:left w:val="none" w:sz="0" w:space="0" w:color="auto"/>
            <w:bottom w:val="none" w:sz="0" w:space="0" w:color="auto"/>
            <w:right w:val="none" w:sz="0" w:space="0" w:color="auto"/>
          </w:divBdr>
        </w:div>
        <w:div w:id="1330332916">
          <w:marLeft w:val="0"/>
          <w:marRight w:val="0"/>
          <w:marTop w:val="0"/>
          <w:marBottom w:val="0"/>
          <w:divBdr>
            <w:top w:val="none" w:sz="0" w:space="0" w:color="auto"/>
            <w:left w:val="none" w:sz="0" w:space="0" w:color="auto"/>
            <w:bottom w:val="none" w:sz="0" w:space="0" w:color="auto"/>
            <w:right w:val="none" w:sz="0" w:space="0" w:color="auto"/>
          </w:divBdr>
        </w:div>
        <w:div w:id="1425955728">
          <w:marLeft w:val="0"/>
          <w:marRight w:val="0"/>
          <w:marTop w:val="0"/>
          <w:marBottom w:val="0"/>
          <w:divBdr>
            <w:top w:val="none" w:sz="0" w:space="0" w:color="auto"/>
            <w:left w:val="none" w:sz="0" w:space="0" w:color="auto"/>
            <w:bottom w:val="none" w:sz="0" w:space="0" w:color="auto"/>
            <w:right w:val="none" w:sz="0" w:space="0" w:color="auto"/>
          </w:divBdr>
        </w:div>
        <w:div w:id="1367177075">
          <w:marLeft w:val="0"/>
          <w:marRight w:val="0"/>
          <w:marTop w:val="0"/>
          <w:marBottom w:val="0"/>
          <w:divBdr>
            <w:top w:val="none" w:sz="0" w:space="0" w:color="auto"/>
            <w:left w:val="none" w:sz="0" w:space="0" w:color="auto"/>
            <w:bottom w:val="none" w:sz="0" w:space="0" w:color="auto"/>
            <w:right w:val="none" w:sz="0" w:space="0" w:color="auto"/>
          </w:divBdr>
        </w:div>
        <w:div w:id="894854504">
          <w:marLeft w:val="0"/>
          <w:marRight w:val="0"/>
          <w:marTop w:val="0"/>
          <w:marBottom w:val="0"/>
          <w:divBdr>
            <w:top w:val="none" w:sz="0" w:space="0" w:color="auto"/>
            <w:left w:val="none" w:sz="0" w:space="0" w:color="auto"/>
            <w:bottom w:val="none" w:sz="0" w:space="0" w:color="auto"/>
            <w:right w:val="none" w:sz="0" w:space="0" w:color="auto"/>
          </w:divBdr>
        </w:div>
        <w:div w:id="1947420704">
          <w:marLeft w:val="0"/>
          <w:marRight w:val="0"/>
          <w:marTop w:val="0"/>
          <w:marBottom w:val="0"/>
          <w:divBdr>
            <w:top w:val="none" w:sz="0" w:space="0" w:color="auto"/>
            <w:left w:val="none" w:sz="0" w:space="0" w:color="auto"/>
            <w:bottom w:val="none" w:sz="0" w:space="0" w:color="auto"/>
            <w:right w:val="none" w:sz="0" w:space="0" w:color="auto"/>
          </w:divBdr>
        </w:div>
        <w:div w:id="35400660">
          <w:marLeft w:val="0"/>
          <w:marRight w:val="0"/>
          <w:marTop w:val="0"/>
          <w:marBottom w:val="0"/>
          <w:divBdr>
            <w:top w:val="none" w:sz="0" w:space="0" w:color="auto"/>
            <w:left w:val="none" w:sz="0" w:space="0" w:color="auto"/>
            <w:bottom w:val="none" w:sz="0" w:space="0" w:color="auto"/>
            <w:right w:val="none" w:sz="0" w:space="0" w:color="auto"/>
          </w:divBdr>
        </w:div>
        <w:div w:id="1966309142">
          <w:marLeft w:val="0"/>
          <w:marRight w:val="0"/>
          <w:marTop w:val="0"/>
          <w:marBottom w:val="0"/>
          <w:divBdr>
            <w:top w:val="none" w:sz="0" w:space="0" w:color="auto"/>
            <w:left w:val="none" w:sz="0" w:space="0" w:color="auto"/>
            <w:bottom w:val="none" w:sz="0" w:space="0" w:color="auto"/>
            <w:right w:val="none" w:sz="0" w:space="0" w:color="auto"/>
          </w:divBdr>
        </w:div>
        <w:div w:id="654072323">
          <w:marLeft w:val="0"/>
          <w:marRight w:val="0"/>
          <w:marTop w:val="0"/>
          <w:marBottom w:val="0"/>
          <w:divBdr>
            <w:top w:val="none" w:sz="0" w:space="0" w:color="auto"/>
            <w:left w:val="none" w:sz="0" w:space="0" w:color="auto"/>
            <w:bottom w:val="none" w:sz="0" w:space="0" w:color="auto"/>
            <w:right w:val="none" w:sz="0" w:space="0" w:color="auto"/>
          </w:divBdr>
        </w:div>
        <w:div w:id="1346782189">
          <w:marLeft w:val="0"/>
          <w:marRight w:val="0"/>
          <w:marTop w:val="0"/>
          <w:marBottom w:val="0"/>
          <w:divBdr>
            <w:top w:val="none" w:sz="0" w:space="0" w:color="auto"/>
            <w:left w:val="none" w:sz="0" w:space="0" w:color="auto"/>
            <w:bottom w:val="none" w:sz="0" w:space="0" w:color="auto"/>
            <w:right w:val="none" w:sz="0" w:space="0" w:color="auto"/>
          </w:divBdr>
        </w:div>
        <w:div w:id="1912957317">
          <w:marLeft w:val="0"/>
          <w:marRight w:val="0"/>
          <w:marTop w:val="0"/>
          <w:marBottom w:val="0"/>
          <w:divBdr>
            <w:top w:val="none" w:sz="0" w:space="0" w:color="auto"/>
            <w:left w:val="none" w:sz="0" w:space="0" w:color="auto"/>
            <w:bottom w:val="none" w:sz="0" w:space="0" w:color="auto"/>
            <w:right w:val="none" w:sz="0" w:space="0" w:color="auto"/>
          </w:divBdr>
        </w:div>
        <w:div w:id="755974950">
          <w:marLeft w:val="0"/>
          <w:marRight w:val="0"/>
          <w:marTop w:val="0"/>
          <w:marBottom w:val="0"/>
          <w:divBdr>
            <w:top w:val="none" w:sz="0" w:space="0" w:color="auto"/>
            <w:left w:val="none" w:sz="0" w:space="0" w:color="auto"/>
            <w:bottom w:val="none" w:sz="0" w:space="0" w:color="auto"/>
            <w:right w:val="none" w:sz="0" w:space="0" w:color="auto"/>
          </w:divBdr>
        </w:div>
        <w:div w:id="837884270">
          <w:marLeft w:val="0"/>
          <w:marRight w:val="0"/>
          <w:marTop w:val="0"/>
          <w:marBottom w:val="0"/>
          <w:divBdr>
            <w:top w:val="none" w:sz="0" w:space="0" w:color="auto"/>
            <w:left w:val="none" w:sz="0" w:space="0" w:color="auto"/>
            <w:bottom w:val="none" w:sz="0" w:space="0" w:color="auto"/>
            <w:right w:val="none" w:sz="0" w:space="0" w:color="auto"/>
          </w:divBdr>
        </w:div>
        <w:div w:id="597905665">
          <w:marLeft w:val="0"/>
          <w:marRight w:val="0"/>
          <w:marTop w:val="0"/>
          <w:marBottom w:val="0"/>
          <w:divBdr>
            <w:top w:val="none" w:sz="0" w:space="0" w:color="auto"/>
            <w:left w:val="none" w:sz="0" w:space="0" w:color="auto"/>
            <w:bottom w:val="none" w:sz="0" w:space="0" w:color="auto"/>
            <w:right w:val="none" w:sz="0" w:space="0" w:color="auto"/>
          </w:divBdr>
        </w:div>
        <w:div w:id="842207931">
          <w:marLeft w:val="0"/>
          <w:marRight w:val="0"/>
          <w:marTop w:val="0"/>
          <w:marBottom w:val="0"/>
          <w:divBdr>
            <w:top w:val="none" w:sz="0" w:space="0" w:color="auto"/>
            <w:left w:val="none" w:sz="0" w:space="0" w:color="auto"/>
            <w:bottom w:val="none" w:sz="0" w:space="0" w:color="auto"/>
            <w:right w:val="none" w:sz="0" w:space="0" w:color="auto"/>
          </w:divBdr>
        </w:div>
        <w:div w:id="574361707">
          <w:marLeft w:val="0"/>
          <w:marRight w:val="0"/>
          <w:marTop w:val="0"/>
          <w:marBottom w:val="0"/>
          <w:divBdr>
            <w:top w:val="none" w:sz="0" w:space="0" w:color="auto"/>
            <w:left w:val="none" w:sz="0" w:space="0" w:color="auto"/>
            <w:bottom w:val="none" w:sz="0" w:space="0" w:color="auto"/>
            <w:right w:val="none" w:sz="0" w:space="0" w:color="auto"/>
          </w:divBdr>
        </w:div>
        <w:div w:id="1791626540">
          <w:marLeft w:val="0"/>
          <w:marRight w:val="0"/>
          <w:marTop w:val="0"/>
          <w:marBottom w:val="0"/>
          <w:divBdr>
            <w:top w:val="none" w:sz="0" w:space="0" w:color="auto"/>
            <w:left w:val="none" w:sz="0" w:space="0" w:color="auto"/>
            <w:bottom w:val="none" w:sz="0" w:space="0" w:color="auto"/>
            <w:right w:val="none" w:sz="0" w:space="0" w:color="auto"/>
          </w:divBdr>
        </w:div>
        <w:div w:id="1855681025">
          <w:marLeft w:val="0"/>
          <w:marRight w:val="0"/>
          <w:marTop w:val="0"/>
          <w:marBottom w:val="0"/>
          <w:divBdr>
            <w:top w:val="none" w:sz="0" w:space="0" w:color="auto"/>
            <w:left w:val="none" w:sz="0" w:space="0" w:color="auto"/>
            <w:bottom w:val="none" w:sz="0" w:space="0" w:color="auto"/>
            <w:right w:val="none" w:sz="0" w:space="0" w:color="auto"/>
          </w:divBdr>
        </w:div>
        <w:div w:id="676423499">
          <w:marLeft w:val="0"/>
          <w:marRight w:val="0"/>
          <w:marTop w:val="0"/>
          <w:marBottom w:val="0"/>
          <w:divBdr>
            <w:top w:val="none" w:sz="0" w:space="0" w:color="auto"/>
            <w:left w:val="none" w:sz="0" w:space="0" w:color="auto"/>
            <w:bottom w:val="none" w:sz="0" w:space="0" w:color="auto"/>
            <w:right w:val="none" w:sz="0" w:space="0" w:color="auto"/>
          </w:divBdr>
        </w:div>
        <w:div w:id="1354916055">
          <w:marLeft w:val="0"/>
          <w:marRight w:val="0"/>
          <w:marTop w:val="0"/>
          <w:marBottom w:val="0"/>
          <w:divBdr>
            <w:top w:val="none" w:sz="0" w:space="0" w:color="auto"/>
            <w:left w:val="none" w:sz="0" w:space="0" w:color="auto"/>
            <w:bottom w:val="none" w:sz="0" w:space="0" w:color="auto"/>
            <w:right w:val="none" w:sz="0" w:space="0" w:color="auto"/>
          </w:divBdr>
        </w:div>
        <w:div w:id="774130891">
          <w:marLeft w:val="0"/>
          <w:marRight w:val="0"/>
          <w:marTop w:val="0"/>
          <w:marBottom w:val="0"/>
          <w:divBdr>
            <w:top w:val="none" w:sz="0" w:space="0" w:color="auto"/>
            <w:left w:val="none" w:sz="0" w:space="0" w:color="auto"/>
            <w:bottom w:val="none" w:sz="0" w:space="0" w:color="auto"/>
            <w:right w:val="none" w:sz="0" w:space="0" w:color="auto"/>
          </w:divBdr>
        </w:div>
        <w:div w:id="677849820">
          <w:marLeft w:val="0"/>
          <w:marRight w:val="0"/>
          <w:marTop w:val="0"/>
          <w:marBottom w:val="0"/>
          <w:divBdr>
            <w:top w:val="none" w:sz="0" w:space="0" w:color="auto"/>
            <w:left w:val="none" w:sz="0" w:space="0" w:color="auto"/>
            <w:bottom w:val="none" w:sz="0" w:space="0" w:color="auto"/>
            <w:right w:val="none" w:sz="0" w:space="0" w:color="auto"/>
          </w:divBdr>
        </w:div>
        <w:div w:id="1320843288">
          <w:marLeft w:val="0"/>
          <w:marRight w:val="0"/>
          <w:marTop w:val="0"/>
          <w:marBottom w:val="0"/>
          <w:divBdr>
            <w:top w:val="none" w:sz="0" w:space="0" w:color="auto"/>
            <w:left w:val="none" w:sz="0" w:space="0" w:color="auto"/>
            <w:bottom w:val="none" w:sz="0" w:space="0" w:color="auto"/>
            <w:right w:val="none" w:sz="0" w:space="0" w:color="auto"/>
          </w:divBdr>
        </w:div>
        <w:div w:id="1643388832">
          <w:marLeft w:val="0"/>
          <w:marRight w:val="0"/>
          <w:marTop w:val="0"/>
          <w:marBottom w:val="0"/>
          <w:divBdr>
            <w:top w:val="none" w:sz="0" w:space="0" w:color="auto"/>
            <w:left w:val="none" w:sz="0" w:space="0" w:color="auto"/>
            <w:bottom w:val="none" w:sz="0" w:space="0" w:color="auto"/>
            <w:right w:val="none" w:sz="0" w:space="0" w:color="auto"/>
          </w:divBdr>
        </w:div>
        <w:div w:id="1375691737">
          <w:marLeft w:val="0"/>
          <w:marRight w:val="0"/>
          <w:marTop w:val="0"/>
          <w:marBottom w:val="0"/>
          <w:divBdr>
            <w:top w:val="none" w:sz="0" w:space="0" w:color="auto"/>
            <w:left w:val="none" w:sz="0" w:space="0" w:color="auto"/>
            <w:bottom w:val="none" w:sz="0" w:space="0" w:color="auto"/>
            <w:right w:val="none" w:sz="0" w:space="0" w:color="auto"/>
          </w:divBdr>
        </w:div>
        <w:div w:id="281309288">
          <w:marLeft w:val="0"/>
          <w:marRight w:val="0"/>
          <w:marTop w:val="0"/>
          <w:marBottom w:val="0"/>
          <w:divBdr>
            <w:top w:val="none" w:sz="0" w:space="0" w:color="auto"/>
            <w:left w:val="none" w:sz="0" w:space="0" w:color="auto"/>
            <w:bottom w:val="none" w:sz="0" w:space="0" w:color="auto"/>
            <w:right w:val="none" w:sz="0" w:space="0" w:color="auto"/>
          </w:divBdr>
        </w:div>
        <w:div w:id="1579514378">
          <w:marLeft w:val="0"/>
          <w:marRight w:val="0"/>
          <w:marTop w:val="0"/>
          <w:marBottom w:val="0"/>
          <w:divBdr>
            <w:top w:val="none" w:sz="0" w:space="0" w:color="auto"/>
            <w:left w:val="none" w:sz="0" w:space="0" w:color="auto"/>
            <w:bottom w:val="none" w:sz="0" w:space="0" w:color="auto"/>
            <w:right w:val="none" w:sz="0" w:space="0" w:color="auto"/>
          </w:divBdr>
        </w:div>
        <w:div w:id="270168974">
          <w:marLeft w:val="0"/>
          <w:marRight w:val="0"/>
          <w:marTop w:val="0"/>
          <w:marBottom w:val="0"/>
          <w:divBdr>
            <w:top w:val="none" w:sz="0" w:space="0" w:color="auto"/>
            <w:left w:val="none" w:sz="0" w:space="0" w:color="auto"/>
            <w:bottom w:val="none" w:sz="0" w:space="0" w:color="auto"/>
            <w:right w:val="none" w:sz="0" w:space="0" w:color="auto"/>
          </w:divBdr>
        </w:div>
        <w:div w:id="737821214">
          <w:marLeft w:val="0"/>
          <w:marRight w:val="0"/>
          <w:marTop w:val="0"/>
          <w:marBottom w:val="0"/>
          <w:divBdr>
            <w:top w:val="none" w:sz="0" w:space="0" w:color="auto"/>
            <w:left w:val="none" w:sz="0" w:space="0" w:color="auto"/>
            <w:bottom w:val="none" w:sz="0" w:space="0" w:color="auto"/>
            <w:right w:val="none" w:sz="0" w:space="0" w:color="auto"/>
          </w:divBdr>
        </w:div>
        <w:div w:id="553935275">
          <w:marLeft w:val="0"/>
          <w:marRight w:val="0"/>
          <w:marTop w:val="0"/>
          <w:marBottom w:val="0"/>
          <w:divBdr>
            <w:top w:val="none" w:sz="0" w:space="0" w:color="auto"/>
            <w:left w:val="none" w:sz="0" w:space="0" w:color="auto"/>
            <w:bottom w:val="none" w:sz="0" w:space="0" w:color="auto"/>
            <w:right w:val="none" w:sz="0" w:space="0" w:color="auto"/>
          </w:divBdr>
        </w:div>
        <w:div w:id="2091148887">
          <w:marLeft w:val="0"/>
          <w:marRight w:val="0"/>
          <w:marTop w:val="0"/>
          <w:marBottom w:val="0"/>
          <w:divBdr>
            <w:top w:val="none" w:sz="0" w:space="0" w:color="auto"/>
            <w:left w:val="none" w:sz="0" w:space="0" w:color="auto"/>
            <w:bottom w:val="none" w:sz="0" w:space="0" w:color="auto"/>
            <w:right w:val="none" w:sz="0" w:space="0" w:color="auto"/>
          </w:divBdr>
        </w:div>
        <w:div w:id="838692594">
          <w:marLeft w:val="0"/>
          <w:marRight w:val="0"/>
          <w:marTop w:val="0"/>
          <w:marBottom w:val="0"/>
          <w:divBdr>
            <w:top w:val="none" w:sz="0" w:space="0" w:color="auto"/>
            <w:left w:val="none" w:sz="0" w:space="0" w:color="auto"/>
            <w:bottom w:val="none" w:sz="0" w:space="0" w:color="auto"/>
            <w:right w:val="none" w:sz="0" w:space="0" w:color="auto"/>
          </w:divBdr>
        </w:div>
        <w:div w:id="1395853909">
          <w:marLeft w:val="0"/>
          <w:marRight w:val="0"/>
          <w:marTop w:val="0"/>
          <w:marBottom w:val="0"/>
          <w:divBdr>
            <w:top w:val="none" w:sz="0" w:space="0" w:color="auto"/>
            <w:left w:val="none" w:sz="0" w:space="0" w:color="auto"/>
            <w:bottom w:val="none" w:sz="0" w:space="0" w:color="auto"/>
            <w:right w:val="none" w:sz="0" w:space="0" w:color="auto"/>
          </w:divBdr>
        </w:div>
        <w:div w:id="1662348206">
          <w:marLeft w:val="0"/>
          <w:marRight w:val="0"/>
          <w:marTop w:val="0"/>
          <w:marBottom w:val="0"/>
          <w:divBdr>
            <w:top w:val="none" w:sz="0" w:space="0" w:color="auto"/>
            <w:left w:val="none" w:sz="0" w:space="0" w:color="auto"/>
            <w:bottom w:val="none" w:sz="0" w:space="0" w:color="auto"/>
            <w:right w:val="none" w:sz="0" w:space="0" w:color="auto"/>
          </w:divBdr>
        </w:div>
        <w:div w:id="219249152">
          <w:marLeft w:val="0"/>
          <w:marRight w:val="0"/>
          <w:marTop w:val="0"/>
          <w:marBottom w:val="0"/>
          <w:divBdr>
            <w:top w:val="none" w:sz="0" w:space="0" w:color="auto"/>
            <w:left w:val="none" w:sz="0" w:space="0" w:color="auto"/>
            <w:bottom w:val="none" w:sz="0" w:space="0" w:color="auto"/>
            <w:right w:val="none" w:sz="0" w:space="0" w:color="auto"/>
          </w:divBdr>
        </w:div>
        <w:div w:id="247152596">
          <w:marLeft w:val="0"/>
          <w:marRight w:val="0"/>
          <w:marTop w:val="0"/>
          <w:marBottom w:val="0"/>
          <w:divBdr>
            <w:top w:val="none" w:sz="0" w:space="0" w:color="auto"/>
            <w:left w:val="none" w:sz="0" w:space="0" w:color="auto"/>
            <w:bottom w:val="none" w:sz="0" w:space="0" w:color="auto"/>
            <w:right w:val="none" w:sz="0" w:space="0" w:color="auto"/>
          </w:divBdr>
        </w:div>
        <w:div w:id="840969308">
          <w:marLeft w:val="0"/>
          <w:marRight w:val="0"/>
          <w:marTop w:val="0"/>
          <w:marBottom w:val="0"/>
          <w:divBdr>
            <w:top w:val="none" w:sz="0" w:space="0" w:color="auto"/>
            <w:left w:val="none" w:sz="0" w:space="0" w:color="auto"/>
            <w:bottom w:val="none" w:sz="0" w:space="0" w:color="auto"/>
            <w:right w:val="none" w:sz="0" w:space="0" w:color="auto"/>
          </w:divBdr>
        </w:div>
        <w:div w:id="1383016597">
          <w:marLeft w:val="0"/>
          <w:marRight w:val="0"/>
          <w:marTop w:val="0"/>
          <w:marBottom w:val="0"/>
          <w:divBdr>
            <w:top w:val="none" w:sz="0" w:space="0" w:color="auto"/>
            <w:left w:val="none" w:sz="0" w:space="0" w:color="auto"/>
            <w:bottom w:val="none" w:sz="0" w:space="0" w:color="auto"/>
            <w:right w:val="none" w:sz="0" w:space="0" w:color="auto"/>
          </w:divBdr>
        </w:div>
      </w:divsChild>
    </w:div>
    <w:div w:id="1875270636">
      <w:bodyDiv w:val="1"/>
      <w:marLeft w:val="0"/>
      <w:marRight w:val="0"/>
      <w:marTop w:val="0"/>
      <w:marBottom w:val="0"/>
      <w:divBdr>
        <w:top w:val="none" w:sz="0" w:space="0" w:color="auto"/>
        <w:left w:val="none" w:sz="0" w:space="0" w:color="auto"/>
        <w:bottom w:val="none" w:sz="0" w:space="0" w:color="auto"/>
        <w:right w:val="none" w:sz="0" w:space="0" w:color="auto"/>
      </w:divBdr>
    </w:div>
    <w:div w:id="194899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zn.to/3mejIa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amzn.to/2QDEkuw"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torialvarez.com/" TargetMode="External"/><Relationship Id="rId11" Type="http://schemas.openxmlformats.org/officeDocument/2006/relationships/hyperlink" Target="http://www.torialvarez.com"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mzn.to/2QF6vZ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60E4B-F1B6-4CD3-A2F1-27B8D3E9A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417</Words>
  <Characters>23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a Puharski</dc:creator>
  <cp:lastModifiedBy>Victoria Bilano</cp:lastModifiedBy>
  <cp:revision>2</cp:revision>
  <dcterms:created xsi:type="dcterms:W3CDTF">2021-03-17T16:55:00Z</dcterms:created>
  <dcterms:modified xsi:type="dcterms:W3CDTF">2021-03-17T16:55:00Z</dcterms:modified>
</cp:coreProperties>
</file>